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E5600" w14:textId="77777777" w:rsidR="005454FC" w:rsidRPr="00542630" w:rsidRDefault="00A57F1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1A0DAB"/>
          <w:sz w:val="20"/>
          <w:szCs w:val="20"/>
        </w:rPr>
        <w:drawing>
          <wp:inline distT="0" distB="0" distL="0" distR="0" wp14:anchorId="24F3A6FE" wp14:editId="325A2442">
            <wp:extent cx="1365885" cy="1793875"/>
            <wp:effectExtent l="0" t="0" r="5715" b="0"/>
            <wp:docPr id="78" name="Picture 78" descr="Image result for manufactured pieces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nufactured pieces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179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62446" w14:textId="77777777" w:rsidR="009032E3" w:rsidRDefault="009032E3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Wood (60 mm height)</w:t>
      </w:r>
    </w:p>
    <w:p w14:paraId="64EA8F4F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588A989" w14:textId="77777777" w:rsidR="009032E3" w:rsidRPr="00542630" w:rsidRDefault="009032E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472DC47A" wp14:editId="41D7679E">
            <wp:extent cx="1881554" cy="2128068"/>
            <wp:effectExtent l="0" t="0" r="4445" b="5715"/>
            <wp:docPr id="79" name="Picture 7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85" t="25925" r="14046" b="22647"/>
                    <a:stretch/>
                  </pic:blipFill>
                  <pic:spPr bwMode="auto">
                    <a:xfrm>
                      <a:off x="0" y="0"/>
                      <a:ext cx="1901996" cy="2151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CAC76" w14:textId="77777777" w:rsidR="009032E3" w:rsidRDefault="009032E3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Plastic (coated with Ni) (max dimension of each piece is 30 mm)</w:t>
      </w:r>
    </w:p>
    <w:p w14:paraId="4AD0ED7A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C334D84" w14:textId="77777777" w:rsidR="009032E3" w:rsidRPr="00542630" w:rsidRDefault="009032E3" w:rsidP="00542630">
      <w:pPr>
        <w:spacing w:after="0" w:line="240" w:lineRule="auto"/>
        <w:rPr>
          <w:rFonts w:ascii="Times New Roman" w:hAnsi="Times New Roman" w:cs="Times New Roman"/>
        </w:rPr>
      </w:pPr>
    </w:p>
    <w:p w14:paraId="6731A5E1" w14:textId="77777777" w:rsidR="009032E3" w:rsidRPr="00542630" w:rsidRDefault="009032E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7FAEF66E" wp14:editId="7630D896">
            <wp:extent cx="1289539" cy="2337435"/>
            <wp:effectExtent l="0" t="0" r="6350" b="5715"/>
            <wp:docPr id="80" name="Picture 8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08" t="8072" r="23956" b="7213"/>
                    <a:stretch/>
                  </pic:blipFill>
                  <pic:spPr bwMode="auto">
                    <a:xfrm>
                      <a:off x="0" y="0"/>
                      <a:ext cx="1290625" cy="233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59C46" w14:textId="77777777" w:rsidR="009032E3" w:rsidRPr="00542630" w:rsidRDefault="009032E3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St</w:t>
      </w:r>
      <w:r w:rsidR="00945083" w:rsidRPr="00542630">
        <w:rPr>
          <w:rFonts w:ascii="Times New Roman" w:hAnsi="Times New Roman" w:cs="Times New Roman"/>
        </w:rPr>
        <w:t>ainless steel (200 mm height)</w:t>
      </w:r>
    </w:p>
    <w:p w14:paraId="30392D14" w14:textId="77777777" w:rsidR="00945083" w:rsidRPr="00542630" w:rsidRDefault="00945083" w:rsidP="00542630">
      <w:pPr>
        <w:spacing w:after="0" w:line="240" w:lineRule="auto"/>
        <w:rPr>
          <w:rFonts w:ascii="Times New Roman" w:hAnsi="Times New Roman" w:cs="Times New Roman"/>
        </w:rPr>
      </w:pPr>
    </w:p>
    <w:p w14:paraId="1C8337A7" w14:textId="77777777" w:rsidR="00945083" w:rsidRPr="00542630" w:rsidRDefault="0094508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1A0DAB"/>
          <w:sz w:val="20"/>
          <w:szCs w:val="20"/>
        </w:rPr>
        <w:lastRenderedPageBreak/>
        <w:drawing>
          <wp:inline distT="0" distB="0" distL="0" distR="0" wp14:anchorId="4AF1F1CC" wp14:editId="3ED5E9F7">
            <wp:extent cx="2989580" cy="1717675"/>
            <wp:effectExtent l="0" t="0" r="1270" b="0"/>
            <wp:docPr id="81" name="Picture 81" descr="Image result for sheet metal worked parts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sheet metal worked parts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ABDE8" w14:textId="77777777" w:rsidR="00945083" w:rsidRDefault="00945083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St37 steel (100x90x38 mm, 1.5 mm thick)</w:t>
      </w:r>
    </w:p>
    <w:p w14:paraId="5E546EFB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68327D34" w14:textId="77777777" w:rsidR="00945083" w:rsidRPr="00542630" w:rsidRDefault="00945083" w:rsidP="00542630">
      <w:pPr>
        <w:spacing w:after="0" w:line="240" w:lineRule="auto"/>
        <w:rPr>
          <w:rFonts w:ascii="Times New Roman" w:hAnsi="Times New Roman" w:cs="Times New Roman"/>
        </w:rPr>
      </w:pPr>
    </w:p>
    <w:p w14:paraId="73FA34EA" w14:textId="77777777" w:rsidR="00945083" w:rsidRPr="00542630" w:rsidRDefault="0094508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1A0DAB"/>
          <w:sz w:val="20"/>
          <w:szCs w:val="20"/>
        </w:rPr>
        <w:drawing>
          <wp:inline distT="0" distB="0" distL="0" distR="0" wp14:anchorId="2F7D6DD1" wp14:editId="79EAB088">
            <wp:extent cx="1887416" cy="1978665"/>
            <wp:effectExtent l="0" t="0" r="0" b="2540"/>
            <wp:docPr id="82" name="Picture 82" descr="Image result for die cast parts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die cast parts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7" t="2962" r="6573" b="3579"/>
                    <a:stretch/>
                  </pic:blipFill>
                  <pic:spPr bwMode="auto">
                    <a:xfrm>
                      <a:off x="0" y="0"/>
                      <a:ext cx="1897589" cy="198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CECF7" w14:textId="77777777" w:rsidR="00945083" w:rsidRDefault="00945083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 alloy (180 mm diameter)</w:t>
      </w:r>
    </w:p>
    <w:p w14:paraId="30ABB897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6D5522B" w14:textId="77777777" w:rsidR="00945083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0BE293F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3B8347CB" wp14:editId="36661049">
            <wp:extent cx="2813539" cy="1875920"/>
            <wp:effectExtent l="0" t="0" r="6350" b="0"/>
            <wp:docPr id="2" name="Picture 2" descr="various work parts ile ilgili görsel sonucu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arious work parts ile ilgili görsel sonucu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329" cy="1878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0FF66" w14:textId="77777777" w:rsidR="000769EA" w:rsidRDefault="000769EA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, 10 mm thickness, 100x100 mm</w:t>
      </w:r>
    </w:p>
    <w:p w14:paraId="4A92B7A8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99C97EF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</w:p>
    <w:p w14:paraId="077DA390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048B9CAF" wp14:editId="7B06A915">
            <wp:extent cx="3475892" cy="1197380"/>
            <wp:effectExtent l="0" t="0" r="0" b="3175"/>
            <wp:docPr id="3" name="Picture 3" descr="sand castings ile ilgili görsel sonucu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and castings ile ilgili görsel sonucu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54" b="26285"/>
                    <a:stretch/>
                  </pic:blipFill>
                  <pic:spPr bwMode="auto">
                    <a:xfrm>
                      <a:off x="0" y="0"/>
                      <a:ext cx="3492772" cy="120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888FA" w14:textId="2973166B" w:rsidR="000769EA" w:rsidRPr="00542630" w:rsidRDefault="00542630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oy </w:t>
      </w:r>
      <w:r w:rsidR="000769EA" w:rsidRPr="00542630">
        <w:rPr>
          <w:rFonts w:ascii="Times New Roman" w:hAnsi="Times New Roman" w:cs="Times New Roman"/>
        </w:rPr>
        <w:t xml:space="preserve">Steel, 6 kg, 500 </w:t>
      </w:r>
      <w:proofErr w:type="gramStart"/>
      <w:r w:rsidR="000421BA" w:rsidRPr="00542630">
        <w:rPr>
          <w:rFonts w:ascii="Times New Roman" w:hAnsi="Times New Roman" w:cs="Times New Roman"/>
        </w:rPr>
        <w:t>mm</w:t>
      </w:r>
      <w:proofErr w:type="gramEnd"/>
      <w:r w:rsidR="000769EA" w:rsidRPr="00542630">
        <w:rPr>
          <w:rFonts w:ascii="Times New Roman" w:hAnsi="Times New Roman" w:cs="Times New Roman"/>
        </w:rPr>
        <w:t xml:space="preserve"> length</w:t>
      </w:r>
    </w:p>
    <w:p w14:paraId="4EABCB77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FA97CC2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</w:p>
    <w:p w14:paraId="1423E0DE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lastRenderedPageBreak/>
        <w:drawing>
          <wp:inline distT="0" distB="0" distL="0" distR="0" wp14:anchorId="49917DB8" wp14:editId="6D90D5AE">
            <wp:extent cx="2436897" cy="1946030"/>
            <wp:effectExtent l="0" t="0" r="1905" b="0"/>
            <wp:docPr id="4" name="Picture 4" descr="sand castings ile ilgili görsel sonucu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and castings ile ilgili görsel sonucu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919" cy="194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65594" w14:textId="77777777" w:rsidR="000769EA" w:rsidRDefault="000769EA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Steel, 13 kg, 40 mm thick, 400 mm diameter</w:t>
      </w:r>
    </w:p>
    <w:p w14:paraId="39BDD9B2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3554DB7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</w:p>
    <w:p w14:paraId="3A934D55" w14:textId="77777777" w:rsidR="000769EA" w:rsidRPr="00542630" w:rsidRDefault="000769E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68626C3E" wp14:editId="22DF866E">
            <wp:extent cx="3141133" cy="2353421"/>
            <wp:effectExtent l="0" t="0" r="2540" b="8890"/>
            <wp:docPr id="5" name="Picture 5" descr="die castings ile ilgili görsel sonucu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e castings ile ilgili görsel sonucu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494" cy="2353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A8647" w14:textId="77777777" w:rsidR="0017757A" w:rsidRDefault="0017757A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 alloy, 3 kg, 200x150x200 mm</w:t>
      </w:r>
    </w:p>
    <w:p w14:paraId="6ECE27CF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5DA1E1E" w14:textId="77777777" w:rsidR="0017757A" w:rsidRPr="00542630" w:rsidRDefault="0017757A" w:rsidP="00542630">
      <w:pPr>
        <w:spacing w:after="0" w:line="240" w:lineRule="auto"/>
        <w:rPr>
          <w:rFonts w:ascii="Times New Roman" w:hAnsi="Times New Roman" w:cs="Times New Roman"/>
        </w:rPr>
      </w:pPr>
    </w:p>
    <w:p w14:paraId="4BC250B8" w14:textId="77777777" w:rsidR="00945083" w:rsidRPr="00542630" w:rsidRDefault="0094508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7434DFC2" wp14:editId="2B78FF5A">
            <wp:extent cx="2703195" cy="2110154"/>
            <wp:effectExtent l="0" t="0" r="1905" b="4445"/>
            <wp:docPr id="83" name="Picture 8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1" t="8993" b="7968"/>
                    <a:stretch/>
                  </pic:blipFill>
                  <pic:spPr bwMode="auto">
                    <a:xfrm>
                      <a:off x="0" y="0"/>
                      <a:ext cx="2704102" cy="2110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F8B5E" w14:textId="77777777" w:rsidR="00945083" w:rsidRPr="00542630" w:rsidRDefault="00945083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 Alloy</w:t>
      </w:r>
      <w:r w:rsidR="007A7F5E" w:rsidRPr="00542630">
        <w:rPr>
          <w:rFonts w:ascii="Times New Roman" w:hAnsi="Times New Roman" w:cs="Times New Roman"/>
        </w:rPr>
        <w:t xml:space="preserve"> (400 mm length)</w:t>
      </w:r>
    </w:p>
    <w:p w14:paraId="1BB27DE7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994B7FF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49638A80" w14:textId="77777777" w:rsidR="0017757A" w:rsidRPr="00542630" w:rsidRDefault="0017757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lastRenderedPageBreak/>
        <w:drawing>
          <wp:inline distT="0" distB="0" distL="0" distR="0" wp14:anchorId="5BE8EC7F" wp14:editId="11C5A4F2">
            <wp:extent cx="3259667" cy="2442230"/>
            <wp:effectExtent l="0" t="0" r="0" b="0"/>
            <wp:docPr id="6" name="Picture 6" descr="centrifugal castings ile ilgili görsel sonucu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entrifugal castings ile ilgili görsel sonucu">
                      <a:hlinkClick r:id="rId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41" cy="244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53AAD" w14:textId="77777777" w:rsidR="0017757A" w:rsidRPr="00542630" w:rsidRDefault="008C6D82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Steel, 25 tons, 13</w:t>
      </w:r>
      <w:r w:rsidR="0017757A" w:rsidRPr="00542630">
        <w:rPr>
          <w:rFonts w:ascii="Times New Roman" w:hAnsi="Times New Roman" w:cs="Times New Roman"/>
        </w:rPr>
        <w:t>0 cm dia</w:t>
      </w:r>
      <w:r w:rsidRPr="00542630">
        <w:rPr>
          <w:rFonts w:ascii="Times New Roman" w:hAnsi="Times New Roman" w:cs="Times New Roman"/>
        </w:rPr>
        <w:t>.</w:t>
      </w:r>
      <w:r w:rsidR="0017757A" w:rsidRPr="00542630">
        <w:rPr>
          <w:rFonts w:ascii="Times New Roman" w:hAnsi="Times New Roman" w:cs="Times New Roman"/>
        </w:rPr>
        <w:t>, 5 m length</w:t>
      </w:r>
    </w:p>
    <w:p w14:paraId="4B68C115" w14:textId="77777777" w:rsidR="00390E5B" w:rsidRPr="00542630" w:rsidRDefault="00390E5B" w:rsidP="00542630">
      <w:pPr>
        <w:spacing w:after="0" w:line="240" w:lineRule="auto"/>
        <w:rPr>
          <w:rFonts w:ascii="Times New Roman" w:hAnsi="Times New Roman" w:cs="Times New Roman"/>
        </w:rPr>
      </w:pPr>
    </w:p>
    <w:p w14:paraId="0CC4325A" w14:textId="77777777" w:rsidR="0017757A" w:rsidRPr="00542630" w:rsidRDefault="00390E5B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6655A576" wp14:editId="17A9C14F">
            <wp:extent cx="2725616" cy="2012371"/>
            <wp:effectExtent l="0" t="0" r="0" b="6985"/>
            <wp:docPr id="84" name="Picture 8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495" cy="2016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C5380" w14:textId="77777777" w:rsidR="00390E5B" w:rsidRDefault="00390E5B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 xml:space="preserve">Iron (80 mm height, 80 mm upper dia., 120 mm lower dia.) </w:t>
      </w:r>
    </w:p>
    <w:p w14:paraId="052BB245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02AC472C" w14:textId="77777777" w:rsidR="00390E5B" w:rsidRPr="00542630" w:rsidRDefault="00390E5B" w:rsidP="00542630">
      <w:pPr>
        <w:spacing w:after="0" w:line="240" w:lineRule="auto"/>
        <w:rPr>
          <w:rFonts w:ascii="Times New Roman" w:hAnsi="Times New Roman" w:cs="Times New Roman"/>
        </w:rPr>
      </w:pPr>
    </w:p>
    <w:p w14:paraId="26330527" w14:textId="77777777" w:rsidR="0017757A" w:rsidRPr="00542630" w:rsidRDefault="0017757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323BC457" wp14:editId="39E81B31">
            <wp:extent cx="2768600" cy="2074310"/>
            <wp:effectExtent l="0" t="0" r="0" b="2540"/>
            <wp:docPr id="7" name="Picture 7" descr="sheet metal working ile ilgili görsel sonucu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heet metal working ile ilgili görsel sonucu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106" cy="208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97C6B" w14:textId="77777777" w:rsidR="0017757A" w:rsidRPr="00542630" w:rsidRDefault="0017757A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1.5 mm thick, stainless steel, 500x500 mm</w:t>
      </w:r>
    </w:p>
    <w:p w14:paraId="1A06D7C9" w14:textId="77777777" w:rsidR="00C66408" w:rsidRPr="00542630" w:rsidRDefault="00C66408" w:rsidP="00542630">
      <w:pPr>
        <w:spacing w:after="0" w:line="240" w:lineRule="auto"/>
        <w:rPr>
          <w:rFonts w:ascii="Times New Roman" w:hAnsi="Times New Roman" w:cs="Times New Roman"/>
        </w:rPr>
      </w:pPr>
    </w:p>
    <w:p w14:paraId="1390F55E" w14:textId="77777777" w:rsidR="00C66408" w:rsidRPr="00542630" w:rsidRDefault="00C66408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1867FB9F" wp14:editId="682CCDEA">
            <wp:extent cx="2367915" cy="1764177"/>
            <wp:effectExtent l="0" t="0" r="0" b="7620"/>
            <wp:docPr id="85" name="Picture 8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44" t="44975"/>
                    <a:stretch/>
                  </pic:blipFill>
                  <pic:spPr bwMode="auto">
                    <a:xfrm>
                      <a:off x="0" y="0"/>
                      <a:ext cx="2368843" cy="1764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1C53B" w14:textId="77777777" w:rsidR="00C66408" w:rsidRDefault="00C66408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 alloy (approx. 120 mm dia., 12 mm thick)</w:t>
      </w:r>
    </w:p>
    <w:p w14:paraId="7FDFD134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1998371C" w14:textId="77777777" w:rsidR="00C66408" w:rsidRPr="00542630" w:rsidRDefault="00C66408" w:rsidP="00542630">
      <w:pPr>
        <w:spacing w:after="0" w:line="240" w:lineRule="auto"/>
        <w:rPr>
          <w:rFonts w:ascii="Times New Roman" w:hAnsi="Times New Roman" w:cs="Times New Roman"/>
        </w:rPr>
      </w:pPr>
    </w:p>
    <w:p w14:paraId="7F86FC5E" w14:textId="77777777" w:rsidR="0017757A" w:rsidRPr="00542630" w:rsidRDefault="0017757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19E46AF8" wp14:editId="6AE86137">
            <wp:extent cx="2881637" cy="2159000"/>
            <wp:effectExtent l="0" t="0" r="0" b="0"/>
            <wp:docPr id="8" name="Picture 8" descr="sheet metal working ile ilgili görsel sonucu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heet metal working ile ilgili görsel sonucu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966" cy="2159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CA21F" w14:textId="77777777" w:rsidR="0017757A" w:rsidRDefault="00542630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E1020 </w:t>
      </w:r>
      <w:r w:rsidR="0017757A" w:rsidRPr="00542630">
        <w:rPr>
          <w:rFonts w:ascii="Times New Roman" w:hAnsi="Times New Roman" w:cs="Times New Roman"/>
        </w:rPr>
        <w:t>Steel, 10 mm thick, 100x100x100 mm</w:t>
      </w:r>
    </w:p>
    <w:p w14:paraId="1C43B166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463488C1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686F39F0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0E0EA6A0" w14:textId="77777777" w:rsidR="0017757A" w:rsidRPr="00542630" w:rsidRDefault="0017757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6FE672DD" wp14:editId="76D17A19">
            <wp:extent cx="2943523" cy="2057400"/>
            <wp:effectExtent l="0" t="0" r="9525" b="0"/>
            <wp:docPr id="9" name="Picture 9" descr="sheet metal working ile ilgili görsel sonucu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heet metal working ile ilgili görsel sonucu">
                      <a:hlinkClick r:id="rId30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36"/>
                    <a:stretch/>
                  </pic:blipFill>
                  <pic:spPr bwMode="auto">
                    <a:xfrm>
                      <a:off x="0" y="0"/>
                      <a:ext cx="2943523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1AF3F5" w14:textId="77777777" w:rsidR="0017757A" w:rsidRPr="00542630" w:rsidRDefault="0017757A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Stainless ste</w:t>
      </w:r>
      <w:r w:rsidR="00F05F1E">
        <w:rPr>
          <w:rFonts w:ascii="Times New Roman" w:hAnsi="Times New Roman" w:cs="Times New Roman"/>
        </w:rPr>
        <w:t>el, 1</w:t>
      </w:r>
      <w:r w:rsidRPr="00542630">
        <w:rPr>
          <w:rFonts w:ascii="Times New Roman" w:hAnsi="Times New Roman" w:cs="Times New Roman"/>
        </w:rPr>
        <w:t xml:space="preserve"> mm thick, 550x550 mm</w:t>
      </w:r>
    </w:p>
    <w:p w14:paraId="1C0DE1D0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5B9C99F0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1CA80EE" w14:textId="77777777" w:rsidR="0017757A" w:rsidRPr="00542630" w:rsidRDefault="0017757A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lastRenderedPageBreak/>
        <w:drawing>
          <wp:inline distT="0" distB="0" distL="0" distR="0" wp14:anchorId="5D460DFC" wp14:editId="639374F4">
            <wp:extent cx="3191933" cy="2391482"/>
            <wp:effectExtent l="0" t="0" r="8890" b="8890"/>
            <wp:docPr id="10" name="Picture 10" descr="edm die sinking parts ile ilgili görsel sonucu">
              <a:hlinkClick xmlns:a="http://schemas.openxmlformats.org/drawingml/2006/main" r:id="rId3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dm die sinking parts ile ilgili görsel sonucu">
                      <a:hlinkClick r:id="rId3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300" cy="239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0DDC9" w14:textId="77777777" w:rsidR="00C315A6" w:rsidRDefault="00542630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E4140 </w:t>
      </w:r>
      <w:r w:rsidR="00C315A6" w:rsidRPr="00542630">
        <w:rPr>
          <w:rFonts w:ascii="Times New Roman" w:hAnsi="Times New Roman" w:cs="Times New Roman"/>
        </w:rPr>
        <w:t>Steel die (cell phone)</w:t>
      </w:r>
      <w:r w:rsidR="00F05F1E">
        <w:rPr>
          <w:rFonts w:ascii="Times New Roman" w:hAnsi="Times New Roman" w:cs="Times New Roman"/>
        </w:rPr>
        <w:t xml:space="preserve"> (max dimension 180 mm)</w:t>
      </w:r>
    </w:p>
    <w:p w14:paraId="557858B9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3209521F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AA02A88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5D8C70E1" w14:textId="77777777" w:rsidR="00C315A6" w:rsidRPr="00542630" w:rsidRDefault="00C315A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2AFAB0E0" wp14:editId="6E603AFE">
            <wp:extent cx="3335904" cy="2286000"/>
            <wp:effectExtent l="0" t="0" r="0" b="0"/>
            <wp:docPr id="11" name="Picture 11" descr="edm die sinking parts ile ilgili görsel sonucu">
              <a:hlinkClick xmlns:a="http://schemas.openxmlformats.org/drawingml/2006/main" r:id="rId3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dm die sinking parts ile ilgili görsel sonucu">
                      <a:hlinkClick r:id="rId3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304" cy="2286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360E5" w14:textId="77777777" w:rsidR="00C315A6" w:rsidRDefault="00C315A6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Brass</w:t>
      </w:r>
    </w:p>
    <w:p w14:paraId="1E1B3A1E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1B392662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7A82345F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7020183F" w14:textId="77777777" w:rsidR="00C315A6" w:rsidRPr="00542630" w:rsidRDefault="00C315A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7CC41642" wp14:editId="0996E913">
            <wp:extent cx="3335867" cy="2542229"/>
            <wp:effectExtent l="0" t="0" r="0" b="0"/>
            <wp:docPr id="12" name="Picture 12" descr="edm die sinking parts ile ilgili görsel sonucu">
              <a:hlinkClick xmlns:a="http://schemas.openxmlformats.org/drawingml/2006/main" r:id="rId3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dm die sinking parts ile ilgili görsel sonucu">
                      <a:hlinkClick r:id="rId3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243" cy="2542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F0CEB" w14:textId="77777777" w:rsidR="00C315A6" w:rsidRPr="00542630" w:rsidRDefault="00542630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E4140 </w:t>
      </w:r>
      <w:r w:rsidR="00C315A6" w:rsidRPr="00542630">
        <w:rPr>
          <w:rFonts w:ascii="Times New Roman" w:hAnsi="Times New Roman" w:cs="Times New Roman"/>
        </w:rPr>
        <w:t>Steel die</w:t>
      </w:r>
    </w:p>
    <w:p w14:paraId="65AF59BA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131223EB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39F89EB3" w14:textId="77777777" w:rsidR="00C315A6" w:rsidRPr="00542630" w:rsidRDefault="00C315A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7D78448E" wp14:editId="09EB06CE">
            <wp:extent cx="3454400" cy="2501988"/>
            <wp:effectExtent l="0" t="0" r="0" b="0"/>
            <wp:docPr id="13" name="Picture 13" descr="wire edmed parts ile ilgili görsel sonucu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wire edmed parts ile ilgili görsel sonucu">
                      <a:hlinkClick r:id="rId3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839" cy="2502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D18F0" w14:textId="77777777" w:rsidR="00C315A6" w:rsidRDefault="00542630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onze (</w:t>
      </w:r>
      <w:r w:rsidR="00C315A6" w:rsidRPr="00542630">
        <w:rPr>
          <w:rFonts w:ascii="Times New Roman" w:hAnsi="Times New Roman" w:cs="Times New Roman"/>
        </w:rPr>
        <w:t>300x300x20 mm</w:t>
      </w:r>
      <w:r>
        <w:rPr>
          <w:rFonts w:ascii="Times New Roman" w:hAnsi="Times New Roman" w:cs="Times New Roman"/>
        </w:rPr>
        <w:t>)</w:t>
      </w:r>
    </w:p>
    <w:p w14:paraId="00E1E996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4FE275D8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3DCFC453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66AB6A5C" w14:textId="77777777" w:rsidR="00C315A6" w:rsidRPr="00542630" w:rsidRDefault="00C315A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1870D332" wp14:editId="3B62EE25">
            <wp:extent cx="2937933" cy="2527255"/>
            <wp:effectExtent l="0" t="0" r="0" b="6985"/>
            <wp:docPr id="14" name="Picture 14" descr="wire edmed parts ile ilgili görsel sonucu">
              <a:hlinkClick xmlns:a="http://schemas.openxmlformats.org/drawingml/2006/main" r:id="rId4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re edmed parts ile ilgili görsel sonucu">
                      <a:hlinkClick r:id="rId4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203" cy="2527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2CD4" w14:textId="77777777" w:rsidR="00C315A6" w:rsidRDefault="00C315A6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Steel (</w:t>
      </w:r>
      <w:r w:rsidR="00542630">
        <w:rPr>
          <w:rFonts w:ascii="Times New Roman" w:hAnsi="Times New Roman" w:cs="Times New Roman"/>
        </w:rPr>
        <w:t xml:space="preserve">only the </w:t>
      </w:r>
      <w:r w:rsidRPr="00542630">
        <w:rPr>
          <w:rFonts w:ascii="Times New Roman" w:hAnsi="Times New Roman" w:cs="Times New Roman"/>
        </w:rPr>
        <w:t>slotting</w:t>
      </w:r>
      <w:r w:rsidR="00542630">
        <w:rPr>
          <w:rFonts w:ascii="Times New Roman" w:hAnsi="Times New Roman" w:cs="Times New Roman"/>
        </w:rPr>
        <w:t xml:space="preserve"> operation</w:t>
      </w:r>
      <w:r w:rsidRPr="00542630">
        <w:rPr>
          <w:rFonts w:ascii="Times New Roman" w:hAnsi="Times New Roman" w:cs="Times New Roman"/>
        </w:rPr>
        <w:t>), 10 mm dia., 60 mm length</w:t>
      </w:r>
    </w:p>
    <w:p w14:paraId="002C0FDC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28F09FF4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32350C70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382AF264" w14:textId="77777777" w:rsidR="00C315A6" w:rsidRPr="00542630" w:rsidRDefault="00C315A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5D56D822" wp14:editId="67AE7042">
            <wp:extent cx="3378200" cy="1915599"/>
            <wp:effectExtent l="0" t="0" r="0" b="8890"/>
            <wp:docPr id="15" name="Picture 15" descr="powder metal parts ile ilgili görsel sonucu">
              <a:hlinkClick xmlns:a="http://schemas.openxmlformats.org/drawingml/2006/main" r:id="rId4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powder metal parts ile ilgili görsel sonucu">
                      <a:hlinkClick r:id="rId4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53" cy="191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1A7AA" w14:textId="3E427BA5" w:rsidR="00C315A6" w:rsidRPr="00542630" w:rsidRDefault="00C315A6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Gear,</w:t>
      </w:r>
      <w:r w:rsidR="00542630">
        <w:rPr>
          <w:rFonts w:ascii="Times New Roman" w:hAnsi="Times New Roman" w:cs="Times New Roman"/>
        </w:rPr>
        <w:t xml:space="preserve"> </w:t>
      </w:r>
      <w:r w:rsidR="000D63F1">
        <w:rPr>
          <w:rFonts w:ascii="Times New Roman" w:hAnsi="Times New Roman" w:cs="Times New Roman"/>
        </w:rPr>
        <w:t>S</w:t>
      </w:r>
      <w:r w:rsidR="00F05F1E">
        <w:rPr>
          <w:rFonts w:ascii="Times New Roman" w:hAnsi="Times New Roman" w:cs="Times New Roman"/>
        </w:rPr>
        <w:t xml:space="preserve">t52 </w:t>
      </w:r>
      <w:r w:rsidR="005E6C61" w:rsidRPr="00542630">
        <w:rPr>
          <w:rFonts w:ascii="Times New Roman" w:hAnsi="Times New Roman" w:cs="Times New Roman"/>
        </w:rPr>
        <w:t>steel</w:t>
      </w:r>
      <w:r w:rsidRPr="00542630">
        <w:rPr>
          <w:rFonts w:ascii="Times New Roman" w:hAnsi="Times New Roman" w:cs="Times New Roman"/>
        </w:rPr>
        <w:t xml:space="preserve"> </w:t>
      </w:r>
      <w:r w:rsidR="00F05F1E">
        <w:rPr>
          <w:rFonts w:ascii="Times New Roman" w:hAnsi="Times New Roman" w:cs="Times New Roman"/>
        </w:rPr>
        <w:t xml:space="preserve">(the right ones, </w:t>
      </w:r>
      <w:r w:rsidRPr="00542630">
        <w:rPr>
          <w:rFonts w:ascii="Times New Roman" w:hAnsi="Times New Roman" w:cs="Times New Roman"/>
        </w:rPr>
        <w:t>20 mm dia</w:t>
      </w:r>
      <w:r w:rsidR="00542630">
        <w:rPr>
          <w:rFonts w:ascii="Times New Roman" w:hAnsi="Times New Roman" w:cs="Times New Roman"/>
        </w:rPr>
        <w:t>.</w:t>
      </w:r>
      <w:r w:rsidRPr="00542630">
        <w:rPr>
          <w:rFonts w:ascii="Times New Roman" w:hAnsi="Times New Roman" w:cs="Times New Roman"/>
        </w:rPr>
        <w:t>, 15 mm thick</w:t>
      </w:r>
      <w:r w:rsidR="00F05F1E">
        <w:rPr>
          <w:rFonts w:ascii="Times New Roman" w:hAnsi="Times New Roman" w:cs="Times New Roman"/>
        </w:rPr>
        <w:t>)</w:t>
      </w:r>
    </w:p>
    <w:p w14:paraId="6EAA0D94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0CD7EB64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526E2249" w14:textId="77777777" w:rsidR="005E6C61" w:rsidRPr="00542630" w:rsidRDefault="005E6C61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2A158100" wp14:editId="16029B7E">
            <wp:extent cx="3327400" cy="2218536"/>
            <wp:effectExtent l="0" t="0" r="6350" b="0"/>
            <wp:docPr id="16" name="Picture 16" descr="powder metal parts ile ilgili görsel sonucu">
              <a:hlinkClick xmlns:a="http://schemas.openxmlformats.org/drawingml/2006/main" r:id="rId4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powder metal parts ile ilgili görsel sonucu">
                      <a:hlinkClick r:id="rId4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804" cy="2218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624E2" w14:textId="77777777" w:rsidR="005E6C61" w:rsidRDefault="005E6C61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 gears (for toys</w:t>
      </w:r>
      <w:r w:rsidR="00F05F1E">
        <w:rPr>
          <w:rFonts w:ascii="Times New Roman" w:hAnsi="Times New Roman" w:cs="Times New Roman"/>
        </w:rPr>
        <w:t>, 10 mm dia.</w:t>
      </w:r>
      <w:r w:rsidRPr="00542630">
        <w:rPr>
          <w:rFonts w:ascii="Times New Roman" w:hAnsi="Times New Roman" w:cs="Times New Roman"/>
        </w:rPr>
        <w:t>)</w:t>
      </w:r>
    </w:p>
    <w:p w14:paraId="1AD756B7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6061CE30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32FEA58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003E02D2" w14:textId="77777777" w:rsidR="005E6C61" w:rsidRPr="00542630" w:rsidRDefault="005E6C61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7D13F6FA" wp14:editId="01F6DC98">
            <wp:extent cx="2853267" cy="2287128"/>
            <wp:effectExtent l="0" t="0" r="4445" b="0"/>
            <wp:docPr id="17" name="Picture 17" descr="powder metal parts ile ilgili görsel sonucu">
              <a:hlinkClick xmlns:a="http://schemas.openxmlformats.org/drawingml/2006/main" r:id="rId4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powder metal parts ile ilgili görsel sonucu">
                      <a:hlinkClick r:id="rId4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267" cy="2287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EE563" w14:textId="77777777" w:rsidR="005E6C61" w:rsidRDefault="005E6C61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Polymer</w:t>
      </w:r>
      <w:r w:rsidR="00542630">
        <w:rPr>
          <w:rFonts w:ascii="Times New Roman" w:hAnsi="Times New Roman" w:cs="Times New Roman"/>
        </w:rPr>
        <w:t xml:space="preserve"> (PMMA)</w:t>
      </w:r>
      <w:r w:rsidRPr="00542630">
        <w:rPr>
          <w:rFonts w:ascii="Times New Roman" w:hAnsi="Times New Roman" w:cs="Times New Roman"/>
        </w:rPr>
        <w:t xml:space="preserve"> gear</w:t>
      </w:r>
      <w:r w:rsidR="00704DF2">
        <w:rPr>
          <w:rFonts w:ascii="Times New Roman" w:hAnsi="Times New Roman" w:cs="Times New Roman"/>
        </w:rPr>
        <w:t xml:space="preserve"> (dimension reference to coin)</w:t>
      </w:r>
    </w:p>
    <w:p w14:paraId="2887284B" w14:textId="77777777" w:rsidR="002F6624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7EB30285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3474A4B3" w14:textId="77777777" w:rsidR="005E6C61" w:rsidRPr="00542630" w:rsidRDefault="005E6C61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</w:rPr>
        <w:drawing>
          <wp:inline distT="0" distB="0" distL="0" distR="0" wp14:anchorId="76796BC9" wp14:editId="2B29038C">
            <wp:extent cx="3004820" cy="1881383"/>
            <wp:effectExtent l="0" t="0" r="5080" b="5080"/>
            <wp:docPr id="18" name="Picture 18" descr="forged parts ile ilgili görsel sonucu">
              <a:hlinkClick xmlns:a="http://schemas.openxmlformats.org/drawingml/2006/main" r:id="rId4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forged parts ile ilgili görsel sonucu">
                      <a:hlinkClick r:id="rId48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81" b="11710"/>
                    <a:stretch/>
                  </pic:blipFill>
                  <pic:spPr bwMode="auto">
                    <a:xfrm>
                      <a:off x="0" y="0"/>
                      <a:ext cx="3006006" cy="1882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DF2E95" w14:textId="77777777" w:rsidR="00AE4549" w:rsidRDefault="00AE4549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Piston rod (steel)</w:t>
      </w:r>
      <w:r w:rsidR="00F05F1E">
        <w:rPr>
          <w:rFonts w:ascii="Times New Roman" w:hAnsi="Times New Roman" w:cs="Times New Roman"/>
        </w:rPr>
        <w:t xml:space="preserve"> (180 mm length)</w:t>
      </w:r>
    </w:p>
    <w:p w14:paraId="020AF5E1" w14:textId="77777777" w:rsidR="00542630" w:rsidRPr="00542630" w:rsidRDefault="00542630" w:rsidP="0054263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9877401" w14:textId="77777777" w:rsidR="00AE4549" w:rsidRPr="00542630" w:rsidRDefault="00AE4549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lastRenderedPageBreak/>
        <w:t xml:space="preserve"> </w:t>
      </w: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5F79D046" wp14:editId="5F37F308">
            <wp:extent cx="2987607" cy="1592580"/>
            <wp:effectExtent l="0" t="0" r="3810" b="7620"/>
            <wp:docPr id="20" name="Picture 20" descr="investment casting ile ilgili görsel sonucu">
              <a:hlinkClick xmlns:a="http://schemas.openxmlformats.org/drawingml/2006/main" r:id="rId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investment casting ile ilgili görsel sonucu">
                      <a:hlinkClick r:id="rId50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4" r="10242" b="39209"/>
                    <a:stretch/>
                  </pic:blipFill>
                  <pic:spPr bwMode="auto">
                    <a:xfrm>
                      <a:off x="0" y="0"/>
                      <a:ext cx="2995843" cy="15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A3E34" w14:textId="77777777" w:rsidR="00AE4549" w:rsidRDefault="00717C01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ld Ring (</w:t>
      </w:r>
      <w:r w:rsidR="00704DF2">
        <w:rPr>
          <w:rFonts w:ascii="Times New Roman" w:hAnsi="Times New Roman" w:cs="Times New Roman"/>
        </w:rPr>
        <w:t xml:space="preserve">choose the </w:t>
      </w:r>
      <w:r>
        <w:rPr>
          <w:rFonts w:ascii="Times New Roman" w:hAnsi="Times New Roman" w:cs="Times New Roman"/>
        </w:rPr>
        <w:t xml:space="preserve">front one) </w:t>
      </w:r>
    </w:p>
    <w:p w14:paraId="76A7BA44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58B13AC3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2283DEF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7CDCAD4C" w14:textId="77777777" w:rsidR="00AE4549" w:rsidRPr="00542630" w:rsidRDefault="00AE4549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00735F70" wp14:editId="652103E2">
            <wp:extent cx="3124200" cy="1675576"/>
            <wp:effectExtent l="0" t="0" r="0" b="1270"/>
            <wp:docPr id="21" name="Picture 21" descr="investment casting ile ilgili görsel sonucu">
              <a:hlinkClick xmlns:a="http://schemas.openxmlformats.org/drawingml/2006/main" r:id="rId5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investment casting ile ilgili görsel sonucu">
                      <a:hlinkClick r:id="rId52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" t="12855" r="5350" b="13630"/>
                    <a:stretch/>
                  </pic:blipFill>
                  <pic:spPr bwMode="auto">
                    <a:xfrm>
                      <a:off x="0" y="0"/>
                      <a:ext cx="3126497" cy="167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134A5" w14:textId="77777777" w:rsidR="00AE4549" w:rsidRDefault="00AE4549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>Al parts</w:t>
      </w:r>
      <w:r w:rsidR="00542630">
        <w:rPr>
          <w:rFonts w:ascii="Times New Roman" w:hAnsi="Times New Roman" w:cs="Times New Roman"/>
        </w:rPr>
        <w:t xml:space="preserve"> (consider the left one)</w:t>
      </w:r>
    </w:p>
    <w:p w14:paraId="293A7EF5" w14:textId="77777777" w:rsidR="002F6624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187D777C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05D85D9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3EE49958" w14:textId="77777777" w:rsidR="00AE4549" w:rsidRPr="00542630" w:rsidRDefault="00AE4549" w:rsidP="00542630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  <w:lang w:val="tr-TR" w:eastAsia="tr-TR"/>
        </w:rPr>
      </w:pPr>
      <w:r w:rsidRPr="00542630">
        <w:rPr>
          <w:rFonts w:ascii="Times New Roman" w:eastAsia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3E9ED7C9" wp14:editId="6EC9016C">
            <wp:extent cx="2308860" cy="1732600"/>
            <wp:effectExtent l="0" t="0" r="0" b="1270"/>
            <wp:docPr id="22" name="Picture 22" descr="investment casting ile ilgili görsel sonucu">
              <a:hlinkClick xmlns:a="http://schemas.openxmlformats.org/drawingml/2006/main" r:id="rId5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investment casting ile ilgili görsel sonucu">
                      <a:hlinkClick r:id="rId5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66" cy="174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drawing>
          <wp:inline distT="0" distB="0" distL="0" distR="0" wp14:anchorId="30489069" wp14:editId="6AD8CF81">
            <wp:extent cx="1668780" cy="1651183"/>
            <wp:effectExtent l="0" t="0" r="7620" b="6350"/>
            <wp:docPr id="23" name="Picture 23" descr="investment casting ile ilgili görsel sonucu">
              <a:hlinkClick xmlns:a="http://schemas.openxmlformats.org/drawingml/2006/main" r:id="rId5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investment casting ile ilgili görsel sonucu">
                      <a:hlinkClick r:id="rId56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491"/>
                    <a:stretch/>
                  </pic:blipFill>
                  <pic:spPr bwMode="auto">
                    <a:xfrm>
                      <a:off x="0" y="0"/>
                      <a:ext cx="1672838" cy="1655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B91B2" w14:textId="77777777" w:rsidR="00AE4549" w:rsidRPr="00542630" w:rsidRDefault="00AE4549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222222"/>
          <w:lang w:val="tr-TR" w:eastAsia="tr-TR"/>
        </w:rPr>
      </w:pPr>
      <w:r w:rsidRPr="00542630">
        <w:rPr>
          <w:rFonts w:ascii="Times New Roman" w:eastAsia="Times New Roman" w:hAnsi="Times New Roman" w:cs="Times New Roman"/>
          <w:color w:val="222222"/>
          <w:lang w:val="tr-TR" w:eastAsia="tr-TR"/>
        </w:rPr>
        <w:t>Steel pump vane (single piece)</w:t>
      </w:r>
      <w:r w:rsidR="00717C01">
        <w:rPr>
          <w:rFonts w:ascii="Times New Roman" w:eastAsia="Times New Roman" w:hAnsi="Times New Roman" w:cs="Times New Roman"/>
          <w:color w:val="222222"/>
          <w:lang w:val="tr-TR" w:eastAsia="tr-TR"/>
        </w:rPr>
        <w:t>(150 mm dia.)</w:t>
      </w:r>
    </w:p>
    <w:p w14:paraId="1C713381" w14:textId="77777777" w:rsidR="00AE4549" w:rsidRDefault="00AE4549" w:rsidP="00542630">
      <w:pPr>
        <w:spacing w:after="0" w:line="240" w:lineRule="auto"/>
        <w:rPr>
          <w:rFonts w:ascii="Times New Roman" w:hAnsi="Times New Roman" w:cs="Times New Roman"/>
        </w:rPr>
      </w:pPr>
    </w:p>
    <w:p w14:paraId="3DD1AD89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2FFB3A29" w14:textId="77777777" w:rsidR="00A81BF5" w:rsidRDefault="00A81BF5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00FF"/>
          <w:sz w:val="27"/>
          <w:szCs w:val="27"/>
        </w:rPr>
        <w:lastRenderedPageBreak/>
        <w:drawing>
          <wp:inline distT="0" distB="0" distL="0" distR="0" wp14:anchorId="1A9D6D05" wp14:editId="246C14B0">
            <wp:extent cx="3217333" cy="2138402"/>
            <wp:effectExtent l="0" t="0" r="2540" b="0"/>
            <wp:docPr id="24" name="Picture 24" descr="investment casting ile ilgili görsel sonucu">
              <a:hlinkClick xmlns:a="http://schemas.openxmlformats.org/drawingml/2006/main" r:id="rId5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investment casting ile ilgili görsel sonucu">
                      <a:hlinkClick r:id="rId5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724" cy="2138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3051E" w14:textId="44255678" w:rsidR="00542630" w:rsidRDefault="00542630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the top</w:t>
      </w:r>
      <w:r w:rsidR="000D63F1">
        <w:rPr>
          <w:rFonts w:ascii="Times New Roman" w:hAnsi="Times New Roman" w:cs="Times New Roman"/>
        </w:rPr>
        <w:t>-right one (spheroid iron steel, 200 mm dia.)</w:t>
      </w:r>
    </w:p>
    <w:p w14:paraId="440B2304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2D184204" w14:textId="77777777" w:rsidR="00A4760E" w:rsidRPr="00542630" w:rsidRDefault="00A4760E" w:rsidP="00542630">
      <w:pPr>
        <w:spacing w:after="0" w:line="240" w:lineRule="auto"/>
        <w:rPr>
          <w:rFonts w:ascii="Times New Roman" w:hAnsi="Times New Roman" w:cs="Times New Roman"/>
        </w:rPr>
      </w:pPr>
    </w:p>
    <w:p w14:paraId="16A95F6F" w14:textId="77777777" w:rsidR="00A4760E" w:rsidRPr="00542630" w:rsidRDefault="00A4760E" w:rsidP="00542630">
      <w:pPr>
        <w:spacing w:after="0" w:line="240" w:lineRule="auto"/>
        <w:rPr>
          <w:rFonts w:ascii="Times New Roman" w:hAnsi="Times New Roman" w:cs="Times New Roman"/>
        </w:rPr>
      </w:pPr>
    </w:p>
    <w:p w14:paraId="7ABEDFD7" w14:textId="77777777" w:rsidR="00A4760E" w:rsidRPr="00542630" w:rsidRDefault="00A4760E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61625C6F" wp14:editId="377ED478">
            <wp:extent cx="2573867" cy="2202851"/>
            <wp:effectExtent l="0" t="0" r="0" b="6985"/>
            <wp:docPr id="27" name="Picture 2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09" cy="2204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E35FE" w14:textId="77777777" w:rsidR="00A4760E" w:rsidRDefault="00717C01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lymer marine propeller</w:t>
      </w:r>
      <w:r w:rsidR="00A4760E" w:rsidRPr="00542630">
        <w:rPr>
          <w:rFonts w:ascii="Times New Roman" w:hAnsi="Times New Roman" w:cs="Times New Roman"/>
        </w:rPr>
        <w:t xml:space="preserve"> (100 mm diameter, 80 mm depth)</w:t>
      </w:r>
    </w:p>
    <w:p w14:paraId="2E9CE833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5B8A008D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584412AA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468CDDBF" w14:textId="77777777" w:rsidR="00A4760E" w:rsidRPr="00542630" w:rsidRDefault="00A4760E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0D1827C7" wp14:editId="72BABE41">
            <wp:extent cx="2573867" cy="2077794"/>
            <wp:effectExtent l="0" t="0" r="0" b="0"/>
            <wp:docPr id="28" name="Picture 28" descr="Image result for SLA ile üretilmiş parçalar">
              <a:hlinkClick xmlns:a="http://schemas.openxmlformats.org/drawingml/2006/main" r:id="rId6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SLA ile üretilmiş parçalar">
                      <a:hlinkClick r:id="rId6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867" cy="2077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3C7FF" w14:textId="77777777" w:rsidR="00A4760E" w:rsidRPr="00542630" w:rsidRDefault="00717C01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mera body parts (Al, consider the front cylindrical one, 60 mm dia.</w:t>
      </w:r>
      <w:r w:rsidR="00A4760E" w:rsidRPr="00542630">
        <w:rPr>
          <w:rFonts w:ascii="Times New Roman" w:hAnsi="Times New Roman" w:cs="Times New Roman"/>
        </w:rPr>
        <w:t>)</w:t>
      </w:r>
    </w:p>
    <w:p w14:paraId="68BC52C8" w14:textId="77777777" w:rsidR="00823DAF" w:rsidRPr="00542630" w:rsidRDefault="00823DAF" w:rsidP="00542630">
      <w:pPr>
        <w:spacing w:after="0" w:line="240" w:lineRule="auto"/>
        <w:rPr>
          <w:rFonts w:ascii="Times New Roman" w:hAnsi="Times New Roman" w:cs="Times New Roman"/>
        </w:rPr>
      </w:pPr>
    </w:p>
    <w:p w14:paraId="1BC0B7FF" w14:textId="77777777" w:rsidR="00CE5DB0" w:rsidRPr="00542630" w:rsidRDefault="00CE5DB0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0121AFF7" wp14:editId="04683D06">
            <wp:extent cx="2880360" cy="1406525"/>
            <wp:effectExtent l="0" t="0" r="0" b="3175"/>
            <wp:docPr id="65" name="Picture 6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05" t="7207" r="29780" b="10437"/>
                    <a:stretch/>
                  </pic:blipFill>
                  <pic:spPr bwMode="auto">
                    <a:xfrm>
                      <a:off x="0" y="0"/>
                      <a:ext cx="2881363" cy="140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F7658" w14:textId="77777777" w:rsidR="00CE5DB0" w:rsidRDefault="00717C01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pper electrode</w:t>
      </w:r>
      <w:r w:rsidR="00CE5DB0" w:rsidRPr="00542630">
        <w:rPr>
          <w:rFonts w:ascii="Times New Roman" w:hAnsi="Times New Roman" w:cs="Times New Roman"/>
        </w:rPr>
        <w:t xml:space="preserve"> and </w:t>
      </w:r>
      <w:r w:rsidR="00542630">
        <w:rPr>
          <w:rFonts w:ascii="Times New Roman" w:hAnsi="Times New Roman" w:cs="Times New Roman"/>
        </w:rPr>
        <w:t xml:space="preserve">SAE2370 </w:t>
      </w:r>
      <w:r>
        <w:rPr>
          <w:rFonts w:ascii="Times New Roman" w:hAnsi="Times New Roman" w:cs="Times New Roman"/>
        </w:rPr>
        <w:t>steel die (60 mm average dia.)</w:t>
      </w:r>
    </w:p>
    <w:p w14:paraId="00DE0250" w14:textId="77777777" w:rsidR="002F6624" w:rsidRPr="0054263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284BFD77" w14:textId="77777777" w:rsid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06477C80" w14:textId="77777777" w:rsidR="00542630" w:rsidRPr="00542630" w:rsidRDefault="00542630" w:rsidP="00542630">
      <w:pPr>
        <w:spacing w:after="0" w:line="240" w:lineRule="auto"/>
        <w:rPr>
          <w:rFonts w:ascii="Times New Roman" w:hAnsi="Times New Roman" w:cs="Times New Roman"/>
        </w:rPr>
      </w:pPr>
    </w:p>
    <w:p w14:paraId="7F7FEBCD" w14:textId="77777777" w:rsidR="00CE5DB0" w:rsidRPr="00542630" w:rsidRDefault="00CE5DB0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2DF9BBB1" wp14:editId="60A2303A">
            <wp:extent cx="2616200" cy="1824091"/>
            <wp:effectExtent l="0" t="0" r="0" b="5080"/>
            <wp:docPr id="66" name="Picture 6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05" t="11190"/>
                    <a:stretch/>
                  </pic:blipFill>
                  <pic:spPr bwMode="auto">
                    <a:xfrm>
                      <a:off x="0" y="0"/>
                      <a:ext cx="2616868" cy="182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6053E" w14:textId="77777777" w:rsidR="00CE5DB0" w:rsidRDefault="00CE5DB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steel die</w:t>
      </w:r>
      <w:r w:rsidR="00F37990" w:rsidRPr="00F37990">
        <w:rPr>
          <w:rFonts w:ascii="Times New Roman" w:hAnsi="Times New Roman" w:cs="Times New Roman"/>
        </w:rPr>
        <w:t xml:space="preserve"> (with graphite electrode)</w:t>
      </w:r>
      <w:r w:rsidR="00717C01">
        <w:rPr>
          <w:rFonts w:ascii="Times New Roman" w:hAnsi="Times New Roman" w:cs="Times New Roman"/>
        </w:rPr>
        <w:t xml:space="preserve"> (die, 120 mm outer dia.)</w:t>
      </w:r>
    </w:p>
    <w:p w14:paraId="30ACC5B0" w14:textId="77777777" w:rsidR="002F6624" w:rsidRPr="00F3799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5583F968" w14:textId="77777777" w:rsidR="00CE5DB0" w:rsidRPr="00542630" w:rsidRDefault="00F37990" w:rsidP="00542630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4303FB79" w14:textId="77777777" w:rsidR="00CE5DB0" w:rsidRPr="00542630" w:rsidRDefault="00CE5DB0" w:rsidP="00542630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0AD331FE" w14:textId="77777777" w:rsidR="00823DAF" w:rsidRPr="00542630" w:rsidRDefault="00823DAF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49210117" wp14:editId="1233B39D">
            <wp:extent cx="2183622" cy="2125133"/>
            <wp:effectExtent l="0" t="0" r="7620" b="8890"/>
            <wp:docPr id="1" name="Picture 1" descr="Image result for sand casting parts">
              <a:hlinkClick xmlns:a="http://schemas.openxmlformats.org/drawingml/2006/main" r:id="rId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and casting parts">
                      <a:hlinkClick r:id="rId65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59" t="3376" r="17771" b="4634"/>
                    <a:stretch/>
                  </pic:blipFill>
                  <pic:spPr bwMode="auto">
                    <a:xfrm>
                      <a:off x="0" y="0"/>
                      <a:ext cx="2183788" cy="212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1995D" w14:textId="77777777" w:rsidR="00823DAF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42 </w:t>
      </w:r>
      <w:r w:rsidR="00717C01">
        <w:rPr>
          <w:rFonts w:ascii="Times New Roman" w:hAnsi="Times New Roman" w:cs="Times New Roman"/>
        </w:rPr>
        <w:t>pipe junction,</w:t>
      </w:r>
      <w:r w:rsidR="00823DAF" w:rsidRPr="00F37990">
        <w:rPr>
          <w:rFonts w:ascii="Times New Roman" w:hAnsi="Times New Roman" w:cs="Times New Roman"/>
        </w:rPr>
        <w:t xml:space="preserve"> 18 kg, 50x50x50 cm</w:t>
      </w:r>
    </w:p>
    <w:p w14:paraId="00D5788E" w14:textId="77777777" w:rsidR="00F37990" w:rsidRPr="00F37990" w:rsidRDefault="00F37990" w:rsidP="00F3799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87E850E" w14:textId="77777777" w:rsidR="003C7BDE" w:rsidRPr="00542630" w:rsidRDefault="003C7BDE" w:rsidP="00542630">
      <w:pPr>
        <w:spacing w:after="0" w:line="240" w:lineRule="auto"/>
        <w:rPr>
          <w:rFonts w:ascii="Times New Roman" w:hAnsi="Times New Roman" w:cs="Times New Roman"/>
        </w:rPr>
      </w:pPr>
    </w:p>
    <w:p w14:paraId="48C316AB" w14:textId="77777777" w:rsidR="003C7BDE" w:rsidRPr="00542630" w:rsidRDefault="003C7BDE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647E42DC" wp14:editId="5AD7CDEF">
            <wp:extent cx="4470400" cy="2502028"/>
            <wp:effectExtent l="0" t="0" r="6350" b="0"/>
            <wp:docPr id="55" name="Picture 5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070" cy="2501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98661" w14:textId="77777777" w:rsidR="003C7BDE" w:rsidRDefault="002D5AE1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</w:t>
      </w:r>
      <w:r w:rsidRPr="00F37990">
        <w:rPr>
          <w:rFonts w:ascii="Times New Roman" w:hAnsi="Times New Roman" w:cs="Times New Roman"/>
        </w:rPr>
        <w:t>ear</w:t>
      </w:r>
      <w:r>
        <w:rPr>
          <w:rFonts w:ascii="Times New Roman" w:hAnsi="Times New Roman" w:cs="Times New Roman"/>
        </w:rPr>
        <w:t xml:space="preserve">, </w:t>
      </w:r>
      <w:r w:rsidR="00F37990">
        <w:rPr>
          <w:rFonts w:ascii="Times New Roman" w:hAnsi="Times New Roman" w:cs="Times New Roman"/>
        </w:rPr>
        <w:t>St52 steel (</w:t>
      </w:r>
      <w:r w:rsidR="006162F7" w:rsidRPr="00F37990">
        <w:rPr>
          <w:rFonts w:ascii="Times New Roman" w:hAnsi="Times New Roman" w:cs="Times New Roman"/>
        </w:rPr>
        <w:t>i</w:t>
      </w:r>
      <w:r w:rsidR="00F37990">
        <w:rPr>
          <w:rFonts w:ascii="Times New Roman" w:hAnsi="Times New Roman" w:cs="Times New Roman"/>
        </w:rPr>
        <w:t>nner</w:t>
      </w:r>
      <w:r w:rsidR="003C7BDE" w:rsidRPr="00F37990">
        <w:rPr>
          <w:rFonts w:ascii="Times New Roman" w:hAnsi="Times New Roman" w:cs="Times New Roman"/>
        </w:rPr>
        <w:t xml:space="preserve"> profile cutting</w:t>
      </w:r>
      <w:r w:rsidR="00F37990">
        <w:rPr>
          <w:rFonts w:ascii="Times New Roman" w:hAnsi="Times New Roman" w:cs="Times New Roman"/>
        </w:rPr>
        <w:t>)</w:t>
      </w:r>
      <w:r w:rsidR="00717C01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120 mm inner dia.)</w:t>
      </w:r>
    </w:p>
    <w:p w14:paraId="0826866E" w14:textId="77777777" w:rsidR="002F6624" w:rsidRPr="00F3799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42B5411B" w14:textId="77777777" w:rsidR="00F37990" w:rsidRDefault="00F37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3E8F8B0A" w14:textId="77777777" w:rsidR="00F37990" w:rsidRPr="00542630" w:rsidRDefault="00F37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23D5DD7E" w14:textId="77777777" w:rsidR="00F81376" w:rsidRPr="00542630" w:rsidRDefault="00F8137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240425C3" wp14:editId="570D623E">
            <wp:extent cx="2624667" cy="1742605"/>
            <wp:effectExtent l="0" t="0" r="4445" b="0"/>
            <wp:docPr id="50" name="Picture 5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263" cy="17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</w:t>
      </w: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28F2A44A" wp14:editId="7F958398">
            <wp:extent cx="2734733" cy="1709816"/>
            <wp:effectExtent l="0" t="0" r="8890" b="5080"/>
            <wp:docPr id="51" name="Picture 5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219" cy="171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F02F6" w14:textId="1D1EA76B" w:rsidR="00F81376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 part (consider the left part (i</w:t>
      </w:r>
      <w:r w:rsidR="00F05F1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e</w:t>
      </w:r>
      <w:r w:rsidR="00F05F1E">
        <w:rPr>
          <w:rFonts w:ascii="Times New Roman" w:hAnsi="Times New Roman" w:cs="Times New Roman"/>
        </w:rPr>
        <w:t>.</w:t>
      </w:r>
      <w:r w:rsidR="000D63F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iston)</w:t>
      </w:r>
      <w:r w:rsidR="002D5AE1">
        <w:rPr>
          <w:rFonts w:ascii="Times New Roman" w:hAnsi="Times New Roman" w:cs="Times New Roman"/>
        </w:rPr>
        <w:t>, 70 mm dia.</w:t>
      </w:r>
      <w:r>
        <w:rPr>
          <w:rFonts w:ascii="Times New Roman" w:hAnsi="Times New Roman" w:cs="Times New Roman"/>
        </w:rPr>
        <w:t>)</w:t>
      </w:r>
    </w:p>
    <w:p w14:paraId="1A99E677" w14:textId="77777777" w:rsidR="002F6624" w:rsidRPr="00F37990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15418F8E" w14:textId="77777777" w:rsidR="00F37990" w:rsidRDefault="00F37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0F2CFB8D" w14:textId="77777777" w:rsidR="00F37990" w:rsidRPr="00542630" w:rsidRDefault="00F37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4BBB1635" w14:textId="77777777" w:rsidR="00FB5006" w:rsidRPr="00542630" w:rsidRDefault="002212DC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</w:rPr>
        <w:drawing>
          <wp:inline distT="0" distB="0" distL="0" distR="0" wp14:anchorId="25E660D2" wp14:editId="121D22D9">
            <wp:extent cx="4737074" cy="1769533"/>
            <wp:effectExtent l="0" t="0" r="6985" b="2540"/>
            <wp:docPr id="29" name="Picture 29" descr="Stainless Steel Investment Cas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tainless Steel Investment Castings"/>
                    <pic:cNvPicPr>
                      <a:picLocks noChangeAspect="1" noChangeArrowheads="1"/>
                    </pic:cNvPicPr>
                  </pic:nvPicPr>
                  <pic:blipFill rotWithShape="1"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74" b="13624"/>
                    <a:stretch/>
                  </pic:blipFill>
                  <pic:spPr bwMode="auto">
                    <a:xfrm>
                      <a:off x="0" y="0"/>
                      <a:ext cx="4737349" cy="1769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FBBC1" w14:textId="77777777" w:rsidR="002212DC" w:rsidRPr="00F37990" w:rsidRDefault="002212DC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Stainless steel, parts less than 0.2 kg.</w:t>
      </w:r>
      <w:r w:rsidR="002D5AE1">
        <w:rPr>
          <w:rFonts w:ascii="Times New Roman" w:hAnsi="Times New Roman" w:cs="Times New Roman"/>
        </w:rPr>
        <w:t xml:space="preserve"> (consider the 3</w:t>
      </w:r>
      <w:r w:rsidR="002D5AE1" w:rsidRPr="002D5AE1">
        <w:rPr>
          <w:rFonts w:ascii="Times New Roman" w:hAnsi="Times New Roman" w:cs="Times New Roman"/>
          <w:vertAlign w:val="superscript"/>
        </w:rPr>
        <w:t>rd</w:t>
      </w:r>
      <w:r w:rsidR="002D5AE1">
        <w:rPr>
          <w:rFonts w:ascii="Times New Roman" w:hAnsi="Times New Roman" w:cs="Times New Roman"/>
        </w:rPr>
        <w:t xml:space="preserve"> on the left)</w:t>
      </w:r>
    </w:p>
    <w:p w14:paraId="04E2C66A" w14:textId="77777777" w:rsidR="003C7BDE" w:rsidRPr="00542630" w:rsidRDefault="003C7BDE" w:rsidP="00542630">
      <w:pPr>
        <w:spacing w:after="0" w:line="240" w:lineRule="auto"/>
        <w:rPr>
          <w:rFonts w:ascii="Times New Roman" w:hAnsi="Times New Roman" w:cs="Times New Roman"/>
        </w:rPr>
      </w:pPr>
    </w:p>
    <w:p w14:paraId="0AE2882F" w14:textId="77777777" w:rsidR="00823DAF" w:rsidRPr="00542630" w:rsidRDefault="00823DAF" w:rsidP="00542630">
      <w:pPr>
        <w:spacing w:after="0" w:line="240" w:lineRule="auto"/>
        <w:rPr>
          <w:rFonts w:ascii="Times New Roman" w:hAnsi="Times New Roman" w:cs="Times New Roman"/>
        </w:rPr>
      </w:pPr>
    </w:p>
    <w:p w14:paraId="2F8F24FA" w14:textId="77777777" w:rsidR="00D364BD" w:rsidRPr="00542630" w:rsidRDefault="00D364B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333333"/>
          <w:sz w:val="18"/>
          <w:szCs w:val="18"/>
          <w:bdr w:val="none" w:sz="0" w:space="0" w:color="auto" w:frame="1"/>
        </w:rPr>
        <w:lastRenderedPageBreak/>
        <w:drawing>
          <wp:inline distT="0" distB="0" distL="0" distR="0" wp14:anchorId="02CE880C" wp14:editId="4845E417">
            <wp:extent cx="3132455" cy="2235200"/>
            <wp:effectExtent l="0" t="0" r="0" b="0"/>
            <wp:docPr id="30" name="Picture 30" descr="Deep Drawn Stainless Steel">
              <a:hlinkClick xmlns:a="http://schemas.openxmlformats.org/drawingml/2006/main" r:id="rId71" tooltip="&quot;Deep Drawn Stainless Steel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ep Drawn Stainless Steel">
                      <a:hlinkClick r:id="rId71" tooltip="&quot;Deep Drawn Stainless Steel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489EC" w14:textId="77777777" w:rsidR="002F6624" w:rsidRDefault="00D364BD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Sta</w:t>
      </w:r>
      <w:r w:rsidR="00751C2F" w:rsidRPr="00F37990">
        <w:rPr>
          <w:rFonts w:ascii="Times New Roman" w:hAnsi="Times New Roman" w:cs="Times New Roman"/>
        </w:rPr>
        <w:t>i</w:t>
      </w:r>
      <w:r w:rsidR="00F37990">
        <w:rPr>
          <w:rFonts w:ascii="Times New Roman" w:hAnsi="Times New Roman" w:cs="Times New Roman"/>
        </w:rPr>
        <w:t>nless steel (</w:t>
      </w:r>
      <w:r w:rsidR="002D5AE1">
        <w:rPr>
          <w:rFonts w:ascii="Times New Roman" w:hAnsi="Times New Roman" w:cs="Times New Roman"/>
        </w:rPr>
        <w:t xml:space="preserve">consider the left at the back, </w:t>
      </w:r>
      <w:r w:rsidR="00F37990">
        <w:rPr>
          <w:rFonts w:ascii="Times New Roman" w:hAnsi="Times New Roman" w:cs="Times New Roman"/>
        </w:rPr>
        <w:t xml:space="preserve">0.8 mm thick, 50 mm </w:t>
      </w:r>
      <w:r w:rsidR="002D5AE1">
        <w:rPr>
          <w:rFonts w:ascii="Times New Roman" w:hAnsi="Times New Roman" w:cs="Times New Roman"/>
        </w:rPr>
        <w:t xml:space="preserve">outer </w:t>
      </w:r>
    </w:p>
    <w:p w14:paraId="218A639D" w14:textId="1D2B2C70" w:rsidR="00D364BD" w:rsidRDefault="00F37990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a.)</w:t>
      </w:r>
    </w:p>
    <w:p w14:paraId="551C3AE0" w14:textId="77777777" w:rsidR="00F37990" w:rsidRPr="00F37990" w:rsidRDefault="00F37990" w:rsidP="00F3799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70B9019" w14:textId="77777777" w:rsidR="003C7BDE" w:rsidRPr="00542630" w:rsidRDefault="003C7BDE" w:rsidP="00542630">
      <w:pPr>
        <w:spacing w:after="0" w:line="240" w:lineRule="auto"/>
        <w:rPr>
          <w:rFonts w:ascii="Times New Roman" w:hAnsi="Times New Roman" w:cs="Times New Roman"/>
        </w:rPr>
      </w:pPr>
    </w:p>
    <w:p w14:paraId="51A3D810" w14:textId="77777777" w:rsidR="003C7BDE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7CBB40FC" wp14:editId="36B8FDFB">
            <wp:extent cx="1219200" cy="1952442"/>
            <wp:effectExtent l="0" t="0" r="0" b="0"/>
            <wp:docPr id="58" name="Picture 5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" r="8646"/>
                    <a:stretch/>
                  </pic:blipFill>
                  <pic:spPr bwMode="auto">
                    <a:xfrm>
                      <a:off x="0" y="0"/>
                      <a:ext cx="1224229" cy="1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  </w:t>
      </w:r>
      <w:r w:rsidR="003C7BDE"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3C4C14E2" wp14:editId="4DC9FA5E">
            <wp:extent cx="1786467" cy="1890267"/>
            <wp:effectExtent l="0" t="0" r="4445" b="0"/>
            <wp:docPr id="56" name="Picture 5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04" t="21968" r="5319" b="17223"/>
                    <a:stretch/>
                  </pic:blipFill>
                  <pic:spPr bwMode="auto">
                    <a:xfrm>
                      <a:off x="0" y="0"/>
                      <a:ext cx="1787551" cy="1891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51C2F" w:rsidRPr="00542630">
        <w:rPr>
          <w:rFonts w:ascii="Times New Roman" w:hAnsi="Times New Roman" w:cs="Times New Roman"/>
        </w:rPr>
        <w:t xml:space="preserve">  </w:t>
      </w:r>
      <w:r w:rsidR="00751C2F"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5896C0F0" wp14:editId="2A749A65">
            <wp:extent cx="2032000" cy="1548780"/>
            <wp:effectExtent l="0" t="0" r="6350" b="0"/>
            <wp:docPr id="57" name="Picture 5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80" t="24169" r="33967" b="20399"/>
                    <a:stretch/>
                  </pic:blipFill>
                  <pic:spPr bwMode="auto">
                    <a:xfrm>
                      <a:off x="0" y="0"/>
                      <a:ext cx="2032031" cy="1548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51C2F" w:rsidRPr="00542630">
        <w:rPr>
          <w:rFonts w:ascii="Times New Roman" w:hAnsi="Times New Roman" w:cs="Times New Roman"/>
        </w:rPr>
        <w:t xml:space="preserve">  </w:t>
      </w:r>
    </w:p>
    <w:p w14:paraId="15A4B482" w14:textId="77777777" w:rsidR="00751C2F" w:rsidRDefault="00751C2F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Steel</w:t>
      </w:r>
      <w:r w:rsidR="00F37990">
        <w:rPr>
          <w:rFonts w:ascii="Times New Roman" w:hAnsi="Times New Roman" w:cs="Times New Roman"/>
        </w:rPr>
        <w:t xml:space="preserve"> part (the middle figure)</w:t>
      </w:r>
    </w:p>
    <w:p w14:paraId="0163EFF1" w14:textId="77777777" w:rsid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25001983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6AAD98C5" w14:textId="77777777" w:rsidR="00D364BD" w:rsidRPr="00542630" w:rsidRDefault="00D364BD" w:rsidP="00542630">
      <w:pPr>
        <w:spacing w:after="0" w:line="240" w:lineRule="auto"/>
        <w:rPr>
          <w:rFonts w:ascii="Times New Roman" w:hAnsi="Times New Roman" w:cs="Times New Roman"/>
        </w:rPr>
      </w:pPr>
    </w:p>
    <w:p w14:paraId="20CAAA97" w14:textId="77777777" w:rsidR="00D364BD" w:rsidRPr="00542630" w:rsidRDefault="00D364B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5653DB0C" wp14:editId="6A074AB3">
            <wp:extent cx="1794933" cy="2140010"/>
            <wp:effectExtent l="0" t="0" r="0" b="0"/>
            <wp:docPr id="31" name="Picture 31" descr="Image result for deep drawn brass cartridge">
              <a:hlinkClick xmlns:a="http://schemas.openxmlformats.org/drawingml/2006/main" r:id="rId7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deep drawn brass cartridge">
                      <a:hlinkClick r:id="rId7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933" cy="214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   </w:t>
      </w: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73FDAA28" wp14:editId="6575B425">
            <wp:extent cx="1604092" cy="1752490"/>
            <wp:effectExtent l="0" t="0" r="0" b="635"/>
            <wp:docPr id="34" name="Picture 34" descr="Image result for deep drawn brass cartridge">
              <a:hlinkClick xmlns:a="http://schemas.openxmlformats.org/drawingml/2006/main" r:id="rId7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deep drawn brass cartridge">
                      <a:hlinkClick r:id="rId78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73" r="28698"/>
                    <a:stretch/>
                  </pic:blipFill>
                  <pic:spPr bwMode="auto">
                    <a:xfrm>
                      <a:off x="0" y="0"/>
                      <a:ext cx="1604210" cy="1752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 </w:t>
      </w: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34C9B215" wp14:editId="38C1AF8A">
            <wp:extent cx="1803400" cy="2141179"/>
            <wp:effectExtent l="0" t="0" r="6350" b="0"/>
            <wp:docPr id="32" name="Picture 3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99" t="3556" r="29001" b="13333"/>
                    <a:stretch/>
                  </pic:blipFill>
                  <pic:spPr bwMode="auto">
                    <a:xfrm>
                      <a:off x="0" y="0"/>
                      <a:ext cx="1803400" cy="2141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 </w:t>
      </w:r>
    </w:p>
    <w:p w14:paraId="19FF2159" w14:textId="77777777" w:rsidR="00D364BD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ss cartridge (the middle figure</w:t>
      </w:r>
      <w:r w:rsidR="002D5AE1">
        <w:rPr>
          <w:rFonts w:ascii="Times New Roman" w:hAnsi="Times New Roman" w:cs="Times New Roman"/>
        </w:rPr>
        <w:t>, 10 mm cartridge outer dia.</w:t>
      </w:r>
      <w:r>
        <w:rPr>
          <w:rFonts w:ascii="Times New Roman" w:hAnsi="Times New Roman" w:cs="Times New Roman"/>
        </w:rPr>
        <w:t>)</w:t>
      </w:r>
    </w:p>
    <w:p w14:paraId="6BAF198A" w14:textId="77777777" w:rsidR="00F37990" w:rsidRDefault="00F37990" w:rsidP="00F3799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773A48A" w14:textId="77777777" w:rsidR="00F37990" w:rsidRPr="00F37990" w:rsidRDefault="00F37990" w:rsidP="00F37990">
      <w:pPr>
        <w:spacing w:after="0" w:line="240" w:lineRule="auto"/>
        <w:rPr>
          <w:rFonts w:ascii="Times New Roman" w:hAnsi="Times New Roman" w:cs="Times New Roman"/>
        </w:rPr>
      </w:pPr>
    </w:p>
    <w:p w14:paraId="6A7C2111" w14:textId="77777777" w:rsidR="00823DAF" w:rsidRPr="00542630" w:rsidRDefault="00823DAF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lastRenderedPageBreak/>
        <w:drawing>
          <wp:inline distT="0" distB="0" distL="0" distR="0" wp14:anchorId="797807C9" wp14:editId="0CCFB53D">
            <wp:extent cx="2074545" cy="1938655"/>
            <wp:effectExtent l="0" t="0" r="1905" b="4445"/>
            <wp:docPr id="25" name="Picture 25" descr="Image result for sand casting parts">
              <a:hlinkClick xmlns:a="http://schemas.openxmlformats.org/drawingml/2006/main" r:id="rId8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and casting parts">
                      <a:hlinkClick r:id="rId8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545" cy="193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D6856" w14:textId="77777777" w:rsidR="00823DAF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Brass, pump rotor (</w:t>
      </w:r>
      <w:r w:rsidR="002D5AE1">
        <w:rPr>
          <w:rFonts w:ascii="Times New Roman" w:hAnsi="Times New Roman" w:cs="Times New Roman"/>
        </w:rPr>
        <w:t>2.5</w:t>
      </w:r>
      <w:r w:rsidR="00823DAF" w:rsidRPr="00F37990">
        <w:rPr>
          <w:rFonts w:ascii="Times New Roman" w:hAnsi="Times New Roman" w:cs="Times New Roman"/>
        </w:rPr>
        <w:t xml:space="preserve"> kg,</w:t>
      </w:r>
      <w:r w:rsidRPr="00F37990">
        <w:rPr>
          <w:rFonts w:ascii="Times New Roman" w:hAnsi="Times New Roman" w:cs="Times New Roman"/>
        </w:rPr>
        <w:t xml:space="preserve"> 20 cm dia.)</w:t>
      </w:r>
    </w:p>
    <w:p w14:paraId="0A39B13D" w14:textId="77777777" w:rsidR="002F6624" w:rsidRDefault="002F6624" w:rsidP="002F6624">
      <w:pPr>
        <w:pStyle w:val="ListParagraph"/>
        <w:spacing w:after="0" w:line="240" w:lineRule="auto"/>
        <w:ind w:left="2430"/>
        <w:rPr>
          <w:rFonts w:ascii="Times New Roman" w:hAnsi="Times New Roman" w:cs="Times New Roman"/>
        </w:rPr>
      </w:pPr>
    </w:p>
    <w:p w14:paraId="186878F2" w14:textId="77777777" w:rsidR="00F37990" w:rsidRPr="00F37990" w:rsidRDefault="00F37990" w:rsidP="00F37990">
      <w:pPr>
        <w:spacing w:after="0" w:line="240" w:lineRule="auto"/>
        <w:rPr>
          <w:rFonts w:ascii="Times New Roman" w:hAnsi="Times New Roman" w:cs="Times New Roman"/>
        </w:rPr>
      </w:pPr>
    </w:p>
    <w:p w14:paraId="7AF49D40" w14:textId="77777777" w:rsidR="00751C2F" w:rsidRPr="00542630" w:rsidRDefault="00751C2F" w:rsidP="00542630">
      <w:pPr>
        <w:spacing w:after="0" w:line="240" w:lineRule="auto"/>
        <w:rPr>
          <w:rFonts w:ascii="Times New Roman" w:hAnsi="Times New Roman" w:cs="Times New Roman"/>
        </w:rPr>
      </w:pPr>
    </w:p>
    <w:p w14:paraId="15418914" w14:textId="77777777" w:rsidR="00751C2F" w:rsidRPr="00542630" w:rsidRDefault="00751C2F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 xml:space="preserve">  </w:t>
      </w:r>
    </w:p>
    <w:p w14:paraId="0E347C3E" w14:textId="77777777" w:rsidR="00751C2F" w:rsidRPr="00542630" w:rsidRDefault="00751C2F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1768AB85" wp14:editId="2588D64C">
            <wp:extent cx="3505200" cy="1970798"/>
            <wp:effectExtent l="0" t="0" r="0" b="0"/>
            <wp:docPr id="60" name="Picture 6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12" cy="197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EFDF0" w14:textId="77777777" w:rsidR="00751C2F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42 </w:t>
      </w:r>
      <w:r w:rsidRPr="00F37990">
        <w:rPr>
          <w:rFonts w:ascii="Times New Roman" w:hAnsi="Times New Roman" w:cs="Times New Roman"/>
        </w:rPr>
        <w:t xml:space="preserve">steel </w:t>
      </w:r>
      <w:r>
        <w:rPr>
          <w:rFonts w:ascii="Times New Roman" w:hAnsi="Times New Roman" w:cs="Times New Roman"/>
        </w:rPr>
        <w:t>(</w:t>
      </w:r>
      <w:r w:rsidR="002D5AE1">
        <w:rPr>
          <w:rFonts w:ascii="Times New Roman" w:hAnsi="Times New Roman" w:cs="Times New Roman"/>
        </w:rPr>
        <w:t>80x40 mm, 0.8 mm thick</w:t>
      </w:r>
      <w:r>
        <w:rPr>
          <w:rFonts w:ascii="Times New Roman" w:hAnsi="Times New Roman" w:cs="Times New Roman"/>
        </w:rPr>
        <w:t>)</w:t>
      </w:r>
    </w:p>
    <w:p w14:paraId="5D19FCD8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1EB0A87F" w14:textId="77777777" w:rsidR="000F3CD8" w:rsidRPr="00542630" w:rsidRDefault="000F3CD8" w:rsidP="00542630">
      <w:pPr>
        <w:spacing w:after="0" w:line="240" w:lineRule="auto"/>
        <w:rPr>
          <w:rFonts w:ascii="Times New Roman" w:hAnsi="Times New Roman" w:cs="Times New Roman"/>
        </w:rPr>
      </w:pPr>
    </w:p>
    <w:p w14:paraId="7A3CCE79" w14:textId="77777777" w:rsidR="000F3CD8" w:rsidRPr="00542630" w:rsidRDefault="000F3CD8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0D91F84E" wp14:editId="33EF81E2">
            <wp:extent cx="2895600" cy="2033354"/>
            <wp:effectExtent l="0" t="0" r="0" b="5080"/>
            <wp:docPr id="52" name="Picture 5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17" cy="2033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</w:t>
      </w: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065681C3" wp14:editId="27FAAEB7">
            <wp:extent cx="2633133" cy="2065865"/>
            <wp:effectExtent l="0" t="0" r="0" b="0"/>
            <wp:docPr id="53" name="Picture 5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7" t="3244" r="8919" b="8829"/>
                    <a:stretch/>
                  </pic:blipFill>
                  <pic:spPr bwMode="auto">
                    <a:xfrm>
                      <a:off x="0" y="0"/>
                      <a:ext cx="2632940" cy="2065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9FCF5" w14:textId="4CD4C057" w:rsidR="000F3CD8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el parts (consider the parts </w:t>
      </w:r>
      <w:r w:rsidR="000D63F1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n the left figure, the </w:t>
      </w:r>
      <w:r w:rsidR="000D63F1">
        <w:rPr>
          <w:rFonts w:ascii="Times New Roman" w:hAnsi="Times New Roman" w:cs="Times New Roman"/>
        </w:rPr>
        <w:t>one behind</w:t>
      </w:r>
      <w:r w:rsidR="002D5AE1">
        <w:rPr>
          <w:rFonts w:ascii="Times New Roman" w:hAnsi="Times New Roman" w:cs="Times New Roman"/>
        </w:rPr>
        <w:t>, 100 mm height</w:t>
      </w:r>
      <w:r>
        <w:rPr>
          <w:rFonts w:ascii="Times New Roman" w:hAnsi="Times New Roman" w:cs="Times New Roman"/>
        </w:rPr>
        <w:t xml:space="preserve">) </w:t>
      </w:r>
    </w:p>
    <w:p w14:paraId="24FA065E" w14:textId="77777777" w:rsidR="00F37990" w:rsidRPr="00F37990" w:rsidRDefault="00F37990" w:rsidP="00F3799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6D302F1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08249346" w14:textId="77777777" w:rsidR="003C7BDE" w:rsidRPr="00542630" w:rsidRDefault="003C7BDE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4A2A8716" wp14:editId="151A2B45">
            <wp:extent cx="3556000" cy="2370667"/>
            <wp:effectExtent l="0" t="0" r="6350" b="0"/>
            <wp:docPr id="54" name="Picture 5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365" cy="2372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28EFC" w14:textId="77777777" w:rsidR="003C7BDE" w:rsidRDefault="003C7BDE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Steel pla</w:t>
      </w:r>
      <w:r w:rsidR="002D5AE1">
        <w:rPr>
          <w:rFonts w:ascii="Times New Roman" w:hAnsi="Times New Roman" w:cs="Times New Roman"/>
        </w:rPr>
        <w:t>te, 30 mm thick (each part 40x40x30 mm dimension)</w:t>
      </w:r>
    </w:p>
    <w:p w14:paraId="55D8E9B7" w14:textId="77777777" w:rsid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23788F6F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74A46057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6110E11D" w14:textId="77777777" w:rsidR="0035768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 xml:space="preserve">     </w:t>
      </w:r>
      <w:r w:rsidR="00357687"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30B97FFD" wp14:editId="576FEC11">
            <wp:extent cx="3945467" cy="2042960"/>
            <wp:effectExtent l="0" t="0" r="0" b="0"/>
            <wp:docPr id="38" name="Picture 3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52" cy="2043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90AF2" w14:textId="77777777" w:rsidR="00357687" w:rsidRDefault="00F37990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42 steel, connection part</w:t>
      </w:r>
      <w:r w:rsidR="002D5AE1">
        <w:rPr>
          <w:rFonts w:ascii="Times New Roman" w:hAnsi="Times New Roman" w:cs="Times New Roman"/>
        </w:rPr>
        <w:t xml:space="preserve"> (120 mm length)</w:t>
      </w:r>
    </w:p>
    <w:p w14:paraId="5FCE828D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0D45D7F5" w14:textId="77777777" w:rsidR="00F37990" w:rsidRDefault="00F37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4B7A9703" w14:textId="77777777" w:rsidR="00F37990" w:rsidRPr="00542630" w:rsidRDefault="00F37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39003318" w14:textId="77777777" w:rsidR="003F30F7" w:rsidRPr="00542630" w:rsidRDefault="003F30F7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lastRenderedPageBreak/>
        <w:drawing>
          <wp:inline distT="0" distB="0" distL="0" distR="0" wp14:anchorId="7BC03C3D" wp14:editId="18D3D7DD">
            <wp:extent cx="3316117" cy="1854141"/>
            <wp:effectExtent l="7302" t="0" r="6033" b="6032"/>
            <wp:docPr id="61" name="Picture 61" descr="Image result for laser engraving">
              <a:hlinkClick xmlns:a="http://schemas.openxmlformats.org/drawingml/2006/main" r:id="rId8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Image result for laser engraving">
                      <a:hlinkClick r:id="rId8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316363" cy="1854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4F3DD" w14:textId="77777777" w:rsidR="003F30F7" w:rsidRDefault="003F30F7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37990">
        <w:rPr>
          <w:rFonts w:ascii="Times New Roman" w:hAnsi="Times New Roman" w:cs="Times New Roman"/>
        </w:rPr>
        <w:t>Photo</w:t>
      </w:r>
      <w:r w:rsidR="006162F7" w:rsidRPr="00F37990">
        <w:rPr>
          <w:rFonts w:ascii="Times New Roman" w:hAnsi="Times New Roman" w:cs="Times New Roman"/>
        </w:rPr>
        <w:t xml:space="preserve"> </w:t>
      </w:r>
      <w:r w:rsidR="002D5AE1">
        <w:rPr>
          <w:rFonts w:ascii="Times New Roman" w:hAnsi="Times New Roman" w:cs="Times New Roman"/>
        </w:rPr>
        <w:t>engraving</w:t>
      </w:r>
      <w:r w:rsidR="00704DF2">
        <w:rPr>
          <w:rFonts w:ascii="Times New Roman" w:hAnsi="Times New Roman" w:cs="Times New Roman"/>
        </w:rPr>
        <w:t xml:space="preserve"> on Al surface </w:t>
      </w:r>
    </w:p>
    <w:p w14:paraId="78691F62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53FC3E73" w14:textId="77777777" w:rsidR="00F37990" w:rsidRPr="00F37990" w:rsidRDefault="00F37990" w:rsidP="00F3799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EF4A177" w14:textId="77777777" w:rsidR="00357687" w:rsidRPr="00542630" w:rsidRDefault="00357687" w:rsidP="00542630">
      <w:pPr>
        <w:spacing w:after="0" w:line="240" w:lineRule="auto"/>
        <w:rPr>
          <w:rFonts w:ascii="Times New Roman" w:hAnsi="Times New Roman" w:cs="Times New Roman"/>
        </w:rPr>
      </w:pPr>
    </w:p>
    <w:p w14:paraId="59E303FB" w14:textId="77777777" w:rsidR="00357687" w:rsidRPr="00542630" w:rsidRDefault="00357687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120CFBC0" wp14:editId="1722ACA6">
            <wp:extent cx="2861945" cy="1718945"/>
            <wp:effectExtent l="0" t="0" r="0" b="0"/>
            <wp:docPr id="40" name="Picture 40" descr="Image result for forged wrenches">
              <a:hlinkClick xmlns:a="http://schemas.openxmlformats.org/drawingml/2006/main" r:id="rId9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forged wrenches">
                      <a:hlinkClick r:id="rId9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71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630">
        <w:rPr>
          <w:rFonts w:ascii="Times New Roman" w:hAnsi="Times New Roman" w:cs="Times New Roman"/>
        </w:rPr>
        <w:t xml:space="preserve">  </w:t>
      </w:r>
    </w:p>
    <w:p w14:paraId="751CA566" w14:textId="77777777" w:rsidR="00002F43" w:rsidRDefault="002D5AE1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el wrench (approx. length 180 mm)</w:t>
      </w:r>
    </w:p>
    <w:p w14:paraId="15D3B716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67022580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58658B9F" w14:textId="77777777" w:rsidR="00002F43" w:rsidRPr="00542630" w:rsidRDefault="00002F4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2846231D" wp14:editId="25BDDBF7">
            <wp:extent cx="4233333" cy="2844800"/>
            <wp:effectExtent l="0" t="0" r="0" b="0"/>
            <wp:docPr id="43" name="Picture 4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53" b="11191"/>
                    <a:stretch/>
                  </pic:blipFill>
                  <pic:spPr bwMode="auto">
                    <a:xfrm>
                      <a:off x="0" y="0"/>
                      <a:ext cx="4234892" cy="2845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A30B9" w14:textId="18E39B81" w:rsidR="00002F43" w:rsidRDefault="009C7363" w:rsidP="00F379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002F43" w:rsidRPr="00F37990">
        <w:rPr>
          <w:rFonts w:ascii="Times New Roman" w:hAnsi="Times New Roman" w:cs="Times New Roman"/>
        </w:rPr>
        <w:t xml:space="preserve">arts (made of Al, brass, </w:t>
      </w:r>
      <w:r>
        <w:rPr>
          <w:rFonts w:ascii="Times New Roman" w:hAnsi="Times New Roman" w:cs="Times New Roman"/>
        </w:rPr>
        <w:t>steel)</w:t>
      </w:r>
      <w:r w:rsidR="000D63F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izes less than 100 mm (choose the gear on the right, made of steel</w:t>
      </w:r>
      <w:r w:rsidR="00090628">
        <w:rPr>
          <w:rFonts w:ascii="Times New Roman" w:hAnsi="Times New Roman" w:cs="Times New Roman"/>
        </w:rPr>
        <w:t>, 25 mm dia., 20 mm height</w:t>
      </w:r>
      <w:r>
        <w:rPr>
          <w:rFonts w:ascii="Times New Roman" w:hAnsi="Times New Roman" w:cs="Times New Roman"/>
        </w:rPr>
        <w:t>)</w:t>
      </w:r>
    </w:p>
    <w:p w14:paraId="7E1BFA80" w14:textId="77777777" w:rsid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26603C7" w14:textId="77777777" w:rsidR="009C7363" w:rsidRPr="009C7363" w:rsidRDefault="009C7363" w:rsidP="009C7363">
      <w:pPr>
        <w:spacing w:after="0" w:line="240" w:lineRule="auto"/>
        <w:ind w:left="360"/>
        <w:rPr>
          <w:rFonts w:ascii="Times New Roman" w:hAnsi="Times New Roman" w:cs="Times New Roman"/>
        </w:rPr>
      </w:pPr>
    </w:p>
    <w:p w14:paraId="6EABA5C2" w14:textId="77777777" w:rsidR="00453535" w:rsidRPr="00542630" w:rsidRDefault="00453535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7FAC50B1" wp14:editId="10A09ED3">
            <wp:extent cx="2946400" cy="2946400"/>
            <wp:effectExtent l="0" t="0" r="6350" b="6350"/>
            <wp:docPr id="49" name="Picture 4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183" cy="2946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2F3B8" w14:textId="77777777" w:rsidR="00453535" w:rsidRDefault="00453535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Polymer HULK</w:t>
      </w:r>
      <w:r w:rsidR="00090628">
        <w:rPr>
          <w:rFonts w:ascii="Times New Roman" w:hAnsi="Times New Roman" w:cs="Times New Roman"/>
        </w:rPr>
        <w:t>(120 mm tall)</w:t>
      </w:r>
    </w:p>
    <w:p w14:paraId="6E4CB794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02B8B86" w14:textId="77777777" w:rsidR="00002F43" w:rsidRPr="00542630" w:rsidRDefault="00002F43" w:rsidP="00542630">
      <w:pPr>
        <w:spacing w:after="0" w:line="240" w:lineRule="auto"/>
        <w:rPr>
          <w:rFonts w:ascii="Times New Roman" w:hAnsi="Times New Roman" w:cs="Times New Roman"/>
        </w:rPr>
      </w:pPr>
    </w:p>
    <w:p w14:paraId="719456BD" w14:textId="77777777" w:rsidR="00002F43" w:rsidRPr="00542630" w:rsidRDefault="00094990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7CF9B654" wp14:editId="12D49EC4">
            <wp:extent cx="3699933" cy="2370667"/>
            <wp:effectExtent l="0" t="0" r="0" b="0"/>
            <wp:docPr id="44" name="Picture 4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07" b="8162"/>
                    <a:stretch/>
                  </pic:blipFill>
                  <pic:spPr bwMode="auto">
                    <a:xfrm>
                      <a:off x="0" y="0"/>
                      <a:ext cx="3699660" cy="2370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0804D" w14:textId="732132F8" w:rsidR="00094990" w:rsidRDefault="00094990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7XXX series high</w:t>
      </w:r>
      <w:r w:rsidR="000D63F1">
        <w:rPr>
          <w:rFonts w:ascii="Times New Roman" w:hAnsi="Times New Roman" w:cs="Times New Roman"/>
        </w:rPr>
        <w:t>-</w:t>
      </w:r>
      <w:r w:rsidRPr="009C7363">
        <w:rPr>
          <w:rFonts w:ascii="Times New Roman" w:hAnsi="Times New Roman" w:cs="Times New Roman"/>
        </w:rPr>
        <w:t xml:space="preserve">strength Al </w:t>
      </w:r>
      <w:r w:rsidR="00090628">
        <w:rPr>
          <w:rFonts w:ascii="Times New Roman" w:hAnsi="Times New Roman" w:cs="Times New Roman"/>
        </w:rPr>
        <w:t>(220 mm</w:t>
      </w:r>
      <w:r w:rsidR="00090628" w:rsidRPr="00090628">
        <w:rPr>
          <w:rFonts w:ascii="Times New Roman" w:hAnsi="Times New Roman" w:cs="Times New Roman"/>
        </w:rPr>
        <w:t xml:space="preserve"> </w:t>
      </w:r>
      <w:r w:rsidR="00090628">
        <w:rPr>
          <w:rFonts w:ascii="Times New Roman" w:hAnsi="Times New Roman" w:cs="Times New Roman"/>
        </w:rPr>
        <w:t>overall length)</w:t>
      </w:r>
    </w:p>
    <w:p w14:paraId="652C0C4F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73D6FCAF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19A8C94D" w14:textId="77777777" w:rsidR="00002F43" w:rsidRPr="00542630" w:rsidRDefault="00002F4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01DB8E90" wp14:editId="5EF8D71E">
            <wp:extent cx="2150745" cy="1608455"/>
            <wp:effectExtent l="0" t="0" r="1905" b="0"/>
            <wp:docPr id="42" name="Picture 42" descr="Image result for sheet metal working products">
              <a:hlinkClick xmlns:a="http://schemas.openxmlformats.org/drawingml/2006/main" r:id="rId9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Image result for sheet metal working products">
                      <a:hlinkClick r:id="rId9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745" cy="160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F4F08" w14:textId="77777777" w:rsidR="00002F43" w:rsidRDefault="00002F43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Al, 1 mm thick, 100x180 mm</w:t>
      </w:r>
    </w:p>
    <w:p w14:paraId="02E8E620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46C7F1B9" w14:textId="77777777" w:rsidR="009C7363" w:rsidRDefault="009C7363" w:rsidP="00542630">
      <w:pPr>
        <w:spacing w:after="0" w:line="240" w:lineRule="auto"/>
        <w:rPr>
          <w:rFonts w:ascii="Times New Roman" w:hAnsi="Times New Roman" w:cs="Times New Roman"/>
        </w:rPr>
      </w:pPr>
    </w:p>
    <w:p w14:paraId="7F911DF2" w14:textId="77777777" w:rsidR="009C7363" w:rsidRPr="00542630" w:rsidRDefault="009C7363" w:rsidP="00542630">
      <w:pPr>
        <w:spacing w:after="0" w:line="240" w:lineRule="auto"/>
        <w:rPr>
          <w:rFonts w:ascii="Times New Roman" w:hAnsi="Times New Roman" w:cs="Times New Roman"/>
        </w:rPr>
      </w:pPr>
    </w:p>
    <w:p w14:paraId="7D36C1A6" w14:textId="77777777" w:rsidR="003F30F7" w:rsidRPr="00542630" w:rsidRDefault="003F30F7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</w:rPr>
        <w:t xml:space="preserve">    </w:t>
      </w: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0B618B92" wp14:editId="38341936">
            <wp:extent cx="2870200" cy="1435100"/>
            <wp:effectExtent l="0" t="0" r="6350" b="0"/>
            <wp:docPr id="63" name="Picture 6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FFD82" w14:textId="5BAD4768" w:rsidR="003F30F7" w:rsidRDefault="00090628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raving (w</w:t>
      </w:r>
      <w:r w:rsidR="009C7363" w:rsidRPr="009C7363">
        <w:rPr>
          <w:rFonts w:ascii="Times New Roman" w:hAnsi="Times New Roman" w:cs="Times New Roman"/>
        </w:rPr>
        <w:t>ritings</w:t>
      </w:r>
      <w:r>
        <w:rPr>
          <w:rFonts w:ascii="Times New Roman" w:hAnsi="Times New Roman" w:cs="Times New Roman"/>
        </w:rPr>
        <w:t xml:space="preserve">) on </w:t>
      </w:r>
      <w:r w:rsidR="000D63F1">
        <w:rPr>
          <w:rFonts w:ascii="Times New Roman" w:hAnsi="Times New Roman" w:cs="Times New Roman"/>
        </w:rPr>
        <w:t xml:space="preserve">a </w:t>
      </w:r>
      <w:r w:rsidR="003F30F7" w:rsidRPr="009C7363">
        <w:rPr>
          <w:rFonts w:ascii="Times New Roman" w:hAnsi="Times New Roman" w:cs="Times New Roman"/>
        </w:rPr>
        <w:t>steel</w:t>
      </w:r>
      <w:r w:rsidR="009C7363">
        <w:rPr>
          <w:rFonts w:ascii="Times New Roman" w:hAnsi="Times New Roman" w:cs="Times New Roman"/>
        </w:rPr>
        <w:t xml:space="preserve"> sheet</w:t>
      </w:r>
    </w:p>
    <w:p w14:paraId="529D35F9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42C71D0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68172907" w14:textId="77777777" w:rsidR="00453535" w:rsidRPr="00542630" w:rsidRDefault="00453535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41B7F6CC" wp14:editId="4983C334">
            <wp:extent cx="2598420" cy="1944635"/>
            <wp:effectExtent l="0" t="0" r="0" b="0"/>
            <wp:docPr id="48" name="Picture 4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331" cy="194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DE41B" w14:textId="77777777" w:rsidR="00453535" w:rsidRDefault="00090628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rgeable drill body (half) (Polymer ABS, 200 mm tall)</w:t>
      </w:r>
    </w:p>
    <w:p w14:paraId="0569759E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6D74D598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63316BD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60FC2780" w14:textId="77777777" w:rsidR="00CE5DB0" w:rsidRPr="00542630" w:rsidRDefault="00CE5DB0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5EE48C96" wp14:editId="00F24983">
            <wp:extent cx="3541346" cy="2209800"/>
            <wp:effectExtent l="0" t="0" r="2540" b="0"/>
            <wp:docPr id="64" name="Picture 6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67" t="14769" r="3010" b="13087"/>
                    <a:stretch/>
                  </pic:blipFill>
                  <pic:spPr bwMode="auto">
                    <a:xfrm>
                      <a:off x="0" y="0"/>
                      <a:ext cx="3550477" cy="2215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44758" w14:textId="77777777" w:rsidR="00CE5DB0" w:rsidRDefault="00CE5DB0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Steel die sinking</w:t>
      </w:r>
      <w:r w:rsidR="009C7363">
        <w:rPr>
          <w:rFonts w:ascii="Times New Roman" w:hAnsi="Times New Roman" w:cs="Times New Roman"/>
        </w:rPr>
        <w:t xml:space="preserve"> (choose the form on the left of the part</w:t>
      </w:r>
      <w:r w:rsidR="00090628">
        <w:rPr>
          <w:rFonts w:ascii="Times New Roman" w:hAnsi="Times New Roman" w:cs="Times New Roman"/>
        </w:rPr>
        <w:t>, 40x40 mm</w:t>
      </w:r>
      <w:r w:rsidR="009C7363">
        <w:rPr>
          <w:rFonts w:ascii="Times New Roman" w:hAnsi="Times New Roman" w:cs="Times New Roman"/>
        </w:rPr>
        <w:t>)</w:t>
      </w:r>
    </w:p>
    <w:p w14:paraId="6088BBC9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21B1DFC0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FE187FD" w14:textId="77777777" w:rsidR="00094990" w:rsidRPr="00542630" w:rsidRDefault="00094990" w:rsidP="00542630">
      <w:pPr>
        <w:spacing w:after="0" w:line="240" w:lineRule="auto"/>
        <w:rPr>
          <w:rFonts w:ascii="Times New Roman" w:hAnsi="Times New Roman" w:cs="Times New Roman"/>
        </w:rPr>
      </w:pPr>
    </w:p>
    <w:p w14:paraId="4A2ADA70" w14:textId="77777777" w:rsidR="00094990" w:rsidRPr="00542630" w:rsidRDefault="00094990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69FAD318" wp14:editId="56813BE0">
            <wp:extent cx="2658533" cy="2104672"/>
            <wp:effectExtent l="0" t="0" r="8890" b="0"/>
            <wp:docPr id="47" name="Picture 47" descr="Image result for cnc turned parts">
              <a:hlinkClick xmlns:a="http://schemas.openxmlformats.org/drawingml/2006/main" r:id="rId10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Image result for cnc turned parts">
                      <a:hlinkClick r:id="rId100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8" r="6136"/>
                    <a:stretch/>
                  </pic:blipFill>
                  <pic:spPr bwMode="auto">
                    <a:xfrm>
                      <a:off x="0" y="0"/>
                      <a:ext cx="2658852" cy="210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AD93F" w14:textId="77777777" w:rsidR="00094990" w:rsidRPr="009C7363" w:rsidRDefault="009C7363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S304 stainless steel</w:t>
      </w:r>
      <w:r w:rsidR="00453535" w:rsidRPr="009C7363">
        <w:rPr>
          <w:rFonts w:ascii="Times New Roman" w:hAnsi="Times New Roman" w:cs="Times New Roman"/>
        </w:rPr>
        <w:t>, diameters</w:t>
      </w:r>
      <w:r w:rsidR="00704DF2">
        <w:rPr>
          <w:rFonts w:ascii="Times New Roman" w:hAnsi="Times New Roman" w:cs="Times New Roman"/>
        </w:rPr>
        <w:t xml:space="preserve"> between 10 and </w:t>
      </w:r>
      <w:r w:rsidR="00453535" w:rsidRPr="009C7363">
        <w:rPr>
          <w:rFonts w:ascii="Times New Roman" w:hAnsi="Times New Roman" w:cs="Times New Roman"/>
        </w:rPr>
        <w:t>20 mm</w:t>
      </w:r>
      <w:r>
        <w:rPr>
          <w:rFonts w:ascii="Times New Roman" w:hAnsi="Times New Roman" w:cs="Times New Roman"/>
        </w:rPr>
        <w:t xml:space="preserve"> (choose the one </w:t>
      </w:r>
      <w:proofErr w:type="gramStart"/>
      <w:r w:rsidR="00090628">
        <w:rPr>
          <w:rFonts w:ascii="Times New Roman" w:hAnsi="Times New Roman" w:cs="Times New Roman"/>
        </w:rPr>
        <w:t>at</w:t>
      </w:r>
      <w:proofErr w:type="gramEnd"/>
      <w:r w:rsidR="0009062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right)</w:t>
      </w:r>
    </w:p>
    <w:p w14:paraId="603D2891" w14:textId="77777777" w:rsidR="00002F43" w:rsidRPr="00542630" w:rsidRDefault="00002F43" w:rsidP="00542630">
      <w:pPr>
        <w:spacing w:after="0" w:line="240" w:lineRule="auto"/>
        <w:rPr>
          <w:rFonts w:ascii="Times New Roman" w:hAnsi="Times New Roman" w:cs="Times New Roman"/>
        </w:rPr>
      </w:pPr>
    </w:p>
    <w:p w14:paraId="254A24FC" w14:textId="77777777" w:rsidR="004660C2" w:rsidRPr="00542630" w:rsidRDefault="004660C2" w:rsidP="00542630">
      <w:pPr>
        <w:spacing w:after="0" w:line="240" w:lineRule="auto"/>
        <w:rPr>
          <w:rFonts w:ascii="Times New Roman" w:hAnsi="Times New Roman" w:cs="Times New Roman"/>
        </w:rPr>
      </w:pPr>
    </w:p>
    <w:p w14:paraId="28799703" w14:textId="77777777" w:rsidR="004660C2" w:rsidRPr="00542630" w:rsidRDefault="004660C2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36E2E4DB" wp14:editId="39726F4A">
            <wp:extent cx="2015067" cy="1989667"/>
            <wp:effectExtent l="0" t="0" r="4445" b="0"/>
            <wp:docPr id="35" name="Picture 3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96" r="18424"/>
                    <a:stretch/>
                  </pic:blipFill>
                  <pic:spPr bwMode="auto">
                    <a:xfrm>
                      <a:off x="0" y="0"/>
                      <a:ext cx="2019399" cy="1993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32228" w14:textId="6866E442" w:rsidR="004660C2" w:rsidRDefault="002F6624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uminum</w:t>
      </w:r>
      <w:r w:rsidR="00090628">
        <w:rPr>
          <w:rFonts w:ascii="Times New Roman" w:hAnsi="Times New Roman" w:cs="Times New Roman"/>
        </w:rPr>
        <w:t xml:space="preserve"> cooler (surface</w:t>
      </w:r>
      <w:r w:rsidR="004660C2" w:rsidRPr="009C7363">
        <w:rPr>
          <w:rFonts w:ascii="Times New Roman" w:hAnsi="Times New Roman" w:cs="Times New Roman"/>
        </w:rPr>
        <w:t xml:space="preserve"> coated by a </w:t>
      </w:r>
      <w:r w:rsidR="009C7363">
        <w:rPr>
          <w:rFonts w:ascii="Times New Roman" w:hAnsi="Times New Roman" w:cs="Times New Roman"/>
        </w:rPr>
        <w:t xml:space="preserve">black </w:t>
      </w:r>
      <w:r w:rsidR="00704DF2">
        <w:rPr>
          <w:rFonts w:ascii="Times New Roman" w:hAnsi="Times New Roman" w:cs="Times New Roman"/>
        </w:rPr>
        <w:t xml:space="preserve">metallic substrate, </w:t>
      </w:r>
      <w:r w:rsidR="00090628">
        <w:rPr>
          <w:rFonts w:ascii="Times New Roman" w:hAnsi="Times New Roman" w:cs="Times New Roman"/>
        </w:rPr>
        <w:t>60x60x6</w:t>
      </w:r>
      <w:r w:rsidR="009C7363">
        <w:rPr>
          <w:rFonts w:ascii="Times New Roman" w:hAnsi="Times New Roman" w:cs="Times New Roman"/>
        </w:rPr>
        <w:t>0 mm)</w:t>
      </w:r>
    </w:p>
    <w:p w14:paraId="5F3B3EEC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1C625118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2CDC32A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2AC4D3A3" w14:textId="77777777" w:rsidR="00823DAF" w:rsidRPr="00542630" w:rsidRDefault="00823DAF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</w:rPr>
        <w:drawing>
          <wp:inline distT="0" distB="0" distL="0" distR="0" wp14:anchorId="76243987" wp14:editId="66BFF377">
            <wp:extent cx="3806386" cy="2506133"/>
            <wp:effectExtent l="0" t="0" r="3810" b="8890"/>
            <wp:docPr id="26" name="Picture 26" descr="http://www.hiseamarine.com/photos/type-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hiseamarine.com/photos/type-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49" b="12133"/>
                    <a:stretch/>
                  </pic:blipFill>
                  <pic:spPr bwMode="auto">
                    <a:xfrm>
                      <a:off x="0" y="0"/>
                      <a:ext cx="3806574" cy="2506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7E297" w14:textId="77777777" w:rsidR="00FB5006" w:rsidRDefault="006162F7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Cruise ship a</w:t>
      </w:r>
      <w:r w:rsidR="00090628">
        <w:rPr>
          <w:rFonts w:ascii="Times New Roman" w:hAnsi="Times New Roman" w:cs="Times New Roman"/>
        </w:rPr>
        <w:t>nchor (</w:t>
      </w:r>
      <w:r w:rsidRPr="009C7363">
        <w:rPr>
          <w:rFonts w:ascii="Times New Roman" w:hAnsi="Times New Roman" w:cs="Times New Roman"/>
        </w:rPr>
        <w:t xml:space="preserve">iron, </w:t>
      </w:r>
      <w:r w:rsidR="00090628">
        <w:rPr>
          <w:rFonts w:ascii="Times New Roman" w:hAnsi="Times New Roman" w:cs="Times New Roman"/>
        </w:rPr>
        <w:t>5 m length, 20 tons)</w:t>
      </w:r>
    </w:p>
    <w:p w14:paraId="5EB383EC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4FBCAB8C" w14:textId="77777777" w:rsidR="009C7363" w:rsidRDefault="009C7363" w:rsidP="00542630">
      <w:pPr>
        <w:spacing w:after="0" w:line="240" w:lineRule="auto"/>
        <w:rPr>
          <w:rFonts w:ascii="Times New Roman" w:hAnsi="Times New Roman" w:cs="Times New Roman"/>
        </w:rPr>
      </w:pPr>
    </w:p>
    <w:p w14:paraId="140DFAE5" w14:textId="77777777" w:rsidR="009C7363" w:rsidRPr="00542630" w:rsidRDefault="009C7363" w:rsidP="00542630">
      <w:pPr>
        <w:spacing w:after="0" w:line="240" w:lineRule="auto"/>
        <w:rPr>
          <w:rFonts w:ascii="Times New Roman" w:hAnsi="Times New Roman" w:cs="Times New Roman"/>
        </w:rPr>
      </w:pPr>
    </w:p>
    <w:p w14:paraId="775EDF48" w14:textId="77777777" w:rsidR="00094990" w:rsidRPr="00542630" w:rsidRDefault="00094990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6CEC0D25" wp14:editId="36C13A61">
            <wp:extent cx="3784600" cy="2289841"/>
            <wp:effectExtent l="0" t="0" r="6350" b="0"/>
            <wp:docPr id="45" name="Picture 4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33" t="15436" r="11334" b="12043"/>
                    <a:stretch/>
                  </pic:blipFill>
                  <pic:spPr bwMode="auto">
                    <a:xfrm>
                      <a:off x="0" y="0"/>
                      <a:ext cx="3795944" cy="229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8C0ED" w14:textId="77777777" w:rsidR="00094990" w:rsidRDefault="00094990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Al, 200x100x80 mm</w:t>
      </w:r>
    </w:p>
    <w:p w14:paraId="1DFDE9A4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0F8EC21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588786A1" w14:textId="77777777" w:rsidR="004660C2" w:rsidRPr="00542630" w:rsidRDefault="004660C2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2DE9717B" wp14:editId="6FB35824">
            <wp:extent cx="2912533" cy="2516969"/>
            <wp:effectExtent l="0" t="0" r="2540" b="0"/>
            <wp:docPr id="36" name="Picture 3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186" cy="251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4A3C1" w14:textId="77777777" w:rsidR="004660C2" w:rsidRDefault="004660C2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9C7363">
        <w:rPr>
          <w:rFonts w:ascii="Times New Roman" w:hAnsi="Times New Roman" w:cs="Times New Roman"/>
        </w:rPr>
        <w:t>Al, electric motor s</w:t>
      </w:r>
      <w:r w:rsidR="00090628">
        <w:rPr>
          <w:rFonts w:ascii="Times New Roman" w:hAnsi="Times New Roman" w:cs="Times New Roman"/>
        </w:rPr>
        <w:t>hell (</w:t>
      </w:r>
      <w:r w:rsidR="009C7363">
        <w:rPr>
          <w:rFonts w:ascii="Times New Roman" w:hAnsi="Times New Roman" w:cs="Times New Roman"/>
        </w:rPr>
        <w:t>180 mm inner hole dia.</w:t>
      </w:r>
      <w:r w:rsidR="00090628">
        <w:rPr>
          <w:rFonts w:ascii="Times New Roman" w:hAnsi="Times New Roman" w:cs="Times New Roman"/>
        </w:rPr>
        <w:t>, 240 mm long)</w:t>
      </w:r>
    </w:p>
    <w:p w14:paraId="638FEBDB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7E4B1813" w14:textId="77777777" w:rsidR="009C7363" w:rsidRPr="009C7363" w:rsidRDefault="009C7363" w:rsidP="009C7363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1E77F80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</w:p>
    <w:p w14:paraId="491308DF" w14:textId="77777777" w:rsidR="006162F7" w:rsidRPr="00542630" w:rsidRDefault="006162F7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001BA0"/>
          <w:sz w:val="20"/>
          <w:szCs w:val="20"/>
        </w:rPr>
        <w:drawing>
          <wp:inline distT="0" distB="0" distL="0" distR="0" wp14:anchorId="79009E50" wp14:editId="27C664EA">
            <wp:extent cx="2421467" cy="1658072"/>
            <wp:effectExtent l="0" t="0" r="0" b="0"/>
            <wp:docPr id="46" name="Picture 46" descr="Image result for cnc turned parts">
              <a:hlinkClick xmlns:a="http://schemas.openxmlformats.org/drawingml/2006/main" r:id="rId10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Image result for cnc turned parts">
                      <a:hlinkClick r:id="rId10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748" cy="165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835C4" w14:textId="77777777" w:rsidR="006162F7" w:rsidRDefault="0031044D" w:rsidP="009C736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ss</w:t>
      </w:r>
      <w:r w:rsidR="009C7363">
        <w:rPr>
          <w:rFonts w:ascii="Times New Roman" w:hAnsi="Times New Roman" w:cs="Times New Roman"/>
        </w:rPr>
        <w:t xml:space="preserve"> (raw is</w:t>
      </w:r>
      <w:r w:rsidR="006162F7" w:rsidRPr="009C7363">
        <w:rPr>
          <w:rFonts w:ascii="Times New Roman" w:hAnsi="Times New Roman" w:cs="Times New Roman"/>
        </w:rPr>
        <w:t xml:space="preserve"> 20 mm hex material</w:t>
      </w:r>
      <w:r>
        <w:rPr>
          <w:rFonts w:ascii="Times New Roman" w:hAnsi="Times New Roman" w:cs="Times New Roman"/>
        </w:rPr>
        <w:t>)</w:t>
      </w:r>
    </w:p>
    <w:p w14:paraId="11BE4A7E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3F43897A" w14:textId="77777777" w:rsidR="0031044D" w:rsidRPr="009C7363" w:rsidRDefault="0031044D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CFDEF1B" w14:textId="77777777" w:rsidR="00C37CCE" w:rsidRPr="00542630" w:rsidRDefault="00C37CCE" w:rsidP="00542630">
      <w:pPr>
        <w:spacing w:after="0" w:line="240" w:lineRule="auto"/>
        <w:rPr>
          <w:rFonts w:ascii="Times New Roman" w:hAnsi="Times New Roman" w:cs="Times New Roman"/>
        </w:rPr>
      </w:pPr>
    </w:p>
    <w:p w14:paraId="54CA93DB" w14:textId="77777777" w:rsidR="00C37CCE" w:rsidRPr="00542630" w:rsidRDefault="00C37CCE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4E4962D3" wp14:editId="70611B55">
            <wp:extent cx="2045384" cy="1576497"/>
            <wp:effectExtent l="0" t="0" r="0" b="5080"/>
            <wp:docPr id="33" name="Picture 3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4" t="12248" r="9504" b="7378"/>
                    <a:stretch/>
                  </pic:blipFill>
                  <pic:spPr bwMode="auto">
                    <a:xfrm>
                      <a:off x="0" y="0"/>
                      <a:ext cx="2051815" cy="1581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F476D" w:rsidRPr="00542630">
        <w:rPr>
          <w:rFonts w:ascii="Times New Roman" w:hAnsi="Times New Roman" w:cs="Times New Roman"/>
        </w:rPr>
        <w:t xml:space="preserve">  </w:t>
      </w:r>
      <w:r w:rsidR="00DF476D" w:rsidRPr="00542630">
        <w:rPr>
          <w:rFonts w:ascii="Times New Roman" w:hAnsi="Times New Roman" w:cs="Times New Roman"/>
          <w:noProof/>
          <w:color w:val="1A0DAB"/>
          <w:sz w:val="20"/>
          <w:szCs w:val="20"/>
        </w:rPr>
        <w:drawing>
          <wp:inline distT="0" distB="0" distL="0" distR="0" wp14:anchorId="58626E2F" wp14:editId="5329E6E7">
            <wp:extent cx="1846385" cy="1602164"/>
            <wp:effectExtent l="0" t="0" r="1905" b="0"/>
            <wp:docPr id="68" name="Picture 68" descr="Image result for machined parts">
              <a:hlinkClick xmlns:a="http://schemas.openxmlformats.org/drawingml/2006/main" r:id="rId10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machined parts">
                      <a:hlinkClick r:id="rId109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29" t="7136" r="10762"/>
                    <a:stretch/>
                  </pic:blipFill>
                  <pic:spPr bwMode="auto">
                    <a:xfrm>
                      <a:off x="0" y="0"/>
                      <a:ext cx="1877635" cy="16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972979" w14:textId="77777777" w:rsidR="00DF476D" w:rsidRDefault="00090628" w:rsidP="0054263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</w:t>
      </w:r>
      <w:r w:rsidR="00DF476D" w:rsidRPr="0031044D">
        <w:rPr>
          <w:rFonts w:ascii="Times New Roman" w:hAnsi="Times New Roman" w:cs="Times New Roman"/>
        </w:rPr>
        <w:t xml:space="preserve"> (</w:t>
      </w:r>
      <w:r w:rsidRPr="0031044D">
        <w:rPr>
          <w:rFonts w:ascii="Times New Roman" w:hAnsi="Times New Roman" w:cs="Times New Roman"/>
        </w:rPr>
        <w:t>choose the left one</w:t>
      </w:r>
      <w:r>
        <w:rPr>
          <w:rFonts w:ascii="Times New Roman" w:hAnsi="Times New Roman" w:cs="Times New Roman"/>
        </w:rPr>
        <w:t>,</w:t>
      </w:r>
      <w:r w:rsidRPr="0031044D">
        <w:rPr>
          <w:rFonts w:ascii="Times New Roman" w:hAnsi="Times New Roman" w:cs="Times New Roman"/>
        </w:rPr>
        <w:t xml:space="preserve"> </w:t>
      </w:r>
      <w:r w:rsidR="00DF476D" w:rsidRPr="0031044D">
        <w:rPr>
          <w:rFonts w:ascii="Times New Roman" w:hAnsi="Times New Roman" w:cs="Times New Roman"/>
        </w:rPr>
        <w:t>150x150x70 mm)</w:t>
      </w:r>
    </w:p>
    <w:p w14:paraId="141EFCE6" w14:textId="77777777" w:rsidR="0031044D" w:rsidRPr="0031044D" w:rsidRDefault="0031044D" w:rsidP="0031044D">
      <w:pPr>
        <w:spacing w:after="0" w:line="240" w:lineRule="auto"/>
        <w:rPr>
          <w:rFonts w:ascii="Times New Roman" w:hAnsi="Times New Roman" w:cs="Times New Roman"/>
        </w:rPr>
      </w:pPr>
    </w:p>
    <w:p w14:paraId="03D8B370" w14:textId="77777777" w:rsidR="00DF476D" w:rsidRPr="00542630" w:rsidRDefault="00DF476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098BFFFE" wp14:editId="29008C7C">
            <wp:extent cx="3077308" cy="3077308"/>
            <wp:effectExtent l="0" t="0" r="8890" b="8890"/>
            <wp:docPr id="67" name="Picture 6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591" cy="3082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885CA" w14:textId="77777777" w:rsidR="00DF476D" w:rsidRDefault="00DF476D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1044D">
        <w:rPr>
          <w:rFonts w:ascii="Times New Roman" w:hAnsi="Times New Roman" w:cs="Times New Roman"/>
        </w:rPr>
        <w:t>Steel vane</w:t>
      </w:r>
      <w:r w:rsidR="00090628">
        <w:rPr>
          <w:rFonts w:ascii="Times New Roman" w:hAnsi="Times New Roman" w:cs="Times New Roman"/>
        </w:rPr>
        <w:t xml:space="preserve"> body</w:t>
      </w:r>
      <w:r w:rsidR="00704DF2">
        <w:rPr>
          <w:rFonts w:ascii="Times New Roman" w:hAnsi="Times New Roman" w:cs="Times New Roman"/>
        </w:rPr>
        <w:t xml:space="preserve"> (8.5</w:t>
      </w:r>
      <w:r w:rsidRPr="0031044D">
        <w:rPr>
          <w:rFonts w:ascii="Times New Roman" w:hAnsi="Times New Roman" w:cs="Times New Roman"/>
        </w:rPr>
        <w:t xml:space="preserve"> kg, outer </w:t>
      </w:r>
      <w:r w:rsidR="00090628">
        <w:rPr>
          <w:rFonts w:ascii="Times New Roman" w:hAnsi="Times New Roman" w:cs="Times New Roman"/>
        </w:rPr>
        <w:t xml:space="preserve">flange </w:t>
      </w:r>
      <w:r w:rsidR="00704DF2">
        <w:rPr>
          <w:rFonts w:ascii="Times New Roman" w:hAnsi="Times New Roman" w:cs="Times New Roman"/>
        </w:rPr>
        <w:t>dia. 220 mm, length 30</w:t>
      </w:r>
      <w:r w:rsidRPr="0031044D">
        <w:rPr>
          <w:rFonts w:ascii="Times New Roman" w:hAnsi="Times New Roman" w:cs="Times New Roman"/>
        </w:rPr>
        <w:t>0 mm)</w:t>
      </w:r>
    </w:p>
    <w:p w14:paraId="7266D2F5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63E14F67" w14:textId="77777777" w:rsidR="00DF476D" w:rsidRDefault="00DF476D" w:rsidP="00542630">
      <w:pPr>
        <w:spacing w:after="0" w:line="240" w:lineRule="auto"/>
        <w:rPr>
          <w:rFonts w:ascii="Times New Roman" w:hAnsi="Times New Roman" w:cs="Times New Roman"/>
        </w:rPr>
      </w:pPr>
    </w:p>
    <w:p w14:paraId="55B00506" w14:textId="77777777" w:rsidR="0031044D" w:rsidRPr="00542630" w:rsidRDefault="0031044D" w:rsidP="00542630">
      <w:pPr>
        <w:spacing w:after="0" w:line="240" w:lineRule="auto"/>
        <w:rPr>
          <w:rFonts w:ascii="Times New Roman" w:hAnsi="Times New Roman" w:cs="Times New Roman"/>
        </w:rPr>
      </w:pPr>
    </w:p>
    <w:p w14:paraId="5CBD9284" w14:textId="77777777" w:rsidR="00DF476D" w:rsidRPr="00542630" w:rsidRDefault="00DF476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1F95729E" wp14:editId="435AC8C7">
            <wp:extent cx="2080748" cy="2147489"/>
            <wp:effectExtent l="0" t="0" r="0" b="5715"/>
            <wp:docPr id="69" name="Picture 6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31" r="18708"/>
                    <a:stretch/>
                  </pic:blipFill>
                  <pic:spPr bwMode="auto">
                    <a:xfrm>
                      <a:off x="0" y="0"/>
                      <a:ext cx="2083802" cy="2150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ABBE6" w14:textId="77777777" w:rsidR="00DF476D" w:rsidRDefault="0031044D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G70 </w:t>
      </w:r>
      <w:r w:rsidR="00704DF2">
        <w:rPr>
          <w:rFonts w:ascii="Times New Roman" w:hAnsi="Times New Roman" w:cs="Times New Roman"/>
        </w:rPr>
        <w:t xml:space="preserve">Steel (take dimension </w:t>
      </w:r>
      <w:r w:rsidR="00DF476D" w:rsidRPr="0031044D">
        <w:rPr>
          <w:rFonts w:ascii="Times New Roman" w:hAnsi="Times New Roman" w:cs="Times New Roman"/>
        </w:rPr>
        <w:t>reference to the coin)</w:t>
      </w:r>
    </w:p>
    <w:p w14:paraId="7667A257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03F7609E" w14:textId="77777777" w:rsidR="0031044D" w:rsidRPr="0031044D" w:rsidRDefault="0031044D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4423CD4" w14:textId="77777777" w:rsidR="00382772" w:rsidRPr="00542630" w:rsidRDefault="00382772" w:rsidP="00542630">
      <w:pPr>
        <w:spacing w:after="0" w:line="240" w:lineRule="auto"/>
        <w:rPr>
          <w:rFonts w:ascii="Times New Roman" w:hAnsi="Times New Roman" w:cs="Times New Roman"/>
        </w:rPr>
      </w:pPr>
    </w:p>
    <w:p w14:paraId="3C246A08" w14:textId="77777777" w:rsidR="00382772" w:rsidRPr="00542630" w:rsidRDefault="00382772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0CD548AC" wp14:editId="6D51A1CF">
            <wp:extent cx="3089031" cy="1950278"/>
            <wp:effectExtent l="0" t="0" r="0" b="0"/>
            <wp:docPr id="70" name="Picture 7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926" cy="1953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486A7" w14:textId="2C5B85F8" w:rsidR="00382772" w:rsidRPr="0031044D" w:rsidRDefault="000D63F1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S </w:t>
      </w:r>
      <w:r w:rsidR="00704DF2">
        <w:rPr>
          <w:rFonts w:ascii="Times New Roman" w:hAnsi="Times New Roman" w:cs="Times New Roman"/>
        </w:rPr>
        <w:t>Poly</w:t>
      </w:r>
      <w:r w:rsidR="00382772" w:rsidRPr="0031044D">
        <w:rPr>
          <w:rFonts w:ascii="Times New Roman" w:hAnsi="Times New Roman" w:cs="Times New Roman"/>
        </w:rPr>
        <w:t>mer</w:t>
      </w:r>
      <w:r w:rsidR="00704DF2">
        <w:rPr>
          <w:rFonts w:ascii="Times New Roman" w:hAnsi="Times New Roman" w:cs="Times New Roman"/>
        </w:rPr>
        <w:t xml:space="preserve"> parts (</w:t>
      </w:r>
      <w:r>
        <w:rPr>
          <w:rFonts w:ascii="Times New Roman" w:hAnsi="Times New Roman" w:cs="Times New Roman"/>
        </w:rPr>
        <w:t xml:space="preserve">each </w:t>
      </w:r>
      <w:r w:rsidR="00704DF2">
        <w:rPr>
          <w:rFonts w:ascii="Times New Roman" w:hAnsi="Times New Roman" w:cs="Times New Roman"/>
        </w:rPr>
        <w:t>15 mm depth)</w:t>
      </w:r>
    </w:p>
    <w:p w14:paraId="34AE9507" w14:textId="77777777" w:rsidR="00382772" w:rsidRPr="00542630" w:rsidRDefault="00382772" w:rsidP="00542630">
      <w:pPr>
        <w:spacing w:after="0" w:line="240" w:lineRule="auto"/>
        <w:rPr>
          <w:rFonts w:ascii="Times New Roman" w:hAnsi="Times New Roman" w:cs="Times New Roman"/>
        </w:rPr>
      </w:pPr>
    </w:p>
    <w:p w14:paraId="2897F7A6" w14:textId="77777777" w:rsidR="00382772" w:rsidRPr="00542630" w:rsidRDefault="00382772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1A0DAB"/>
          <w:sz w:val="20"/>
          <w:szCs w:val="20"/>
        </w:rPr>
        <w:lastRenderedPageBreak/>
        <w:drawing>
          <wp:inline distT="0" distB="0" distL="0" distR="0" wp14:anchorId="6FB96C4C" wp14:editId="377C813E">
            <wp:extent cx="2297430" cy="1717675"/>
            <wp:effectExtent l="0" t="0" r="7620" b="0"/>
            <wp:docPr id="71" name="Picture 71" descr="Image result for sample parts">
              <a:hlinkClick xmlns:a="http://schemas.openxmlformats.org/drawingml/2006/main" r:id="rId1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sample parts">
                      <a:hlinkClick r:id="rId1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430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4676E" w14:textId="77777777" w:rsidR="00382772" w:rsidRDefault="00704DF2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ly</w:t>
      </w:r>
      <w:r w:rsidR="00382772" w:rsidRPr="0031044D">
        <w:rPr>
          <w:rFonts w:ascii="Times New Roman" w:hAnsi="Times New Roman" w:cs="Times New Roman"/>
        </w:rPr>
        <w:t>mer (100x50 mm frame)</w:t>
      </w:r>
    </w:p>
    <w:p w14:paraId="3381F21D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6900D5C7" w14:textId="77777777" w:rsidR="0031044D" w:rsidRDefault="0031044D" w:rsidP="00542630">
      <w:pPr>
        <w:spacing w:after="0" w:line="240" w:lineRule="auto"/>
        <w:rPr>
          <w:rFonts w:ascii="Times New Roman" w:hAnsi="Times New Roman" w:cs="Times New Roman"/>
        </w:rPr>
      </w:pPr>
    </w:p>
    <w:p w14:paraId="601625EE" w14:textId="77777777" w:rsidR="0031044D" w:rsidRPr="00542630" w:rsidRDefault="0031044D" w:rsidP="00542630">
      <w:pPr>
        <w:spacing w:after="0" w:line="240" w:lineRule="auto"/>
        <w:rPr>
          <w:rFonts w:ascii="Times New Roman" w:hAnsi="Times New Roman" w:cs="Times New Roman"/>
        </w:rPr>
      </w:pPr>
    </w:p>
    <w:p w14:paraId="4CBA1837" w14:textId="77777777" w:rsidR="00382772" w:rsidRPr="00542630" w:rsidRDefault="00CF766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3E76F513" wp14:editId="3F2FD4B9">
            <wp:extent cx="3264877" cy="2045327"/>
            <wp:effectExtent l="0" t="0" r="0" b="0"/>
            <wp:docPr id="72" name="Picture 7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30" t="20091" r="1949" b="5313"/>
                    <a:stretch/>
                  </pic:blipFill>
                  <pic:spPr bwMode="auto">
                    <a:xfrm>
                      <a:off x="0" y="0"/>
                      <a:ext cx="3266481" cy="204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FE062" w14:textId="2B154950" w:rsidR="00CF7666" w:rsidRDefault="00241A0D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1044D">
        <w:rPr>
          <w:rFonts w:ascii="Times New Roman" w:hAnsi="Times New Roman" w:cs="Times New Roman"/>
        </w:rPr>
        <w:t>GG</w:t>
      </w:r>
      <w:r w:rsidR="008D1A03" w:rsidRPr="0031044D">
        <w:rPr>
          <w:rFonts w:ascii="Times New Roman" w:hAnsi="Times New Roman" w:cs="Times New Roman"/>
        </w:rPr>
        <w:t>-3</w:t>
      </w:r>
      <w:r w:rsidRPr="0031044D">
        <w:rPr>
          <w:rFonts w:ascii="Times New Roman" w:hAnsi="Times New Roman" w:cs="Times New Roman"/>
        </w:rPr>
        <w:t xml:space="preserve">0 </w:t>
      </w:r>
      <w:r w:rsidR="008D1A03" w:rsidRPr="0031044D">
        <w:rPr>
          <w:rFonts w:ascii="Times New Roman" w:hAnsi="Times New Roman" w:cs="Times New Roman"/>
        </w:rPr>
        <w:t>grey cast iron</w:t>
      </w:r>
      <w:r w:rsidR="00CF7666" w:rsidRPr="0031044D">
        <w:rPr>
          <w:rFonts w:ascii="Times New Roman" w:hAnsi="Times New Roman" w:cs="Times New Roman"/>
        </w:rPr>
        <w:t>, raw 100x70x15 mm</w:t>
      </w:r>
    </w:p>
    <w:p w14:paraId="1F8FC062" w14:textId="77777777" w:rsidR="0031044D" w:rsidRDefault="0031044D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68D42C97" w14:textId="77777777" w:rsidR="00140500" w:rsidRPr="0031044D" w:rsidRDefault="00140500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EBF9784" w14:textId="77777777" w:rsidR="00CF7666" w:rsidRPr="00542630" w:rsidRDefault="00CF7666" w:rsidP="00542630">
      <w:pPr>
        <w:spacing w:after="0" w:line="240" w:lineRule="auto"/>
        <w:rPr>
          <w:rFonts w:ascii="Times New Roman" w:hAnsi="Times New Roman" w:cs="Times New Roman"/>
        </w:rPr>
      </w:pPr>
    </w:p>
    <w:p w14:paraId="072463B2" w14:textId="77777777" w:rsidR="00CF7666" w:rsidRPr="00542630" w:rsidRDefault="00CF7666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1A0DAB"/>
          <w:sz w:val="20"/>
          <w:szCs w:val="20"/>
        </w:rPr>
        <w:drawing>
          <wp:inline distT="0" distB="0" distL="0" distR="0" wp14:anchorId="6D8D71D2" wp14:editId="6654893C">
            <wp:extent cx="2766548" cy="1687830"/>
            <wp:effectExtent l="0" t="0" r="0" b="7620"/>
            <wp:docPr id="73" name="Picture 73" descr="Image result for prismatic parts">
              <a:hlinkClick xmlns:a="http://schemas.openxmlformats.org/drawingml/2006/main" r:id="rId1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prismatic parts">
                      <a:hlinkClick r:id="rId117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68"/>
                    <a:stretch/>
                  </pic:blipFill>
                  <pic:spPr bwMode="auto">
                    <a:xfrm>
                      <a:off x="0" y="0"/>
                      <a:ext cx="2766548" cy="168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154BF" w14:textId="1318D44A" w:rsidR="00CF7666" w:rsidRDefault="00241A0D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1044D">
        <w:rPr>
          <w:rFonts w:ascii="Times New Roman" w:hAnsi="Times New Roman" w:cs="Times New Roman"/>
        </w:rPr>
        <w:t>St42 steel</w:t>
      </w:r>
      <w:r w:rsidR="00CF7666" w:rsidRPr="0031044D">
        <w:rPr>
          <w:rFonts w:ascii="Times New Roman" w:hAnsi="Times New Roman" w:cs="Times New Roman"/>
        </w:rPr>
        <w:t>, raw 100x70x15 mm</w:t>
      </w:r>
    </w:p>
    <w:p w14:paraId="25ECD5E4" w14:textId="77777777" w:rsidR="0031044D" w:rsidRDefault="0031044D" w:rsidP="0031044D">
      <w:pPr>
        <w:spacing w:after="0" w:line="240" w:lineRule="auto"/>
        <w:rPr>
          <w:rFonts w:ascii="Times New Roman" w:hAnsi="Times New Roman" w:cs="Times New Roman"/>
        </w:rPr>
      </w:pPr>
    </w:p>
    <w:p w14:paraId="09D64FA4" w14:textId="77777777" w:rsidR="00140500" w:rsidRPr="0031044D" w:rsidRDefault="00140500" w:rsidP="0031044D">
      <w:pPr>
        <w:spacing w:after="0" w:line="240" w:lineRule="auto"/>
        <w:rPr>
          <w:rFonts w:ascii="Times New Roman" w:hAnsi="Times New Roman" w:cs="Times New Roman"/>
        </w:rPr>
      </w:pPr>
    </w:p>
    <w:p w14:paraId="7DBA08D0" w14:textId="77777777" w:rsidR="00241A0D" w:rsidRPr="00542630" w:rsidRDefault="00241A0D" w:rsidP="00542630">
      <w:pPr>
        <w:spacing w:after="0" w:line="240" w:lineRule="auto"/>
        <w:rPr>
          <w:rFonts w:ascii="Times New Roman" w:hAnsi="Times New Roman" w:cs="Times New Roman"/>
        </w:rPr>
      </w:pPr>
    </w:p>
    <w:p w14:paraId="64F10347" w14:textId="77777777" w:rsidR="00241A0D" w:rsidRPr="00542630" w:rsidRDefault="00241A0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5421BE0E" wp14:editId="2D84F135">
            <wp:extent cx="2202808" cy="2101850"/>
            <wp:effectExtent l="0" t="0" r="7620" b="0"/>
            <wp:docPr id="74" name="Picture 7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33" t="30310" r="49106"/>
                    <a:stretch/>
                  </pic:blipFill>
                  <pic:spPr bwMode="auto">
                    <a:xfrm>
                      <a:off x="0" y="0"/>
                      <a:ext cx="2203928" cy="2102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7B468" w14:textId="7E457FE0" w:rsidR="00241A0D" w:rsidRDefault="00241A0D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1044D">
        <w:rPr>
          <w:rFonts w:ascii="Times New Roman" w:hAnsi="Times New Roman" w:cs="Times New Roman"/>
        </w:rPr>
        <w:t>Al</w:t>
      </w:r>
      <w:r w:rsidR="008D1A03" w:rsidRPr="0031044D">
        <w:rPr>
          <w:rFonts w:ascii="Times New Roman" w:hAnsi="Times New Roman" w:cs="Times New Roman"/>
        </w:rPr>
        <w:t>7075</w:t>
      </w:r>
      <w:r w:rsidRPr="0031044D">
        <w:rPr>
          <w:rFonts w:ascii="Times New Roman" w:hAnsi="Times New Roman" w:cs="Times New Roman"/>
        </w:rPr>
        <w:t>, raw 100x50x50 mm</w:t>
      </w:r>
    </w:p>
    <w:p w14:paraId="363F9E00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6170A5B0" w14:textId="77777777" w:rsidR="00241A0D" w:rsidRPr="00542630" w:rsidRDefault="00241A0D" w:rsidP="00542630">
      <w:pPr>
        <w:spacing w:after="0" w:line="240" w:lineRule="auto"/>
        <w:rPr>
          <w:rFonts w:ascii="Times New Roman" w:hAnsi="Times New Roman" w:cs="Times New Roman"/>
        </w:rPr>
      </w:pPr>
    </w:p>
    <w:p w14:paraId="39913BB6" w14:textId="77777777" w:rsidR="00241A0D" w:rsidRPr="00542630" w:rsidRDefault="00241A0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60265B17" wp14:editId="3A815D38">
            <wp:extent cx="2091690" cy="1717431"/>
            <wp:effectExtent l="0" t="0" r="3810" b="0"/>
            <wp:docPr id="75" name="Picture 7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12" t="17823" r="19935" b="14330"/>
                    <a:stretch/>
                  </pic:blipFill>
                  <pic:spPr bwMode="auto">
                    <a:xfrm>
                      <a:off x="0" y="0"/>
                      <a:ext cx="2092993" cy="171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C88BD" w14:textId="7A7EDD81" w:rsidR="00241A0D" w:rsidRDefault="00085521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1044D">
        <w:rPr>
          <w:rFonts w:ascii="Times New Roman" w:hAnsi="Times New Roman" w:cs="Times New Roman"/>
        </w:rPr>
        <w:t>12L13 steel</w:t>
      </w:r>
      <w:r w:rsidR="00241A0D" w:rsidRPr="0031044D">
        <w:rPr>
          <w:rFonts w:ascii="Times New Roman" w:hAnsi="Times New Roman" w:cs="Times New Roman"/>
        </w:rPr>
        <w:t xml:space="preserve">, raw </w:t>
      </w:r>
      <w:r w:rsidR="0031044D">
        <w:rPr>
          <w:rFonts w:ascii="Times New Roman" w:hAnsi="Times New Roman" w:cs="Times New Roman"/>
        </w:rPr>
        <w:t xml:space="preserve">form </w:t>
      </w:r>
      <w:r w:rsidR="00241A0D" w:rsidRPr="0031044D">
        <w:rPr>
          <w:rFonts w:ascii="Times New Roman" w:hAnsi="Times New Roman" w:cs="Times New Roman"/>
        </w:rPr>
        <w:t>140x60x35 mm</w:t>
      </w:r>
    </w:p>
    <w:p w14:paraId="5D068969" w14:textId="77777777" w:rsidR="0031044D" w:rsidRDefault="0031044D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ED2574F" w14:textId="77777777" w:rsidR="00140500" w:rsidRPr="0031044D" w:rsidRDefault="00140500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66C6D8E" w14:textId="77777777" w:rsidR="00085521" w:rsidRPr="00542630" w:rsidRDefault="00085521" w:rsidP="00542630">
      <w:pPr>
        <w:spacing w:after="0" w:line="240" w:lineRule="auto"/>
        <w:rPr>
          <w:rFonts w:ascii="Times New Roman" w:hAnsi="Times New Roman" w:cs="Times New Roman"/>
        </w:rPr>
      </w:pPr>
    </w:p>
    <w:p w14:paraId="48B3C417" w14:textId="77777777" w:rsidR="00241A0D" w:rsidRPr="00542630" w:rsidRDefault="00241A0D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drawing>
          <wp:inline distT="0" distB="0" distL="0" distR="0" wp14:anchorId="0FE1FB59" wp14:editId="6B743C2D">
            <wp:extent cx="2613025" cy="2338754"/>
            <wp:effectExtent l="0" t="0" r="0" b="4445"/>
            <wp:docPr id="76" name="Picture 7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19" t="8715" r="13367" b="8467"/>
                    <a:stretch/>
                  </pic:blipFill>
                  <pic:spPr bwMode="auto">
                    <a:xfrm>
                      <a:off x="0" y="0"/>
                      <a:ext cx="2614452" cy="234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68896" w14:textId="44E2107A" w:rsidR="008D1A03" w:rsidRDefault="008D1A03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1044D">
        <w:rPr>
          <w:rFonts w:ascii="Times New Roman" w:hAnsi="Times New Roman" w:cs="Times New Roman"/>
        </w:rPr>
        <w:t>St37-3 steel, raw 180x60x60 mm</w:t>
      </w:r>
    </w:p>
    <w:p w14:paraId="6562C159" w14:textId="77777777" w:rsidR="0031044D" w:rsidRPr="0031044D" w:rsidRDefault="0031044D" w:rsidP="0031044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8A071E3" w14:textId="77777777" w:rsidR="00085521" w:rsidRDefault="00085521" w:rsidP="00542630">
      <w:pPr>
        <w:spacing w:after="0" w:line="240" w:lineRule="auto"/>
        <w:rPr>
          <w:rFonts w:ascii="Times New Roman" w:hAnsi="Times New Roman" w:cs="Times New Roman"/>
        </w:rPr>
      </w:pPr>
    </w:p>
    <w:p w14:paraId="5E3DE349" w14:textId="77777777" w:rsidR="00140500" w:rsidRPr="00542630" w:rsidRDefault="00140500" w:rsidP="00542630">
      <w:pPr>
        <w:spacing w:after="0" w:line="240" w:lineRule="auto"/>
        <w:rPr>
          <w:rFonts w:ascii="Times New Roman" w:hAnsi="Times New Roman" w:cs="Times New Roman"/>
        </w:rPr>
      </w:pPr>
    </w:p>
    <w:p w14:paraId="07454ED9" w14:textId="77777777" w:rsidR="008D1A03" w:rsidRPr="00542630" w:rsidRDefault="008D1A03" w:rsidP="00542630">
      <w:pPr>
        <w:spacing w:after="0" w:line="240" w:lineRule="auto"/>
        <w:rPr>
          <w:rFonts w:ascii="Times New Roman" w:hAnsi="Times New Roman" w:cs="Times New Roman"/>
        </w:rPr>
      </w:pPr>
      <w:r w:rsidRPr="00542630">
        <w:rPr>
          <w:rFonts w:ascii="Times New Roman" w:hAnsi="Times New Roman" w:cs="Times New Roman"/>
          <w:noProof/>
          <w:color w:val="FFFFFF"/>
          <w:sz w:val="20"/>
          <w:szCs w:val="20"/>
        </w:rPr>
        <w:lastRenderedPageBreak/>
        <w:drawing>
          <wp:inline distT="0" distB="0" distL="0" distR="0" wp14:anchorId="6535890D" wp14:editId="51D7978E">
            <wp:extent cx="2831123" cy="1998871"/>
            <wp:effectExtent l="0" t="0" r="7620" b="1905"/>
            <wp:docPr id="77" name="Picture 7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93" t="15551" r="8787" b="10131"/>
                    <a:stretch/>
                  </pic:blipFill>
                  <pic:spPr bwMode="auto">
                    <a:xfrm>
                      <a:off x="0" y="0"/>
                      <a:ext cx="2836436" cy="2002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EA0D2" w14:textId="0F276D1D" w:rsidR="008D1A03" w:rsidRDefault="0031044D" w:rsidP="003104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E4140</w:t>
      </w:r>
      <w:r w:rsidR="008D1A03" w:rsidRPr="0031044D">
        <w:rPr>
          <w:rFonts w:ascii="Times New Roman" w:hAnsi="Times New Roman" w:cs="Times New Roman"/>
        </w:rPr>
        <w:t xml:space="preserve"> </w:t>
      </w:r>
      <w:r w:rsidR="00085521" w:rsidRPr="0031044D">
        <w:rPr>
          <w:rFonts w:ascii="Times New Roman" w:hAnsi="Times New Roman" w:cs="Times New Roman"/>
        </w:rPr>
        <w:t xml:space="preserve">alloy </w:t>
      </w:r>
      <w:r w:rsidR="008D1A03" w:rsidRPr="0031044D">
        <w:rPr>
          <w:rFonts w:ascii="Times New Roman" w:hAnsi="Times New Roman" w:cs="Times New Roman"/>
        </w:rPr>
        <w:t>steel, raw 180x60x60 mm</w:t>
      </w:r>
    </w:p>
    <w:p w14:paraId="344FED1E" w14:textId="77777777" w:rsidR="002F6624" w:rsidRPr="002F6624" w:rsidRDefault="002F6624" w:rsidP="002F6624">
      <w:pPr>
        <w:spacing w:after="0" w:line="240" w:lineRule="auto"/>
        <w:rPr>
          <w:rFonts w:ascii="Times New Roman" w:hAnsi="Times New Roman" w:cs="Times New Roman"/>
        </w:rPr>
      </w:pPr>
    </w:p>
    <w:p w14:paraId="459C3E6D" w14:textId="77777777" w:rsidR="008D1A03" w:rsidRPr="00542630" w:rsidRDefault="008D1A03" w:rsidP="00542630">
      <w:pPr>
        <w:spacing w:after="0" w:line="240" w:lineRule="auto"/>
        <w:rPr>
          <w:rFonts w:ascii="Times New Roman" w:hAnsi="Times New Roman" w:cs="Times New Roman"/>
        </w:rPr>
      </w:pPr>
    </w:p>
    <w:p w14:paraId="0FC21D3B" w14:textId="77777777" w:rsidR="0041624A" w:rsidRDefault="0041624A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6DE08A3" wp14:editId="1EFE3E31">
            <wp:extent cx="2676802" cy="3672230"/>
            <wp:effectExtent l="0" t="0" r="9525" b="4445"/>
            <wp:docPr id="19" name="Picture 1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94" b="14588"/>
                    <a:stretch/>
                  </pic:blipFill>
                  <pic:spPr bwMode="auto">
                    <a:xfrm>
                      <a:off x="0" y="0"/>
                      <a:ext cx="2677160" cy="3672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81256" w14:textId="77777777" w:rsidR="0041624A" w:rsidRPr="00EB1175" w:rsidRDefault="0041624A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EB1175">
        <w:rPr>
          <w:rFonts w:ascii="Times New Roman" w:hAnsi="Times New Roman" w:cs="Times New Roman"/>
          <w:bCs/>
          <w:iCs/>
        </w:rPr>
        <w:t>SAE1030 steel, length 300 mm, dia. 200 mm.</w:t>
      </w:r>
    </w:p>
    <w:p w14:paraId="76144607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Sand Casting, die casting, investment casting, continuous casting, rolling, forging, extrusion, wire drawing, piercing-blanking, bending, deep drawing, powder metallurgy, metal cutting (chip removal processes), </w:t>
      </w:r>
      <w:r w:rsidR="00F321E2">
        <w:rPr>
          <w:rFonts w:ascii="Times New Roman" w:hAnsi="Times New Roman" w:cs="Times New Roman"/>
        </w:rPr>
        <w:t xml:space="preserve">AWJC, </w:t>
      </w:r>
      <w:r>
        <w:rPr>
          <w:rFonts w:ascii="Times New Roman" w:hAnsi="Times New Roman" w:cs="Times New Roman"/>
        </w:rPr>
        <w:t xml:space="preserve">EDM, wire EDM, Laser cutting, </w:t>
      </w:r>
      <w:r w:rsidR="00F321E2">
        <w:rPr>
          <w:rFonts w:ascii="Times New Roman" w:hAnsi="Times New Roman" w:cs="Times New Roman"/>
        </w:rPr>
        <w:t>FDM, SLA, SLS, DMLS)</w:t>
      </w:r>
    </w:p>
    <w:p w14:paraId="02CF841E" w14:textId="77777777" w:rsidR="00F357D5" w:rsidRDefault="00F357D5" w:rsidP="00542630">
      <w:pPr>
        <w:spacing w:after="0" w:line="240" w:lineRule="auto"/>
        <w:rPr>
          <w:rFonts w:ascii="Times New Roman" w:hAnsi="Times New Roman" w:cs="Times New Roman"/>
        </w:rPr>
      </w:pPr>
    </w:p>
    <w:p w14:paraId="6E0C12E4" w14:textId="77777777" w:rsidR="0041624A" w:rsidRDefault="0041624A" w:rsidP="00542630">
      <w:pPr>
        <w:spacing w:after="0" w:line="240" w:lineRule="auto"/>
        <w:rPr>
          <w:rFonts w:ascii="Times New Roman" w:hAnsi="Times New Roman" w:cs="Times New Roman"/>
        </w:rPr>
      </w:pPr>
    </w:p>
    <w:p w14:paraId="603DA42C" w14:textId="77777777" w:rsidR="0041624A" w:rsidRDefault="0041624A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AA4A3A3" wp14:editId="392662C8">
            <wp:extent cx="2640330" cy="1747409"/>
            <wp:effectExtent l="0" t="0" r="7620" b="5715"/>
            <wp:docPr id="37" name="Picture 37" descr="https://i.pinimg.com/originals/2d/b0/08/2db008d2b99d4be2ef7da04be119c8d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pinimg.com/originals/2d/b0/08/2db008d2b99d4be2ef7da04be119c8d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3" r="3929" b="12067"/>
                    <a:stretch/>
                  </pic:blipFill>
                  <pic:spPr bwMode="auto">
                    <a:xfrm>
                      <a:off x="0" y="0"/>
                      <a:ext cx="2646811" cy="1751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019C1" w14:textId="77777777" w:rsidR="0041624A" w:rsidRPr="00EB1175" w:rsidRDefault="0041624A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EB1175">
        <w:rPr>
          <w:rFonts w:ascii="Times New Roman" w:hAnsi="Times New Roman" w:cs="Times New Roman"/>
          <w:bCs/>
          <w:iCs/>
        </w:rPr>
        <w:t>Brass, 150x100x15 mm</w:t>
      </w:r>
    </w:p>
    <w:p w14:paraId="4578DEEC" w14:textId="77777777" w:rsidR="00F321E2" w:rsidRDefault="00F321E2" w:rsidP="00F321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and Casting, die casting, investment casting, continuous casting, rolling, forging, extrusion, wire drawing, piercing-blanking, bending, deep drawing, powder metallurgy, metal cutting (chip removal processes), AWJC, EDM, wire EDM, Laser cutting, FDM, SLA, SLS, DMLS)</w:t>
      </w:r>
    </w:p>
    <w:p w14:paraId="4F349361" w14:textId="77777777" w:rsidR="002F6624" w:rsidRDefault="002F6624" w:rsidP="00F321E2">
      <w:pPr>
        <w:spacing w:after="0" w:line="240" w:lineRule="auto"/>
        <w:rPr>
          <w:rFonts w:ascii="Times New Roman" w:hAnsi="Times New Roman" w:cs="Times New Roman"/>
        </w:rPr>
      </w:pPr>
    </w:p>
    <w:p w14:paraId="490CED75" w14:textId="77777777" w:rsidR="00F321E2" w:rsidRDefault="00F321E2" w:rsidP="00542630">
      <w:pPr>
        <w:spacing w:after="0" w:line="240" w:lineRule="auto"/>
        <w:rPr>
          <w:rFonts w:ascii="Times New Roman" w:hAnsi="Times New Roman" w:cs="Times New Roman"/>
        </w:rPr>
      </w:pPr>
    </w:p>
    <w:p w14:paraId="0FFE86A9" w14:textId="77777777" w:rsidR="00F357D5" w:rsidRDefault="00F357D5" w:rsidP="00542630">
      <w:pPr>
        <w:spacing w:after="0" w:line="240" w:lineRule="auto"/>
        <w:rPr>
          <w:rFonts w:ascii="Times New Roman" w:hAnsi="Times New Roman" w:cs="Times New Roman"/>
        </w:rPr>
      </w:pPr>
    </w:p>
    <w:p w14:paraId="3280BD1D" w14:textId="77777777" w:rsidR="0041624A" w:rsidRDefault="0041624A" w:rsidP="00542630">
      <w:pPr>
        <w:spacing w:after="0" w:line="240" w:lineRule="auto"/>
        <w:rPr>
          <w:rFonts w:ascii="Times New Roman" w:hAnsi="Times New Roman" w:cs="Times New Roman"/>
        </w:rPr>
      </w:pPr>
    </w:p>
    <w:p w14:paraId="0FE3D276" w14:textId="77777777" w:rsidR="0041624A" w:rsidRDefault="0041624A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0A85FD6" wp14:editId="26714BAB">
            <wp:extent cx="3697590" cy="1550822"/>
            <wp:effectExtent l="0" t="0" r="0" b="0"/>
            <wp:docPr id="39" name="Picture 3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1" r="3756" b="48588"/>
                    <a:stretch/>
                  </pic:blipFill>
                  <pic:spPr bwMode="auto">
                    <a:xfrm>
                      <a:off x="0" y="0"/>
                      <a:ext cx="3722040" cy="1561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DB2F0" w14:textId="77777777" w:rsidR="0041624A" w:rsidRPr="00EB1175" w:rsidRDefault="0041624A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EB1175">
        <w:rPr>
          <w:rFonts w:ascii="Times New Roman" w:hAnsi="Times New Roman" w:cs="Times New Roman"/>
          <w:bCs/>
          <w:iCs/>
        </w:rPr>
        <w:t>Steel, dia. 35 mm, thickness 6 mm</w:t>
      </w:r>
    </w:p>
    <w:p w14:paraId="52967242" w14:textId="77777777" w:rsidR="00F321E2" w:rsidRDefault="00F321E2" w:rsidP="00F321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and Casting, die casting, investment casting, continuous casting, rolling, forging, extrusion, wire drawing, piercing-blanking, bending, deep drawing, powder metallurgy, metal cutting (chip removal processes), AWJC, EDM, wire EDM, Laser cutting, FDM, SLA, SLS, DMLS)</w:t>
      </w:r>
    </w:p>
    <w:p w14:paraId="355A7238" w14:textId="77777777" w:rsidR="002F6624" w:rsidRDefault="002F6624" w:rsidP="00F321E2">
      <w:pPr>
        <w:spacing w:after="0" w:line="240" w:lineRule="auto"/>
        <w:rPr>
          <w:rFonts w:ascii="Times New Roman" w:hAnsi="Times New Roman" w:cs="Times New Roman"/>
        </w:rPr>
      </w:pPr>
    </w:p>
    <w:p w14:paraId="70AA3C58" w14:textId="77777777" w:rsidR="00F321E2" w:rsidRPr="00542630" w:rsidRDefault="00F321E2" w:rsidP="00542630">
      <w:pPr>
        <w:spacing w:after="0" w:line="240" w:lineRule="auto"/>
        <w:rPr>
          <w:rFonts w:ascii="Times New Roman" w:hAnsi="Times New Roman" w:cs="Times New Roman"/>
        </w:rPr>
      </w:pPr>
    </w:p>
    <w:p w14:paraId="4DD9EB29" w14:textId="77777777" w:rsidR="008D1A03" w:rsidRPr="00542630" w:rsidRDefault="008D1A03" w:rsidP="00542630">
      <w:pPr>
        <w:spacing w:after="0" w:line="240" w:lineRule="auto"/>
        <w:rPr>
          <w:rFonts w:ascii="Times New Roman" w:hAnsi="Times New Roman" w:cs="Times New Roman"/>
        </w:rPr>
      </w:pPr>
    </w:p>
    <w:p w14:paraId="3C1F7304" w14:textId="77777777" w:rsidR="00241A0D" w:rsidRPr="00542630" w:rsidRDefault="00241A0D" w:rsidP="00542630">
      <w:pPr>
        <w:spacing w:after="0" w:line="240" w:lineRule="auto"/>
        <w:rPr>
          <w:rFonts w:ascii="Times New Roman" w:hAnsi="Times New Roman" w:cs="Times New Roman"/>
        </w:rPr>
      </w:pPr>
    </w:p>
    <w:p w14:paraId="1D8C223E" w14:textId="77777777" w:rsidR="00CF7666" w:rsidRDefault="00010871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3709811" wp14:editId="71869FCF">
            <wp:extent cx="2480628" cy="1901952"/>
            <wp:effectExtent l="0" t="0" r="0" b="3175"/>
            <wp:docPr id="41" name="Picture 41" descr="Image result for deep drawn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deep drawn parts"/>
                    <pic:cNvPicPr>
                      <a:picLocks noChangeAspect="1" noChangeArrowheads="1"/>
                    </pic:cNvPicPr>
                  </pic:nvPicPr>
                  <pic:blipFill rotWithShape="1"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28" t="9526" b="11075"/>
                    <a:stretch/>
                  </pic:blipFill>
                  <pic:spPr bwMode="auto">
                    <a:xfrm>
                      <a:off x="0" y="0"/>
                      <a:ext cx="2509327" cy="192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A6A6F" w14:textId="77777777" w:rsidR="00010871" w:rsidRPr="00EB1175" w:rsidRDefault="00010871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EB1175">
        <w:rPr>
          <w:rFonts w:ascii="Times New Roman" w:hAnsi="Times New Roman" w:cs="Times New Roman"/>
          <w:bCs/>
          <w:iCs/>
        </w:rPr>
        <w:t>St37 steel, 50 mm outer dia., 0.5 mm thick</w:t>
      </w:r>
    </w:p>
    <w:p w14:paraId="3EA1E9DC" w14:textId="77777777" w:rsidR="00F321E2" w:rsidRDefault="00F321E2" w:rsidP="00F321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and Casting, die casting, investment casting, continuous casting, rolling, forging, extrusion, wire drawing, piercing-blanking, bending, deep drawing, powder metallurgy, metal cutting (chip removal processes), AWJC, EDM, wire EDM, Laser cutting, FDM, SLA, SLS, DMLS)</w:t>
      </w:r>
    </w:p>
    <w:p w14:paraId="649565FA" w14:textId="77777777" w:rsidR="00F321E2" w:rsidRDefault="00F321E2" w:rsidP="00542630">
      <w:pPr>
        <w:spacing w:after="0" w:line="240" w:lineRule="auto"/>
        <w:rPr>
          <w:rFonts w:ascii="Times New Roman" w:hAnsi="Times New Roman" w:cs="Times New Roman"/>
        </w:rPr>
      </w:pPr>
    </w:p>
    <w:p w14:paraId="5276057B" w14:textId="77777777" w:rsidR="00F357D5" w:rsidRDefault="00F357D5" w:rsidP="00542630">
      <w:pPr>
        <w:spacing w:after="0" w:line="240" w:lineRule="auto"/>
        <w:rPr>
          <w:rFonts w:ascii="Times New Roman" w:hAnsi="Times New Roman" w:cs="Times New Roman"/>
        </w:rPr>
      </w:pPr>
    </w:p>
    <w:p w14:paraId="14BD1B79" w14:textId="77777777" w:rsidR="00010871" w:rsidRDefault="00010871" w:rsidP="00542630">
      <w:pPr>
        <w:spacing w:after="0" w:line="240" w:lineRule="auto"/>
        <w:rPr>
          <w:rFonts w:ascii="Times New Roman" w:hAnsi="Times New Roman" w:cs="Times New Roman"/>
        </w:rPr>
      </w:pPr>
    </w:p>
    <w:p w14:paraId="35D3B7FD" w14:textId="77777777" w:rsidR="00010871" w:rsidRDefault="00010871" w:rsidP="00542630">
      <w:pPr>
        <w:spacing w:after="0" w:line="240" w:lineRule="auto"/>
        <w:rPr>
          <w:rFonts w:ascii="Times New Roman" w:hAnsi="Times New Roman" w:cs="Times New Roman"/>
        </w:rPr>
      </w:pPr>
    </w:p>
    <w:p w14:paraId="1646463F" w14:textId="77777777" w:rsidR="00010871" w:rsidRDefault="00010871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4ADCE05" wp14:editId="2AC57F8B">
            <wp:extent cx="3101340" cy="1031240"/>
            <wp:effectExtent l="0" t="0" r="3810" b="0"/>
            <wp:docPr id="59" name="Picture 59" descr="Image result for bent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bent parts"/>
                    <pic:cNvPicPr>
                      <a:picLocks noChangeAspect="1" noChangeArrowheads="1"/>
                    </pic:cNvPicPr>
                  </pic:nvPicPr>
                  <pic:blipFill rotWithShape="1"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3"/>
                    <a:stretch/>
                  </pic:blipFill>
                  <pic:spPr bwMode="auto">
                    <a:xfrm>
                      <a:off x="0" y="0"/>
                      <a:ext cx="310134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1907E" w14:textId="77777777" w:rsidR="00010871" w:rsidRPr="00EB1175" w:rsidRDefault="00010871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EB1175">
        <w:rPr>
          <w:rFonts w:ascii="Times New Roman" w:hAnsi="Times New Roman" w:cs="Times New Roman"/>
          <w:bCs/>
          <w:iCs/>
        </w:rPr>
        <w:t>Al, 3 mm thick, 120 mm length</w:t>
      </w:r>
    </w:p>
    <w:p w14:paraId="5410EEB0" w14:textId="77777777" w:rsidR="00F321E2" w:rsidRDefault="00F321E2" w:rsidP="00F321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and Casting, die casting, investment casting, continuous casting, rolling, forging, extrusion, wire drawing, piercing-blanking, bending, deep drawing, powder metallurgy, metal cutting (chip removal processes), AWJC, EDM, wire EDM, Laser cutting, FDM, SLA, SLS, DMLS)</w:t>
      </w:r>
    </w:p>
    <w:p w14:paraId="5016114A" w14:textId="77777777" w:rsidR="002F6624" w:rsidRDefault="002F6624" w:rsidP="00F321E2">
      <w:pPr>
        <w:spacing w:after="0" w:line="240" w:lineRule="auto"/>
        <w:rPr>
          <w:rFonts w:ascii="Times New Roman" w:hAnsi="Times New Roman" w:cs="Times New Roman"/>
        </w:rPr>
      </w:pPr>
    </w:p>
    <w:p w14:paraId="28A1C9A1" w14:textId="77777777" w:rsidR="00F321E2" w:rsidRDefault="00F321E2" w:rsidP="00542630">
      <w:pPr>
        <w:spacing w:after="0" w:line="240" w:lineRule="auto"/>
        <w:rPr>
          <w:rFonts w:ascii="Times New Roman" w:hAnsi="Times New Roman" w:cs="Times New Roman"/>
        </w:rPr>
      </w:pPr>
    </w:p>
    <w:p w14:paraId="61C0EA58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</w:p>
    <w:p w14:paraId="40EB2F66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</w:p>
    <w:p w14:paraId="19863872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5BAB648" wp14:editId="16EFF09A">
            <wp:extent cx="3013291" cy="2084070"/>
            <wp:effectExtent l="0" t="0" r="0" b="0"/>
            <wp:docPr id="62" name="Picture 6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4" t="6633" r="3775" b="7452"/>
                    <a:stretch/>
                  </pic:blipFill>
                  <pic:spPr bwMode="auto">
                    <a:xfrm>
                      <a:off x="0" y="0"/>
                      <a:ext cx="3029080" cy="209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01F77" w14:textId="77777777" w:rsidR="00283A8F" w:rsidRPr="00323AA6" w:rsidRDefault="00283A8F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23AA6">
        <w:rPr>
          <w:rFonts w:ascii="Times New Roman" w:hAnsi="Times New Roman" w:cs="Times New Roman"/>
        </w:rPr>
        <w:t xml:space="preserve">ABS, 150 </w:t>
      </w:r>
      <w:proofErr w:type="gramStart"/>
      <w:r w:rsidRPr="00323AA6">
        <w:rPr>
          <w:rFonts w:ascii="Times New Roman" w:hAnsi="Times New Roman" w:cs="Times New Roman"/>
        </w:rPr>
        <w:t>mm</w:t>
      </w:r>
      <w:proofErr w:type="gramEnd"/>
      <w:r w:rsidRPr="00323AA6">
        <w:rPr>
          <w:rFonts w:ascii="Times New Roman" w:hAnsi="Times New Roman" w:cs="Times New Roman"/>
        </w:rPr>
        <w:t xml:space="preserve"> length</w:t>
      </w:r>
    </w:p>
    <w:p w14:paraId="4A33FEF5" w14:textId="77777777" w:rsidR="00F321E2" w:rsidRDefault="00F321E2" w:rsidP="00F321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and Casting, die casting, investment casting, continuous casting, rolling, forging, extrusion, wire drawing, piercing-blanking, bending, deep drawing, powder metallurgy, metal cutting (chip removal processes), AWJC, EDM, wire EDM, Laser cutting, FDM, SLA, SLS, DMLS)</w:t>
      </w:r>
    </w:p>
    <w:p w14:paraId="551C9DBD" w14:textId="77777777" w:rsidR="007B4558" w:rsidRDefault="007B4558" w:rsidP="00F321E2">
      <w:pPr>
        <w:spacing w:after="0" w:line="240" w:lineRule="auto"/>
        <w:rPr>
          <w:rFonts w:ascii="Times New Roman" w:hAnsi="Times New Roman" w:cs="Times New Roman"/>
        </w:rPr>
      </w:pPr>
    </w:p>
    <w:p w14:paraId="47C8D7F7" w14:textId="77777777" w:rsidR="00F321E2" w:rsidRDefault="00F321E2" w:rsidP="00542630">
      <w:pPr>
        <w:spacing w:after="0" w:line="240" w:lineRule="auto"/>
        <w:rPr>
          <w:rFonts w:ascii="Times New Roman" w:hAnsi="Times New Roman" w:cs="Times New Roman"/>
        </w:rPr>
      </w:pPr>
    </w:p>
    <w:p w14:paraId="7F120C32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</w:p>
    <w:p w14:paraId="726AE8D3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</w:p>
    <w:p w14:paraId="0A72E0DD" w14:textId="77777777" w:rsidR="00283A8F" w:rsidRDefault="00283A8F" w:rsidP="0054263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DEE14F2" wp14:editId="01A648F5">
            <wp:extent cx="3065069" cy="2052526"/>
            <wp:effectExtent l="0" t="0" r="2540" b="5080"/>
            <wp:docPr id="86" name="Picture 86" descr="https://i.pinimg.com/originals/cb/46/0f/cb460fe7544ccaa8f34b478aa5bfba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i.pinimg.com/originals/cb/46/0f/cb460fe7544ccaa8f34b478aa5bfba41.jpg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36" cy="206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93BA6" w14:textId="77777777" w:rsidR="00283A8F" w:rsidRPr="00323AA6" w:rsidRDefault="00283A8F" w:rsidP="00323A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23AA6">
        <w:rPr>
          <w:rFonts w:ascii="Times New Roman" w:hAnsi="Times New Roman" w:cs="Times New Roman"/>
        </w:rPr>
        <w:t>Brass, propeller dia. 80 mm.</w:t>
      </w:r>
    </w:p>
    <w:p w14:paraId="6CE24670" w14:textId="77777777" w:rsidR="00F321E2" w:rsidRDefault="00F321E2" w:rsidP="00F321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and Casting, die casting, investment casting, continuous casting, rolling, forging, extrusion, wire drawing, piercing-blanking, bending, deep drawing, powder metallurgy, metal cutting (chip removal processes), AWJC, EDM, wire EDM, Laser cutting, FDM, SLA, SLS, DMLS)</w:t>
      </w:r>
    </w:p>
    <w:p w14:paraId="2BF7816F" w14:textId="77777777" w:rsidR="007B4558" w:rsidRDefault="007B4558" w:rsidP="00F321E2">
      <w:pPr>
        <w:spacing w:after="0" w:line="240" w:lineRule="auto"/>
        <w:rPr>
          <w:rFonts w:ascii="Times New Roman" w:hAnsi="Times New Roman" w:cs="Times New Roman"/>
        </w:rPr>
      </w:pPr>
    </w:p>
    <w:p w14:paraId="71FFC1B9" w14:textId="77777777" w:rsidR="007B4558" w:rsidRDefault="007B4558" w:rsidP="00F321E2">
      <w:pPr>
        <w:spacing w:after="0" w:line="240" w:lineRule="auto"/>
        <w:rPr>
          <w:rFonts w:ascii="Times New Roman" w:hAnsi="Times New Roman" w:cs="Times New Roman"/>
        </w:rPr>
      </w:pPr>
    </w:p>
    <w:p w14:paraId="3FB52FB2" w14:textId="77777777" w:rsidR="00F321E2" w:rsidRDefault="00F321E2" w:rsidP="00542630">
      <w:pPr>
        <w:spacing w:after="0" w:line="240" w:lineRule="auto"/>
        <w:rPr>
          <w:rFonts w:ascii="Times New Roman" w:hAnsi="Times New Roman" w:cs="Times New Roman"/>
        </w:rPr>
      </w:pPr>
    </w:p>
    <w:p w14:paraId="4A214FB7" w14:textId="77777777" w:rsidR="007F75FF" w:rsidRPr="003B4406" w:rsidRDefault="007F75FF" w:rsidP="007B4558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E359BD" wp14:editId="74EC4252">
            <wp:extent cx="2843391" cy="1382573"/>
            <wp:effectExtent l="0" t="0" r="0" b="8255"/>
            <wp:docPr id="772686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48" r="51621" b="80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784" cy="1382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BFB1D" w14:textId="7DC37935" w:rsidR="007F75FF" w:rsidRPr="007F75FF" w:rsidRDefault="007F75FF" w:rsidP="007B4558">
      <w:pPr>
        <w:pStyle w:val="Heading2"/>
        <w:numPr>
          <w:ilvl w:val="0"/>
          <w:numId w:val="1"/>
        </w:numPr>
        <w:ind w:left="63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CNC Machining – Aluminum 6061-T6 Housing</w:t>
      </w:r>
    </w:p>
    <w:p w14:paraId="3DA46ECF" w14:textId="29673BFF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406">
        <w:rPr>
          <w:rFonts w:ascii="Times New Roman" w:hAnsi="Times New Roman" w:cs="Times New Roman"/>
          <w:sz w:val="24"/>
          <w:szCs w:val="24"/>
        </w:rPr>
        <w:t>• Tool: 3-flute carbide end mill, Ø10 mm</w:t>
      </w:r>
      <w:r w:rsidRPr="003B4406">
        <w:rPr>
          <w:rFonts w:ascii="Times New Roman" w:hAnsi="Times New Roman" w:cs="Times New Roman"/>
          <w:sz w:val="24"/>
          <w:szCs w:val="24"/>
        </w:rPr>
        <w:br/>
        <w:t>• Cutting speed: ~250 m/min</w:t>
      </w:r>
      <w:r w:rsidRPr="003B4406">
        <w:rPr>
          <w:rFonts w:ascii="Times New Roman" w:hAnsi="Times New Roman" w:cs="Times New Roman"/>
          <w:sz w:val="24"/>
          <w:szCs w:val="24"/>
        </w:rPr>
        <w:br/>
        <w:t>• Feed per tooth: 0.06 mm/tooth</w:t>
      </w:r>
      <w:r w:rsidRPr="003B4406">
        <w:rPr>
          <w:rFonts w:ascii="Times New Roman" w:hAnsi="Times New Roman" w:cs="Times New Roman"/>
          <w:sz w:val="24"/>
          <w:szCs w:val="24"/>
        </w:rPr>
        <w:br/>
        <w:t>• Coolant: Flood (water-soluble)</w:t>
      </w:r>
      <w:r w:rsidRPr="003B4406">
        <w:rPr>
          <w:rFonts w:ascii="Times New Roman" w:hAnsi="Times New Roman" w:cs="Times New Roman"/>
          <w:sz w:val="24"/>
          <w:szCs w:val="24"/>
        </w:rPr>
        <w:br/>
        <w:t xml:space="preserve">• Ra surface finish (flat): 0.8–1.6 </w:t>
      </w:r>
      <w:proofErr w:type="spellStart"/>
      <w:r w:rsidRPr="003B4406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3B4406">
        <w:rPr>
          <w:rFonts w:ascii="Times New Roman" w:hAnsi="Times New Roman" w:cs="Times New Roman"/>
          <w:sz w:val="24"/>
          <w:szCs w:val="24"/>
        </w:rPr>
        <w:t xml:space="preserve"> (typical)</w:t>
      </w: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683BDD47" w14:textId="77777777" w:rsidR="007F75FF" w:rsidRDefault="007F75FF" w:rsidP="007B4558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6BB8D9" wp14:editId="06B6AF61">
            <wp:extent cx="2604752" cy="1228445"/>
            <wp:effectExtent l="0" t="0" r="5715" b="0"/>
            <wp:docPr id="1082594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18" t="1377" r="24349" b="8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122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4E414" w14:textId="4AB089C7" w:rsidR="007F75FF" w:rsidRPr="007F75FF" w:rsidRDefault="007F75FF" w:rsidP="007B4558">
      <w:pPr>
        <w:pStyle w:val="Heading2"/>
        <w:numPr>
          <w:ilvl w:val="0"/>
          <w:numId w:val="1"/>
        </w:numPr>
        <w:ind w:left="144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Sheet Metal Stamping – Galvanized Steel Bracket</w:t>
      </w:r>
    </w:p>
    <w:p w14:paraId="384D341C" w14:textId="7E0F0BB6" w:rsidR="007B4558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Sheet thickness: 1.0–1.5 mm</w:t>
      </w:r>
      <w:r w:rsidRPr="003B4406">
        <w:rPr>
          <w:rFonts w:ascii="Times New Roman" w:hAnsi="Times New Roman" w:cs="Times New Roman"/>
          <w:sz w:val="24"/>
          <w:szCs w:val="24"/>
        </w:rPr>
        <w:br/>
        <w:t xml:space="preserve">• Press force: 300–500 kN </w:t>
      </w:r>
      <w:r w:rsidR="002F6624">
        <w:rPr>
          <w:rFonts w:ascii="Times New Roman" w:hAnsi="Times New Roman" w:cs="Times New Roman"/>
          <w:sz w:val="24"/>
          <w:szCs w:val="24"/>
        </w:rPr>
        <w:t xml:space="preserve"> </w:t>
      </w:r>
      <w:r w:rsidRPr="003B4406">
        <w:rPr>
          <w:rFonts w:ascii="Times New Roman" w:hAnsi="Times New Roman" w:cs="Times New Roman"/>
          <w:sz w:val="24"/>
          <w:szCs w:val="24"/>
        </w:rPr>
        <w:br/>
        <w:t xml:space="preserve">• Operations: Blanking + Piercing + </w:t>
      </w:r>
      <w:r w:rsidR="002F6624" w:rsidRPr="003B4406">
        <w:rPr>
          <w:rFonts w:ascii="Times New Roman" w:hAnsi="Times New Roman" w:cs="Times New Roman"/>
          <w:sz w:val="24"/>
          <w:szCs w:val="24"/>
        </w:rPr>
        <w:t>Flanging</w:t>
      </w:r>
      <w:r w:rsidR="002F6624">
        <w:rPr>
          <w:rFonts w:ascii="Times New Roman" w:hAnsi="Times New Roman" w:cs="Times New Roman"/>
          <w:sz w:val="24"/>
          <w:szCs w:val="24"/>
        </w:rPr>
        <w:t xml:space="preserve"> + </w:t>
      </w:r>
      <w:r w:rsidR="002F6624" w:rsidRPr="003B4406">
        <w:rPr>
          <w:rFonts w:ascii="Times New Roman" w:hAnsi="Times New Roman" w:cs="Times New Roman"/>
          <w:sz w:val="24"/>
          <w:szCs w:val="24"/>
        </w:rPr>
        <w:t>Coating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3B4406">
        <w:rPr>
          <w:rFonts w:ascii="Times New Roman" w:hAnsi="Times New Roman" w:cs="Times New Roman"/>
          <w:sz w:val="24"/>
          <w:szCs w:val="24"/>
        </w:rPr>
        <w:t>H</w:t>
      </w:r>
      <w:r w:rsidR="002F6624">
        <w:rPr>
          <w:rFonts w:ascii="Times New Roman" w:hAnsi="Times New Roman" w:cs="Times New Roman"/>
          <w:sz w:val="24"/>
          <w:szCs w:val="24"/>
        </w:rPr>
        <w:t>o</w:t>
      </w:r>
      <w:r w:rsidRPr="003B4406">
        <w:rPr>
          <w:rFonts w:ascii="Times New Roman" w:hAnsi="Times New Roman" w:cs="Times New Roman"/>
          <w:sz w:val="24"/>
          <w:szCs w:val="24"/>
        </w:rPr>
        <w:t>t-dip zinc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7D0AB1A" w14:textId="07508D66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3B40CC74" w14:textId="77777777" w:rsidR="007F75FF" w:rsidRDefault="007F75FF" w:rsidP="007B4558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DEB7B5" wp14:editId="38F978A1">
            <wp:extent cx="3060939" cy="1272845"/>
            <wp:effectExtent l="0" t="0" r="6350" b="3810"/>
            <wp:docPr id="1526853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48" t="25954" r="51503" b="57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127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046F9" w14:textId="79A30685" w:rsidR="007F75FF" w:rsidRPr="007F75FF" w:rsidRDefault="007F75FF" w:rsidP="007B4558">
      <w:pPr>
        <w:pStyle w:val="Heading2"/>
        <w:numPr>
          <w:ilvl w:val="0"/>
          <w:numId w:val="1"/>
        </w:numPr>
        <w:ind w:left="990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Injection Molding – Polypropylene (PP) Handle</w:t>
      </w:r>
    </w:p>
    <w:p w14:paraId="3D530AC5" w14:textId="47852B49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Melt temperature: 200–230 °C</w:t>
      </w:r>
      <w:r w:rsidRPr="003B4406">
        <w:rPr>
          <w:rFonts w:ascii="Times New Roman" w:hAnsi="Times New Roman" w:cs="Times New Roman"/>
          <w:sz w:val="24"/>
          <w:szCs w:val="24"/>
        </w:rPr>
        <w:br/>
        <w:t>• Mold temperature: 40–70 °C</w:t>
      </w:r>
      <w:r w:rsidRPr="003B4406">
        <w:rPr>
          <w:rFonts w:ascii="Times New Roman" w:hAnsi="Times New Roman" w:cs="Times New Roman"/>
          <w:sz w:val="24"/>
          <w:szCs w:val="24"/>
        </w:rPr>
        <w:br/>
        <w:t>• Injection pressure: 600–1000 bar (part- and gate-dependent)</w:t>
      </w:r>
      <w:r w:rsidRPr="003B440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406">
        <w:rPr>
          <w:rFonts w:ascii="Times New Roman" w:hAnsi="Times New Roman" w:cs="Times New Roman"/>
          <w:sz w:val="24"/>
          <w:szCs w:val="24"/>
        </w:rPr>
        <w:br/>
      </w:r>
      <w:r w:rsidRPr="003B4406">
        <w:rPr>
          <w:rFonts w:ascii="Times New Roman" w:hAnsi="Times New Roman" w:cs="Times New Roman"/>
          <w:sz w:val="24"/>
          <w:szCs w:val="24"/>
        </w:rPr>
        <w:lastRenderedPageBreak/>
        <w:br/>
      </w:r>
    </w:p>
    <w:p w14:paraId="35D0EDA0" w14:textId="77777777" w:rsidR="007F75FF" w:rsidRPr="003B4406" w:rsidRDefault="007F75FF" w:rsidP="007B4558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2FEA87" wp14:editId="4EE276F1">
            <wp:extent cx="2907030" cy="1382573"/>
            <wp:effectExtent l="0" t="0" r="7620" b="8255"/>
            <wp:docPr id="1698223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64" t="24718" r="21528" b="57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792" cy="138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38E699" w14:textId="731DFD7E" w:rsidR="007F75FF" w:rsidRPr="007F75FF" w:rsidRDefault="007F75FF" w:rsidP="007B4558">
      <w:pPr>
        <w:pStyle w:val="Heading2"/>
        <w:numPr>
          <w:ilvl w:val="0"/>
          <w:numId w:val="1"/>
        </w:numPr>
        <w:ind w:left="99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Sand Casting – Gray Iron (ASTM A48 Class 30)</w:t>
      </w:r>
    </w:p>
    <w:p w14:paraId="4E60CD1A" w14:textId="1B88D2FA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Melt/pour temperature: ~1350 °C</w:t>
      </w:r>
      <w:r w:rsidRPr="003B4406">
        <w:rPr>
          <w:rFonts w:ascii="Times New Roman" w:hAnsi="Times New Roman" w:cs="Times New Roman"/>
          <w:sz w:val="24"/>
          <w:szCs w:val="24"/>
        </w:rPr>
        <w:br/>
        <w:t>• Mold: Green sand;</w:t>
      </w:r>
      <w:r w:rsidR="002F6624">
        <w:rPr>
          <w:rFonts w:ascii="Times New Roman" w:hAnsi="Times New Roman" w:cs="Times New Roman"/>
          <w:sz w:val="24"/>
          <w:szCs w:val="24"/>
        </w:rPr>
        <w:t xml:space="preserve"> </w:t>
      </w:r>
      <w:r w:rsidRPr="003B4406">
        <w:rPr>
          <w:rFonts w:ascii="Times New Roman" w:hAnsi="Times New Roman" w:cs="Times New Roman"/>
          <w:sz w:val="24"/>
          <w:szCs w:val="24"/>
        </w:rPr>
        <w:br/>
      </w:r>
      <w:r w:rsidR="002F66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A93330" w14:textId="77777777" w:rsidR="007F75FF" w:rsidRPr="003B4406" w:rsidRDefault="007F75FF" w:rsidP="007B4558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04BF5C" wp14:editId="0A7C59CC">
            <wp:extent cx="3099178" cy="1280160"/>
            <wp:effectExtent l="0" t="0" r="6350" b="0"/>
            <wp:docPr id="1752170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48" t="49259" r="52678" b="35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816" cy="1280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1DA2FC" w14:textId="68182386" w:rsidR="007F75FF" w:rsidRPr="007F75FF" w:rsidRDefault="007F75FF" w:rsidP="007B4558">
      <w:pPr>
        <w:pStyle w:val="Heading2"/>
        <w:numPr>
          <w:ilvl w:val="0"/>
          <w:numId w:val="1"/>
        </w:numPr>
        <w:ind w:left="27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Extrusion – Aluminum 6063-T5 Spacer</w:t>
      </w:r>
    </w:p>
    <w:p w14:paraId="71944022" w14:textId="3777500C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Billet temperature: ~480–520 °C</w:t>
      </w:r>
      <w:r w:rsidRPr="003B4406">
        <w:rPr>
          <w:rFonts w:ascii="Times New Roman" w:hAnsi="Times New Roman" w:cs="Times New Roman"/>
          <w:sz w:val="24"/>
          <w:szCs w:val="24"/>
        </w:rPr>
        <w:br/>
        <w:t>• Ram speed: 1–5 mm/s (profile-dependent)</w:t>
      </w:r>
      <w:r w:rsidRPr="003B4406">
        <w:rPr>
          <w:rFonts w:ascii="Times New Roman" w:hAnsi="Times New Roman" w:cs="Times New Roman"/>
          <w:sz w:val="24"/>
          <w:szCs w:val="24"/>
        </w:rPr>
        <w:br/>
        <w:t>• Quench: Air or water spray; artificial age to T5</w:t>
      </w:r>
      <w:r w:rsidRPr="003B4406">
        <w:rPr>
          <w:rFonts w:ascii="Times New Roman" w:hAnsi="Times New Roman" w:cs="Times New Roman"/>
          <w:sz w:val="24"/>
          <w:szCs w:val="24"/>
        </w:rPr>
        <w:br/>
        <w:t>• Finish: Anodize-ready surface</w:t>
      </w: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5F6D4718" w14:textId="77777777" w:rsidR="007F75FF" w:rsidRPr="003B4406" w:rsidRDefault="007F75FF" w:rsidP="007B4558">
      <w:pPr>
        <w:pStyle w:val="NormalWeb"/>
      </w:pPr>
      <w:r w:rsidRPr="003B4406">
        <w:rPr>
          <w:noProof/>
        </w:rPr>
        <w:drawing>
          <wp:inline distT="0" distB="0" distL="0" distR="0" wp14:anchorId="1722A284" wp14:editId="43D9E290">
            <wp:extent cx="3346241" cy="1250900"/>
            <wp:effectExtent l="0" t="0" r="6985" b="6985"/>
            <wp:docPr id="18643255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48" t="72656" r="50521" b="11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704" cy="1251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D4F89" w14:textId="52536786" w:rsidR="007F75FF" w:rsidRPr="007F75FF" w:rsidRDefault="007F75FF" w:rsidP="007B4558">
      <w:pPr>
        <w:pStyle w:val="Heading2"/>
        <w:numPr>
          <w:ilvl w:val="0"/>
          <w:numId w:val="1"/>
        </w:numPr>
        <w:ind w:left="18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Laser Cutting – Gray Iron (ASTM A48 Class 30)</w:t>
      </w:r>
    </w:p>
    <w:p w14:paraId="21A0BB10" w14:textId="78998E06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Fiber laser, N</w:t>
      </w:r>
      <w:r w:rsidRPr="002F662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B4406">
        <w:rPr>
          <w:rFonts w:ascii="Times New Roman" w:hAnsi="Times New Roman" w:cs="Times New Roman"/>
          <w:sz w:val="24"/>
          <w:szCs w:val="24"/>
        </w:rPr>
        <w:t xml:space="preserve"> assist gas for oxide-free edges</w:t>
      </w:r>
      <w:r w:rsidRPr="003B4406">
        <w:rPr>
          <w:rFonts w:ascii="Times New Roman" w:hAnsi="Times New Roman" w:cs="Times New Roman"/>
          <w:sz w:val="24"/>
          <w:szCs w:val="24"/>
        </w:rPr>
        <w:br/>
        <w:t>• Sheet thickness: 2–4 mm</w:t>
      </w:r>
      <w:r w:rsidRPr="003B4406">
        <w:rPr>
          <w:rFonts w:ascii="Times New Roman" w:hAnsi="Times New Roman" w:cs="Times New Roman"/>
          <w:sz w:val="24"/>
          <w:szCs w:val="24"/>
        </w:rPr>
        <w:br/>
        <w:t>• Kerf: ~0.1–0.2 mm</w:t>
      </w: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2E3517E0" w14:textId="77777777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45E1B5A8" w14:textId="77777777" w:rsidR="007F75FF" w:rsidRPr="003B4406" w:rsidRDefault="007F75FF" w:rsidP="007B4558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AEFAD8" wp14:editId="20813240">
            <wp:extent cx="3464501" cy="1294790"/>
            <wp:effectExtent l="0" t="0" r="3175" b="635"/>
            <wp:docPr id="1042989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60" t="72034" r="21528" b="12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576" cy="1295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02BA3B" w14:textId="53BD2F5A" w:rsidR="007F75FF" w:rsidRPr="007F75FF" w:rsidRDefault="007F75FF" w:rsidP="007B4558">
      <w:pPr>
        <w:pStyle w:val="Heading2"/>
        <w:numPr>
          <w:ilvl w:val="0"/>
          <w:numId w:val="1"/>
        </w:numPr>
        <w:ind w:left="9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Plastic Welding (Ultrasonic) – ABS/PC</w:t>
      </w:r>
    </w:p>
    <w:p w14:paraId="30E4D5DD" w14:textId="77777777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Frequency: 20–40 kHz (typical)</w:t>
      </w:r>
      <w:r w:rsidRPr="003B4406">
        <w:rPr>
          <w:rFonts w:ascii="Times New Roman" w:hAnsi="Times New Roman" w:cs="Times New Roman"/>
          <w:sz w:val="24"/>
          <w:szCs w:val="24"/>
        </w:rPr>
        <w:br/>
        <w:t>• Amplitude: ~60–80% of machine scale</w:t>
      </w:r>
      <w:r w:rsidRPr="003B4406">
        <w:rPr>
          <w:rFonts w:ascii="Times New Roman" w:hAnsi="Times New Roman" w:cs="Times New Roman"/>
          <w:sz w:val="24"/>
          <w:szCs w:val="24"/>
        </w:rPr>
        <w:br/>
        <w:t>• Weld time: ~1.5–2.5 s; Hold: ~3–5 s</w:t>
      </w:r>
      <w:r w:rsidRPr="003B4406">
        <w:rPr>
          <w:rFonts w:ascii="Times New Roman" w:hAnsi="Times New Roman" w:cs="Times New Roman"/>
          <w:sz w:val="24"/>
          <w:szCs w:val="24"/>
        </w:rPr>
        <w:br/>
        <w:t>• Downforce: ~1.5–2.5 bar</w:t>
      </w: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55ED560D" w14:textId="77777777" w:rsidR="007F75FF" w:rsidRPr="003B4406" w:rsidRDefault="007F75FF" w:rsidP="007B4558">
      <w:pPr>
        <w:pStyle w:val="NormalWeb"/>
      </w:pPr>
      <w:r w:rsidRPr="003B4406">
        <w:rPr>
          <w:noProof/>
        </w:rPr>
        <w:drawing>
          <wp:inline distT="0" distB="0" distL="0" distR="0" wp14:anchorId="2CF7C5C6" wp14:editId="72C6AF2D">
            <wp:extent cx="1261698" cy="1250899"/>
            <wp:effectExtent l="0" t="0" r="0" b="6985"/>
            <wp:docPr id="4666168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24" t="3646" r="19270" b="35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872" cy="1251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0B179A" w14:textId="1A751921" w:rsidR="007F75FF" w:rsidRPr="007F75FF" w:rsidRDefault="007F75FF" w:rsidP="007B4558">
      <w:pPr>
        <w:pStyle w:val="Heading2"/>
        <w:numPr>
          <w:ilvl w:val="0"/>
          <w:numId w:val="1"/>
        </w:numPr>
        <w:ind w:left="9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Powder Metallurgy – Fe-Cu Bushing</w:t>
      </w:r>
    </w:p>
    <w:p w14:paraId="5F9820E9" w14:textId="77777777" w:rsidR="007F75FF" w:rsidRPr="003B4406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Compaction pressure: ~400–800 MPa</w:t>
      </w:r>
      <w:r w:rsidRPr="003B4406">
        <w:rPr>
          <w:rFonts w:ascii="Times New Roman" w:hAnsi="Times New Roman" w:cs="Times New Roman"/>
          <w:sz w:val="24"/>
          <w:szCs w:val="24"/>
        </w:rPr>
        <w:br/>
        <w:t>• Sintering: ~1120 °C protective atmosphere</w:t>
      </w:r>
      <w:r w:rsidRPr="003B4406">
        <w:rPr>
          <w:rFonts w:ascii="Times New Roman" w:hAnsi="Times New Roman" w:cs="Times New Roman"/>
          <w:sz w:val="24"/>
          <w:szCs w:val="24"/>
        </w:rPr>
        <w:br/>
        <w:t>• Optional: Sinter-forge to raise density and strength</w:t>
      </w: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52ED2056" w14:textId="54BBC44D" w:rsidR="007F75FF" w:rsidRPr="003B4406" w:rsidRDefault="007F75FF" w:rsidP="007B4558">
      <w:pPr>
        <w:rPr>
          <w:rFonts w:ascii="Times New Roman" w:eastAsia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br/>
      </w:r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F6D086" wp14:editId="0ABCF75E">
            <wp:extent cx="1855721" cy="1170432"/>
            <wp:effectExtent l="0" t="0" r="0" b="0"/>
            <wp:docPr id="6805216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70" t="5208" r="12847" b="46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232" cy="1170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E5FED" w14:textId="2840B906" w:rsidR="007F75FF" w:rsidRPr="007F75FF" w:rsidRDefault="007F75FF" w:rsidP="007B4558">
      <w:pPr>
        <w:pStyle w:val="Heading2"/>
        <w:numPr>
          <w:ilvl w:val="0"/>
          <w:numId w:val="1"/>
        </w:numPr>
        <w:ind w:left="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Additive Manufacturing (SLS) – PA12 Gear</w:t>
      </w:r>
    </w:p>
    <w:p w14:paraId="6571B7DD" w14:textId="22F0B183" w:rsidR="007F75FF" w:rsidRPr="007F75FF" w:rsidRDefault="007F75FF" w:rsidP="007F75FF">
      <w:pPr>
        <w:rPr>
          <w:rFonts w:ascii="Times New Roman" w:hAnsi="Times New Roman" w:cs="Times New Roman"/>
          <w:sz w:val="24"/>
          <w:szCs w:val="24"/>
        </w:rPr>
      </w:pPr>
      <w:r w:rsidRPr="003B4406">
        <w:rPr>
          <w:rFonts w:ascii="Times New Roman" w:hAnsi="Times New Roman" w:cs="Times New Roman"/>
          <w:sz w:val="24"/>
          <w:szCs w:val="24"/>
        </w:rPr>
        <w:t>• Layer thickness: 0.1–0.12 mm (typical)</w:t>
      </w:r>
      <w:r w:rsidRPr="003B4406">
        <w:rPr>
          <w:rFonts w:ascii="Times New Roman" w:hAnsi="Times New Roman" w:cs="Times New Roman"/>
          <w:sz w:val="24"/>
          <w:szCs w:val="24"/>
        </w:rPr>
        <w:br/>
        <w:t>• Build temperature: ~170–180 °C (PA12 window)</w:t>
      </w:r>
      <w:r w:rsidRPr="003B4406">
        <w:rPr>
          <w:rFonts w:ascii="Times New Roman" w:hAnsi="Times New Roman" w:cs="Times New Roman"/>
          <w:sz w:val="24"/>
          <w:szCs w:val="24"/>
        </w:rPr>
        <w:br/>
        <w:t>• Post-process: Bead blast; optional dye or vapor smooth</w:t>
      </w:r>
      <w:r w:rsidRPr="003B4406">
        <w:rPr>
          <w:rFonts w:ascii="Times New Roman" w:hAnsi="Times New Roman" w:cs="Times New Roman"/>
          <w:sz w:val="24"/>
          <w:szCs w:val="24"/>
        </w:rPr>
        <w:br/>
      </w:r>
    </w:p>
    <w:p w14:paraId="56A77BE4" w14:textId="53A7ED41" w:rsidR="007F75FF" w:rsidRPr="007F75FF" w:rsidRDefault="007F75FF" w:rsidP="007F75FF">
      <w:pPr>
        <w:pStyle w:val="Heading2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7F75F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lastRenderedPageBreak/>
        <w:t>Closed-Die Forging – AISI 1045 Steel Link</w:t>
      </w:r>
    </w:p>
    <w:p w14:paraId="7248B52A" w14:textId="77777777" w:rsidR="007F75FF" w:rsidRPr="009A23F4" w:rsidRDefault="007F75FF" w:rsidP="007B4558">
      <w:r w:rsidRPr="003B44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877AD0" wp14:editId="3966BE38">
            <wp:extent cx="1645467" cy="1185062"/>
            <wp:effectExtent l="0" t="0" r="0" b="0"/>
            <wp:docPr id="40610909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08" t="5035" r="13715" b="45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185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D79AA" w14:textId="3EA42319" w:rsidR="007F75FF" w:rsidRPr="00542630" w:rsidRDefault="007F75FF" w:rsidP="007F75FF">
      <w:pPr>
        <w:spacing w:after="0" w:line="240" w:lineRule="auto"/>
        <w:rPr>
          <w:rFonts w:ascii="Times New Roman" w:hAnsi="Times New Roman" w:cs="Times New Roman"/>
        </w:rPr>
      </w:pPr>
      <w:r w:rsidRPr="003B4406">
        <w:rPr>
          <w:rFonts w:ascii="Times New Roman" w:hAnsi="Times New Roman" w:cs="Times New Roman"/>
          <w:sz w:val="24"/>
          <w:szCs w:val="24"/>
        </w:rPr>
        <w:t>• Heating: 850–1250 °C</w:t>
      </w:r>
      <w:r w:rsidRPr="003B4406">
        <w:rPr>
          <w:rFonts w:ascii="Times New Roman" w:hAnsi="Times New Roman" w:cs="Times New Roman"/>
          <w:sz w:val="24"/>
          <w:szCs w:val="24"/>
        </w:rPr>
        <w:br/>
        <w:t>• Press/hammer forging; normalize or quench &amp; temper as required</w:t>
      </w:r>
      <w:r w:rsidRPr="003B4406">
        <w:rPr>
          <w:rFonts w:ascii="Times New Roman" w:hAnsi="Times New Roman" w:cs="Times New Roman"/>
          <w:sz w:val="24"/>
          <w:szCs w:val="24"/>
        </w:rPr>
        <w:br/>
        <w:t>• Scale removal &amp; machining of flash</w:t>
      </w:r>
    </w:p>
    <w:sectPr w:rsidR="007F75FF" w:rsidRPr="005426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920EEF"/>
    <w:multiLevelType w:val="hybridMultilevel"/>
    <w:tmpl w:val="DB5A9C8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456DE"/>
    <w:multiLevelType w:val="hybridMultilevel"/>
    <w:tmpl w:val="0A8A971A"/>
    <w:lvl w:ilvl="0" w:tplc="39CA645E">
      <w:start w:val="1"/>
      <w:numFmt w:val="decimal"/>
      <w:lvlText w:val="%1)"/>
      <w:lvlJc w:val="left"/>
      <w:pPr>
        <w:ind w:left="243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6125958">
    <w:abstractNumId w:val="1"/>
  </w:num>
  <w:num w:numId="2" w16cid:durableId="20400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jYzNjcyNTMwNDNX0lEKTi0uzszPAykwrgUAjiyX8iwAAAA="/>
  </w:docVars>
  <w:rsids>
    <w:rsidRoot w:val="000769EA"/>
    <w:rsid w:val="00002F43"/>
    <w:rsid w:val="00010871"/>
    <w:rsid w:val="000421BA"/>
    <w:rsid w:val="000769EA"/>
    <w:rsid w:val="00085521"/>
    <w:rsid w:val="00090628"/>
    <w:rsid w:val="00094990"/>
    <w:rsid w:val="000D63F1"/>
    <w:rsid w:val="000F3CD8"/>
    <w:rsid w:val="00140500"/>
    <w:rsid w:val="001727CF"/>
    <w:rsid w:val="0017757A"/>
    <w:rsid w:val="002212DC"/>
    <w:rsid w:val="00241A0D"/>
    <w:rsid w:val="00283A8F"/>
    <w:rsid w:val="002D5AE1"/>
    <w:rsid w:val="002F6624"/>
    <w:rsid w:val="0031044D"/>
    <w:rsid w:val="00323AA6"/>
    <w:rsid w:val="00357687"/>
    <w:rsid w:val="003727E4"/>
    <w:rsid w:val="00382772"/>
    <w:rsid w:val="00390E5B"/>
    <w:rsid w:val="003C7BDE"/>
    <w:rsid w:val="003F30F7"/>
    <w:rsid w:val="0041624A"/>
    <w:rsid w:val="00453535"/>
    <w:rsid w:val="004660C2"/>
    <w:rsid w:val="00542630"/>
    <w:rsid w:val="005454FC"/>
    <w:rsid w:val="00557AFF"/>
    <w:rsid w:val="00580B5C"/>
    <w:rsid w:val="005D2495"/>
    <w:rsid w:val="005E6C61"/>
    <w:rsid w:val="006162F7"/>
    <w:rsid w:val="00704DF2"/>
    <w:rsid w:val="00717C01"/>
    <w:rsid w:val="00751C2F"/>
    <w:rsid w:val="007A7F5E"/>
    <w:rsid w:val="007B4558"/>
    <w:rsid w:val="007F75FF"/>
    <w:rsid w:val="00823DAF"/>
    <w:rsid w:val="00893D29"/>
    <w:rsid w:val="008C6BA5"/>
    <w:rsid w:val="008C6D82"/>
    <w:rsid w:val="008D1A03"/>
    <w:rsid w:val="008D3D93"/>
    <w:rsid w:val="009032E3"/>
    <w:rsid w:val="00945083"/>
    <w:rsid w:val="009C7363"/>
    <w:rsid w:val="009F531E"/>
    <w:rsid w:val="00A4760E"/>
    <w:rsid w:val="00A57F1D"/>
    <w:rsid w:val="00A81BF5"/>
    <w:rsid w:val="00AE4549"/>
    <w:rsid w:val="00C315A6"/>
    <w:rsid w:val="00C37CCE"/>
    <w:rsid w:val="00C66408"/>
    <w:rsid w:val="00CE5DB0"/>
    <w:rsid w:val="00CF7666"/>
    <w:rsid w:val="00D364BD"/>
    <w:rsid w:val="00DF476D"/>
    <w:rsid w:val="00EB1175"/>
    <w:rsid w:val="00F05F1E"/>
    <w:rsid w:val="00F321E2"/>
    <w:rsid w:val="00F357D5"/>
    <w:rsid w:val="00F37990"/>
    <w:rsid w:val="00F53467"/>
    <w:rsid w:val="00F81376"/>
    <w:rsid w:val="00FB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01958"/>
  <w15:docId w15:val="{48B19E5E-7B59-4EC5-9BCD-EDB06783F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5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69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9EA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54263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F75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NormalWeb">
    <w:name w:val="Normal (Web)"/>
    <w:basedOn w:val="Normal"/>
    <w:uiPriority w:val="99"/>
    <w:semiHidden/>
    <w:unhideWhenUsed/>
    <w:rsid w:val="007F7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38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76441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1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451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75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452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2677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68203">
                                          <w:marLeft w:val="0"/>
                                          <w:marRight w:val="0"/>
                                          <w:marTop w:val="9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804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8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103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392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1916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74598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4170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5226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43200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bing.com/images/search?view=detailV2&amp;ccid=cl53DTQP&amp;id=30875A7A209DCCBB79B738439DDB693C4D296F1F&amp;thid=OIP.cl53DTQPAGA7q8kKx7xqjQHaDw&amp;mediaurl=http://www.solidcam.com/fileadmin/user_upload/images/iMachining/iMachining_3D/iMach_3D_Prismatic_Parts/Finish_by_Pocket_Recognition.jpg&amp;exph=557&amp;expw=1100&amp;q=prismatic+parts&amp;simid=607991782511873559&amp;ck=EA5400CB75ACCA62C2595897642B9293&amp;selectedIndex=4&amp;FORM=IRPRST" TargetMode="External"/><Relationship Id="rId21" Type="http://schemas.openxmlformats.org/officeDocument/2006/relationships/image" Target="media/image10.jpeg"/><Relationship Id="rId42" Type="http://schemas.openxmlformats.org/officeDocument/2006/relationships/hyperlink" Target="https://www.google.com.tr/imgres?imgurl=https://www.visionqci.com/wp-content/uploads/2012/02/pumpgears21.jpg&amp;imgrefurl=https://www.visionqci.com/powder-metal-parts/gears/&amp;docid=S3ZDc4Lsszg40M&amp;tbnid=3tQGKFv38XVzfM:&amp;vet=10ahUKEwj82cqh9pvYAhUQblAKHdWABhkQMwiRAShhMGE..i&amp;w=470&amp;h=267&amp;bih=598&amp;biw=1342&amp;q=powder%20metal%20parts&amp;ved=0ahUKEwj82cqh9pvYAhUQblAKHdWABhkQMwiRAShhMGE&amp;iact=mrc&amp;uact=8" TargetMode="External"/><Relationship Id="rId63" Type="http://schemas.openxmlformats.org/officeDocument/2006/relationships/image" Target="media/image33.jpeg"/><Relationship Id="rId84" Type="http://schemas.openxmlformats.org/officeDocument/2006/relationships/image" Target="media/image49.jpeg"/><Relationship Id="rId16" Type="http://schemas.openxmlformats.org/officeDocument/2006/relationships/image" Target="media/image7.jpeg"/><Relationship Id="rId107" Type="http://schemas.openxmlformats.org/officeDocument/2006/relationships/image" Target="media/image67.jpeg"/><Relationship Id="rId11" Type="http://schemas.openxmlformats.org/officeDocument/2006/relationships/hyperlink" Target="https://www.bing.com/images/search?view=detailV2&amp;ccid=Zx455SoG&amp;id=3B898B8D0F957A3D7324E7700FA0E828CBBBC4ED&amp;thid=OIP.Zx455SoGYGs_femwdDYFQAHaHa&amp;mediaurl=http://www.castingspecialty.com/pic/big/825_0.jpg&amp;exph=500&amp;expw=500&amp;q=die+cast+parts&amp;simid=607987556259334622&amp;ck=6017686CF2B801845EEB0EB787E15D9D&amp;selectedIndex=32&amp;FORM=IRPRST" TargetMode="External"/><Relationship Id="rId32" Type="http://schemas.openxmlformats.org/officeDocument/2006/relationships/hyperlink" Target="https://www.google.com.tr/imgres?imgurl=http://1prototype.com/tooling/edm_work.jpg&amp;imgrefurl=http://1prototype.com/tooling.html&amp;docid=cObIh6pnFawGqM&amp;tbnid=tv8grcah7Fq9qM:&amp;vet=10ahUKEwiMpcnm85vYAhUOmbQKHU-WABYQMwhbKCswKw..i&amp;w=604&amp;h=453&amp;bih=598&amp;biw=1342&amp;q=edm%20die%20sinking%20parts&amp;ved=0ahUKEwiMpcnm85vYAhUOmbQKHU-WABYQMwhbKCswKw&amp;iact=mrc&amp;uact=8" TargetMode="External"/><Relationship Id="rId37" Type="http://schemas.openxmlformats.org/officeDocument/2006/relationships/image" Target="media/image19.jpeg"/><Relationship Id="rId53" Type="http://schemas.openxmlformats.org/officeDocument/2006/relationships/image" Target="media/image27.jpeg"/><Relationship Id="rId58" Type="http://schemas.openxmlformats.org/officeDocument/2006/relationships/hyperlink" Target="https://www.google.com.tr/imgres?imgurl=http://www.mesinc.net/wp-content/uploads/2013/11/Precision-Investment-Casting-Lost-Wax-Die-Casting.jpg&amp;imgrefurl=http://www.mesinc.net/investment-casting/&amp;docid=LnOJdk_VJpLPQM&amp;tbnid=ga3RuyOtUXQjzM:&amp;vet=10ahUKEwif1MiJ-ZvYAhVRalAKHSjvDxsQMwhRKBgwGA..i&amp;w=952&amp;h=630&amp;bih=598&amp;biw=1342&amp;q=investment%20casting&amp;ved=0ahUKEwif1MiJ-ZvYAhVRalAKHSjvDxsQMwhRKBgwGA&amp;iact=mrc&amp;uact=8" TargetMode="External"/><Relationship Id="rId74" Type="http://schemas.openxmlformats.org/officeDocument/2006/relationships/image" Target="media/image42.jpeg"/><Relationship Id="rId79" Type="http://schemas.openxmlformats.org/officeDocument/2006/relationships/image" Target="media/image45.jpeg"/><Relationship Id="rId102" Type="http://schemas.openxmlformats.org/officeDocument/2006/relationships/image" Target="media/image63.jpeg"/><Relationship Id="rId123" Type="http://schemas.openxmlformats.org/officeDocument/2006/relationships/image" Target="media/image80.jpeg"/><Relationship Id="rId128" Type="http://schemas.openxmlformats.org/officeDocument/2006/relationships/image" Target="media/image85.jpeg"/><Relationship Id="rId5" Type="http://schemas.openxmlformats.org/officeDocument/2006/relationships/hyperlink" Target="https://www.bing.com/images/search?view=detailV2&amp;ccid=%2bRBEQKTu&amp;id=56EB173D9CE75E9E58E477C4318A3150A03B55EE&amp;thid=OIP.-RBEQKTutJLBHgjXlkXBnQHaJs&amp;mediaurl=https://assets.catawiki.nl/assets/2017/12/27/c/1/d/c1d6aae0-eaee-11e7-8592-eddaedcbbb17.jpg&amp;exph=630&amp;expw=481&amp;q=manufactured+pieces&amp;simid=608005199957198296&amp;ck=2D18B998DB036376F384EFA6B0BCB492&amp;selectedIndex=27&amp;FORM=IRPRST" TargetMode="External"/><Relationship Id="rId90" Type="http://schemas.openxmlformats.org/officeDocument/2006/relationships/hyperlink" Target="https://www.bing.com/images/search?view=detailV2&amp;ccid=G7aMsMmQ&amp;id=F9072E757F623F18453C3F0271A0555272EEAB22&amp;thid=OIP.G7aMsMmQ35cP80lmdanJKgHaEf&amp;mediaurl=http://www.freeimageslive.com/galleries/workplace/tools/preview/spanners04090050.jpg&amp;exph=485&amp;expw=800&amp;q=forged+wrenches&amp;simid=608026192839771247&amp;selectedIndex=15" TargetMode="External"/><Relationship Id="rId95" Type="http://schemas.openxmlformats.org/officeDocument/2006/relationships/hyperlink" Target="https://www.bing.com/images/search?view=detailV2&amp;ccid=LZQcq9fb&amp;id=0B0C46F62D77498DB79F33B2AB6FBECB77A5D1F0&amp;thid=OIP.LZQcq9fbwhRjIfhtT9nQrgAAAA&amp;mediaurl=https://s-media-cache-ak0.pinimg.com/736x/67/5a/98/675a98f6618bdcafbf7299d49d4587c0--sheet-metal-metal-work.jpg&amp;exph=240&amp;expw=320&amp;q=sheet+metal+working+products&amp;simid=608017319474237131&amp;selectedIndex=321" TargetMode="External"/><Relationship Id="rId22" Type="http://schemas.openxmlformats.org/officeDocument/2006/relationships/hyperlink" Target="https://www.google.com.tr/imgres?imgurl=http://steeltube.co/wp-content/uploads/2013/12/PART_1351516725665.jpg&amp;imgrefurl=http://steeltube.co/centrifugal-casting-machine/&amp;docid=_JcK5OzMRwtctM&amp;tbnid=gsw8fgGWozEdFM:&amp;vet=10ahUKEwjfkL7M8ZvYAhWQmLQKHStUCxAQMwhWKCYwJg..i&amp;w=1280&amp;h=960&amp;bih=598&amp;biw=1342&amp;q=centrifugal%20castings&amp;ved=0ahUKEwjfkL7M8ZvYAhWQmLQKHStUCxAQMwhWKCYwJg&amp;iact=mrc&amp;uact=8" TargetMode="External"/><Relationship Id="rId27" Type="http://schemas.openxmlformats.org/officeDocument/2006/relationships/image" Target="media/image14.jpeg"/><Relationship Id="rId43" Type="http://schemas.openxmlformats.org/officeDocument/2006/relationships/image" Target="media/image22.jpeg"/><Relationship Id="rId48" Type="http://schemas.openxmlformats.org/officeDocument/2006/relationships/hyperlink" Target="https://dir.indiamart.com/impcat/forged-components.html" TargetMode="External"/><Relationship Id="rId64" Type="http://schemas.openxmlformats.org/officeDocument/2006/relationships/image" Target="media/image34.jpeg"/><Relationship Id="rId69" Type="http://schemas.openxmlformats.org/officeDocument/2006/relationships/image" Target="media/image38.jpeg"/><Relationship Id="rId113" Type="http://schemas.openxmlformats.org/officeDocument/2006/relationships/image" Target="media/image72.jpeg"/><Relationship Id="rId118" Type="http://schemas.openxmlformats.org/officeDocument/2006/relationships/image" Target="media/image75.jpeg"/><Relationship Id="rId134" Type="http://schemas.openxmlformats.org/officeDocument/2006/relationships/fontTable" Target="fontTable.xml"/><Relationship Id="rId80" Type="http://schemas.openxmlformats.org/officeDocument/2006/relationships/image" Target="media/image46.jpeg"/><Relationship Id="rId85" Type="http://schemas.openxmlformats.org/officeDocument/2006/relationships/image" Target="media/image50.jpeg"/><Relationship Id="rId12" Type="http://schemas.openxmlformats.org/officeDocument/2006/relationships/image" Target="media/image5.jpeg"/><Relationship Id="rId17" Type="http://schemas.openxmlformats.org/officeDocument/2006/relationships/hyperlink" Target="https://www.google.com.tr/imgres?imgurl=http://www.vulcansourcing.com/images/products/Casting/Sand-Casting/Sand_Cast_5.jpg&amp;imgrefurl=http://www.vulcansourcing.com/Sand-castings.html&amp;docid=hwHHif1yHFmgoM&amp;tbnid=ZqrKBOtt0kiUiM:&amp;vet=10ahUKEwi035Cr75vYAhVIaVAKHZX3Bu84ZBAzCE4oTDBM..i&amp;w=500&amp;h=400&amp;bih=598&amp;biw=1342&amp;q=sand%20castings&amp;ved=0ahUKEwi035Cr75vYAhVIaVAKHZX3Bu84ZBAzCE4oTDBM&amp;iact=mrc&amp;uact=8" TargetMode="External"/><Relationship Id="rId33" Type="http://schemas.openxmlformats.org/officeDocument/2006/relationships/image" Target="media/image17.jpeg"/><Relationship Id="rId38" Type="http://schemas.openxmlformats.org/officeDocument/2006/relationships/hyperlink" Target="https://www.google.com.tr/imgres?imgurl=http://www.mercatech.com/EDM%20Guides/EDM%20102%20-%20Toolmaker%20guide_files/image010.jpg&amp;imgrefurl=http://www.mercatech.com/EDM%20Guides/EDM%20102%20-%20Toolmaker%20guide.htm&amp;docid=pnhwy2QsKvuZZM&amp;tbnid=JdZk-9dSLX-6AM:&amp;vet=10ahUKEwj6odyn9ZvYAhXRYlAKHXP4DwI4rAIQMwgoKCYwJg..i&amp;w=242&amp;h=175&amp;bih=598&amp;biw=1342&amp;q=wire%20edmed%20parts&amp;ved=0ahUKEwj6odyn9ZvYAhXRYlAKHXP4DwI4rAIQMwgoKCYwJg&amp;iact=mrc&amp;uact=8" TargetMode="External"/><Relationship Id="rId59" Type="http://schemas.openxmlformats.org/officeDocument/2006/relationships/image" Target="media/image30.jpeg"/><Relationship Id="rId103" Type="http://schemas.openxmlformats.org/officeDocument/2006/relationships/image" Target="media/image64.jpeg"/><Relationship Id="rId108" Type="http://schemas.openxmlformats.org/officeDocument/2006/relationships/image" Target="media/image68.jpeg"/><Relationship Id="rId124" Type="http://schemas.openxmlformats.org/officeDocument/2006/relationships/image" Target="media/image81.jpeg"/><Relationship Id="rId129" Type="http://schemas.openxmlformats.org/officeDocument/2006/relationships/image" Target="media/image86.jpeg"/><Relationship Id="rId54" Type="http://schemas.openxmlformats.org/officeDocument/2006/relationships/hyperlink" Target="https://www.google.com.tr/url?sa=i&amp;rct=j&amp;q=&amp;esrc=s&amp;source=images&amp;cd=&amp;cad=rja&amp;uact=8&amp;ved=&amp;url=https://chinaachen.en.ecplaza.net/products/impeller-investment-casting-process-ac035_2902768&amp;psig=AOvVaw13Wh8DP0dNBzD0texLdOD-&amp;ust=1513974613878756" TargetMode="External"/><Relationship Id="rId70" Type="http://schemas.openxmlformats.org/officeDocument/2006/relationships/image" Target="media/image39.jpeg"/><Relationship Id="rId75" Type="http://schemas.openxmlformats.org/officeDocument/2006/relationships/image" Target="media/image43.jpeg"/><Relationship Id="rId91" Type="http://schemas.openxmlformats.org/officeDocument/2006/relationships/image" Target="media/image54.jpeg"/><Relationship Id="rId96" Type="http://schemas.openxmlformats.org/officeDocument/2006/relationships/image" Target="media/image58.jpe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23" Type="http://schemas.openxmlformats.org/officeDocument/2006/relationships/image" Target="media/image11.jpeg"/><Relationship Id="rId28" Type="http://schemas.openxmlformats.org/officeDocument/2006/relationships/hyperlink" Target="https://www.google.com.tr/imgres?imgurl=https://www.italiancompaniesworld.com/index.php?option%3Dcom_jomcomdev%26format%3Draw%26task%3Dajax.image%26pr%3Ddz04MDAmYWM9NC8z%26hash%3D32192c%26dir%3Dlt%26src%3D302-biquadro-sheet-metal-bending.jpg&amp;imgrefurl=https://www.italiancompaniesworld.com/biquadro-srl-sheet-metal-working&amp;docid=sYHxxwDXvXb85M&amp;tbnid=yOz10kT5rB3U2M:&amp;vet=10ahUKEwiRnYbw8pvYAhXCLlAKHd39DxU4ZBAzCDYoNDA0..i&amp;w=600&amp;h=450&amp;bih=598&amp;biw=1342&amp;q=sheet%20metal%20working&amp;ved=0ahUKEwiRnYbw8pvYAhXCLlAKHd39DxU4ZBAzCDYoNDA0&amp;iact=mrc&amp;uact=8" TargetMode="External"/><Relationship Id="rId49" Type="http://schemas.openxmlformats.org/officeDocument/2006/relationships/image" Target="media/image25.png"/><Relationship Id="rId114" Type="http://schemas.openxmlformats.org/officeDocument/2006/relationships/hyperlink" Target="https://www.bing.com/images/search?view=detailV2&amp;ccid=FOnHGH3q&amp;id=41CB69435BB905C67F2ED8A78BB1972E021F9D2C&amp;thid=OIP.FOnHGH3q-l1HdJ4l4QVkawHaEt&amp;mediaurl=https://web.ipmsusa3.org/sites/default/files/reviews/mike-beach-boy-barrington/mb_truckers_4_mike_barrington_contents_1003.jpg&amp;exph=1017&amp;expw=1600&amp;q=sample+parts&amp;simid=607996107522312547&amp;ck=D7931485597F757B842A5D931CCBF480&amp;selectedIndex=25&amp;FORM=IRPRST" TargetMode="External"/><Relationship Id="rId119" Type="http://schemas.openxmlformats.org/officeDocument/2006/relationships/image" Target="media/image76.jpeg"/><Relationship Id="rId44" Type="http://schemas.openxmlformats.org/officeDocument/2006/relationships/hyperlink" Target="https://www.google.com.tr/imgres?imgurl=http://www.alliedsinterings.com/images/powdered-metal-products-group-large.jpg&amp;imgrefurl=http://www.alliedsinterings.com/powdered-metal-product-manufacturing.html&amp;docid=reSiIfx3jJN-IM&amp;tbnid=35EGK5uM9pW1oM:&amp;vet=10ahUKEwj66ePf9pvYAhXOh7QKHeo2CRU4yAEQMwgUKBIwEg..i&amp;w=800&amp;h=533&amp;bih=598&amp;biw=1342&amp;q=powder%20metal%20parts&amp;ved=0ahUKEwj66ePf9pvYAhXOh7QKHeo2CRU4yAEQMwgUKBIwEg&amp;iact=mrc&amp;uact=8" TargetMode="External"/><Relationship Id="rId60" Type="http://schemas.openxmlformats.org/officeDocument/2006/relationships/image" Target="media/image31.jpeg"/><Relationship Id="rId65" Type="http://schemas.openxmlformats.org/officeDocument/2006/relationships/hyperlink" Target="https://www.bing.com/images/search?view=detailV2&amp;ccid=UaQpElpX&amp;id=93E306E2D8DD4B0055CA9EC613FE7A5BFB126695&amp;thid=OIP.UaQpElpXFVYVpd_j7z9QFAHaFS&amp;mediaurl=http://www.yuloncasting.com/photo/pl18062719-ductile_cast_iron_ggg50_ggg60_green_sand_casting_process_foundry_autocar_parts.jpg&amp;exph=500&amp;expw=700&amp;q=sand+casting+parts&amp;simid=608048294802099134&amp;selectedIndex=29" TargetMode="External"/><Relationship Id="rId81" Type="http://schemas.openxmlformats.org/officeDocument/2006/relationships/hyperlink" Target="https://www.bing.com/images/search?view=detailV2&amp;ccid=r73v5PGf&amp;id=0CB583792B1F9765F7CC1DB270F82725FC044F1E&amp;thid=OIP.r73v5PGfhG8RG7eLgnHAyAHaHa&amp;mediaurl=http://www.smnmachineryparts.com/uploadfile/product/large/casting-iron-impeller-190-209.jpg&amp;exph=500&amp;expw=500&amp;q=sand+casting+parts&amp;simid=608037407096507200&amp;selectedIndex=198" TargetMode="External"/><Relationship Id="rId86" Type="http://schemas.openxmlformats.org/officeDocument/2006/relationships/image" Target="media/image51.jpeg"/><Relationship Id="rId130" Type="http://schemas.openxmlformats.org/officeDocument/2006/relationships/image" Target="media/image87.png"/><Relationship Id="rId135" Type="http://schemas.openxmlformats.org/officeDocument/2006/relationships/theme" Target="theme/theme1.xml"/><Relationship Id="rId13" Type="http://schemas.openxmlformats.org/officeDocument/2006/relationships/hyperlink" Target="https://www.google.com.tr/imgres?imgurl=http://www.maez-co.com/yahoo_site_admin/assets/images/motor-mount.31192818_std.jpg&amp;imgrefurl=http://www.maez-co.com/sample_work&amp;docid=K-OQj2TSljNIjM&amp;tbnid=ORFTjvTG2mJFOM:&amp;vet=10ahUKEwiCwbzg7pvYAhXFL1AKHU3QBPM4yAEQMwgYKBYwFg..i&amp;w=800&amp;h=533&amp;bih=598&amp;biw=1342&amp;q=various%20work%20parts&amp;ved=0ahUKEwiCwbzg7pvYAhXFL1AKHU3QBPM4yAEQMwgYKBYwFg&amp;iact=mrc&amp;uact=8" TargetMode="External"/><Relationship Id="rId18" Type="http://schemas.openxmlformats.org/officeDocument/2006/relationships/image" Target="media/image8.jpeg"/><Relationship Id="rId39" Type="http://schemas.openxmlformats.org/officeDocument/2006/relationships/image" Target="media/image20.jpeg"/><Relationship Id="rId109" Type="http://schemas.openxmlformats.org/officeDocument/2006/relationships/hyperlink" Target="https://www.bing.com/images/search?view=detailV2&amp;ccid=24m4c2P0&amp;id=9E63DD733FDA4B2F61C176B498D17692431D8926&amp;thid=OIP.24m4c2P0mIaQoQmjm67L4gHaGD&amp;mediaurl=http://www.howardtool.com/wp-content/uploads/2016/04/custom-precision-machined-parts-cnc-029-001.jpg&amp;exph=900&amp;expw=1100&amp;q=machined+parts&amp;simid=607987616371313509&amp;ck=4418FC1D2773E7CA9CEAA7CCE883F1E8&amp;selectedIndex=34&amp;FORM=IRPRST" TargetMode="External"/><Relationship Id="rId34" Type="http://schemas.openxmlformats.org/officeDocument/2006/relationships/hyperlink" Target="https://www.google.com.tr/imgres?imgurl=http://www.jaccard.ch/images_fil/grande_fil002.jpg&amp;imgrefurl=http://www.jaccard.ch/wire_erosion.html&amp;docid=do8cNj9mz3qbpM&amp;tbnid=rRrTpqXJSsiQvM:&amp;vet=10ahUKEwjXpv659JvYAhVRZFAKHRPkDig4kAMQMwgiKB8wHw..i&amp;w=691&amp;h=474&amp;bih=598&amp;biw=1342&amp;q=edm%20die%20sinking%20parts&amp;ved=0ahUKEwjXpv659JvYAhVRZFAKHRPkDig4kAMQMwgiKB8wHw&amp;iact=mrc&amp;uact=8" TargetMode="External"/><Relationship Id="rId50" Type="http://schemas.openxmlformats.org/officeDocument/2006/relationships/hyperlink" Target="https://www.google.com.tr/imgres?imgurl=http://vaporhoningtechnologies.com/wp-content/uploads/2015/09/IMG_0110.jpg&amp;imgrefurl=http://vaporhoningtechnologies.com/jewelry-investment-casting-cleaning/&amp;docid=8ombjRYwnZ_jqM&amp;tbnid=LznEaN_mfdhIbM:&amp;vet=10ahUKEwi_xtmY-ZvYAhVJIlAKHWalDRY4ZBAzCFYoUjBS..i&amp;w=3264&amp;h=2448&amp;bih=598&amp;biw=1342&amp;q=investment%20casting&amp;ved=0ahUKEwi_xtmY-ZvYAhVJIlAKHWalDRY4ZBAzCFYoUjBS&amp;iact=mrc&amp;uact=8" TargetMode="External"/><Relationship Id="rId55" Type="http://schemas.openxmlformats.org/officeDocument/2006/relationships/image" Target="media/image28.jpeg"/><Relationship Id="rId76" Type="http://schemas.openxmlformats.org/officeDocument/2006/relationships/hyperlink" Target="https://www.bing.com/images/search?view=detailV2&amp;ccid=7W%2besUtx&amp;id=C7448EE470F1A55ED926BDB671FF5D4B1643FF45&amp;thid=OIP.7W-esUtxjLUeX_NSmA-5JgHaOK&amp;mediaurl=https://accurateshooter.net/Blog/drawset20mmx300.jpg&amp;exph=574&amp;expw=300&amp;q=deep+drawn+brass+cartridge&amp;simid=608054208947488849&amp;selectedIndex=0&amp;qpvt=deep+drawn+brass+cartridge" TargetMode="External"/><Relationship Id="rId97" Type="http://schemas.openxmlformats.org/officeDocument/2006/relationships/image" Target="media/image59.jpeg"/><Relationship Id="rId104" Type="http://schemas.openxmlformats.org/officeDocument/2006/relationships/image" Target="media/image65.jpeg"/><Relationship Id="rId120" Type="http://schemas.openxmlformats.org/officeDocument/2006/relationships/image" Target="media/image77.jpeg"/><Relationship Id="rId125" Type="http://schemas.openxmlformats.org/officeDocument/2006/relationships/image" Target="media/image82.jpeg"/><Relationship Id="rId7" Type="http://schemas.openxmlformats.org/officeDocument/2006/relationships/image" Target="media/image2.jpeg"/><Relationship Id="rId71" Type="http://schemas.openxmlformats.org/officeDocument/2006/relationships/hyperlink" Target="http://www.deepdrawn-parts.com/supplier-232584-deep-drawn-stainless-steel" TargetMode="External"/><Relationship Id="rId92" Type="http://schemas.openxmlformats.org/officeDocument/2006/relationships/image" Target="media/image55.jpeg"/><Relationship Id="rId2" Type="http://schemas.openxmlformats.org/officeDocument/2006/relationships/styles" Target="styles.xml"/><Relationship Id="rId29" Type="http://schemas.openxmlformats.org/officeDocument/2006/relationships/image" Target="media/image15.jpeg"/><Relationship Id="rId24" Type="http://schemas.openxmlformats.org/officeDocument/2006/relationships/image" Target="media/image12.jpeg"/><Relationship Id="rId40" Type="http://schemas.openxmlformats.org/officeDocument/2006/relationships/hyperlink" Target="https://www.google.com.tr/imgres?imgurl=https://www.ctemag.com/sites/www.ctemag.com/files/article_images/DSC00832_opt.jpeg&amp;imgrefurl=https://www.ctemag.com/news-videos/articles/pulling-through&amp;docid=Px2vee4do4Lc-M&amp;tbnid=t752nqrUYzoJzM:&amp;vet=10ahUKEwir7aHO9ZvYAhUGPVAKHVBKAiA4kAMQMwhiKGAwYA..i&amp;w=580&amp;h=500&amp;bih=598&amp;biw=1342&amp;q=wire%20edmed%20parts&amp;ved=0ahUKEwir7aHO9ZvYAhUGPVAKHVBKAiA4kAMQMwhiKGAwYA&amp;iact=mrc&amp;uact=8" TargetMode="External"/><Relationship Id="rId45" Type="http://schemas.openxmlformats.org/officeDocument/2006/relationships/image" Target="media/image23.jpeg"/><Relationship Id="rId66" Type="http://schemas.openxmlformats.org/officeDocument/2006/relationships/image" Target="media/image35.jpeg"/><Relationship Id="rId87" Type="http://schemas.openxmlformats.org/officeDocument/2006/relationships/image" Target="media/image52.jpeg"/><Relationship Id="rId110" Type="http://schemas.openxmlformats.org/officeDocument/2006/relationships/image" Target="media/image69.jpeg"/><Relationship Id="rId115" Type="http://schemas.openxmlformats.org/officeDocument/2006/relationships/image" Target="media/image73.jpeg"/><Relationship Id="rId131" Type="http://schemas.openxmlformats.org/officeDocument/2006/relationships/image" Target="media/image88.png"/><Relationship Id="rId61" Type="http://schemas.openxmlformats.org/officeDocument/2006/relationships/hyperlink" Target="https://www.bing.com/images/search?view=detailV2&amp;ccid=AlWsD4Vn&amp;id=DB91B81D05108B5EC00BE3C29E7DA68E6815744A&amp;thid=OIP.AlWsD4VnLMgOfiaFBIRa2gHaFT&amp;mediaurl=http://3dortgen.com/filemanager/userfiles/3d_printed_camera.jpg&amp;exph=734&amp;expw=1024&amp;q=SLA+ile+%c3%bcretilmi%c5%9f+par%c3%a7alar&amp;simid=608029061034935084&amp;selectedIndex=61" TargetMode="External"/><Relationship Id="rId82" Type="http://schemas.openxmlformats.org/officeDocument/2006/relationships/image" Target="media/image47.jpeg"/><Relationship Id="rId19" Type="http://schemas.openxmlformats.org/officeDocument/2006/relationships/hyperlink" Target="https://www.google.com.tr/imgres?imgurl=http://www.precicraft.com/products/big/aluminium4.jpg&amp;imgrefurl=http://www.precicraft.com/products.html&amp;docid=Fk_O1LL3FJZ_-M&amp;tbnid=DmMHoQ1qG7oeEM:&amp;vet=10ahUKEwjHsJWM8ZvYAhWRPFAKHZBTBBo4kAMQMwhSKFAwUA..i&amp;w=575&amp;h=431&amp;bih=598&amp;biw=1342&amp;q=die%20castings&amp;ved=0ahUKEwjHsJWM8ZvYAhWRPFAKHZBTBBo4kAMQMwhSKFAwUA&amp;iact=mrc&amp;uact=8" TargetMode="External"/><Relationship Id="rId14" Type="http://schemas.openxmlformats.org/officeDocument/2006/relationships/image" Target="media/image6.jpeg"/><Relationship Id="rId30" Type="http://schemas.openxmlformats.org/officeDocument/2006/relationships/hyperlink" Target="https://www.google.com.tr/imgres?imgurl=http://www.montes.it/public/thumb.php?src%3D/public/mat/aa_page_foto_pagina_id69.jpg%26w%3D850%26zc%3D1&amp;imgrefurl=http://www.montes.it/en/sheet-metal-working/&amp;docid=5ZekpOYCstgU6M&amp;tbnid=u8R-s50ckcjIoM:&amp;vet=10ahUKEwj66vyh85vYAhVRalAKHSjvDxs4yAEQMwgVKBMwEw..i&amp;w=585&amp;h=209&amp;bih=598&amp;biw=1342&amp;q=sheet%20metal%20working&amp;ved=0ahUKEwj66vyh85vYAhVRalAKHSjvDxs4yAEQMwgVKBMwEw&amp;iact=mrc&amp;uact=8" TargetMode="External"/><Relationship Id="rId35" Type="http://schemas.openxmlformats.org/officeDocument/2006/relationships/image" Target="media/image18.jpeg"/><Relationship Id="rId56" Type="http://schemas.openxmlformats.org/officeDocument/2006/relationships/hyperlink" Target="https://www.google.com.tr/imgres?imgurl=http://www.liveblogspot.com/wp-content/uploads/2017/08/Investment-Casting-Foundry.jpg&amp;imgrefurl=http://www.liveblogspot.com/business/production-process-of-investment-casting-foundry/&amp;docid=9m95J-i7f18ZrM&amp;tbnid=9gDe9_sBtkVksM:&amp;vet=10ahUKEwif1MiJ-ZvYAhVRalAKHSjvDxsQMwg-KA8wDw..i&amp;w=1920&amp;h=1080&amp;bih=598&amp;biw=1342&amp;q=investment%20casting&amp;ved=0ahUKEwif1MiJ-ZvYAhVRalAKHSjvDxsQMwg-KA8wDw&amp;iact=mrc&amp;uact=8" TargetMode="External"/><Relationship Id="rId77" Type="http://schemas.openxmlformats.org/officeDocument/2006/relationships/image" Target="media/image44.jpeg"/><Relationship Id="rId100" Type="http://schemas.openxmlformats.org/officeDocument/2006/relationships/hyperlink" Target="https://www.bing.com/images/search?view=detailV2&amp;ccid=qC6WH6Km&amp;id=3EA59BA38CD8B1AD420355A7BC530C4DE293BDD1&amp;thid=OIP.qC6WH6KmjjCHi9C_AKiTUAAAAA&amp;mediaurl=https://robersontool.com/wp-content/uploads/2016/12/turned_parts_big.jpg&amp;exph=300&amp;expw=450&amp;q=cnc+turned+parts&amp;simid=608050004172345015&amp;selectedIndex=222" TargetMode="External"/><Relationship Id="rId105" Type="http://schemas.openxmlformats.org/officeDocument/2006/relationships/image" Target="media/image66.jpeg"/><Relationship Id="rId126" Type="http://schemas.openxmlformats.org/officeDocument/2006/relationships/image" Target="media/image83.jpeg"/><Relationship Id="rId8" Type="http://schemas.openxmlformats.org/officeDocument/2006/relationships/image" Target="media/image3.jpeg"/><Relationship Id="rId51" Type="http://schemas.openxmlformats.org/officeDocument/2006/relationships/image" Target="media/image26.jpeg"/><Relationship Id="rId72" Type="http://schemas.openxmlformats.org/officeDocument/2006/relationships/image" Target="media/image40.jpeg"/><Relationship Id="rId93" Type="http://schemas.openxmlformats.org/officeDocument/2006/relationships/image" Target="media/image56.jpeg"/><Relationship Id="rId98" Type="http://schemas.openxmlformats.org/officeDocument/2006/relationships/image" Target="media/image60.jpeg"/><Relationship Id="rId121" Type="http://schemas.openxmlformats.org/officeDocument/2006/relationships/image" Target="media/image78.jpeg"/><Relationship Id="rId3" Type="http://schemas.openxmlformats.org/officeDocument/2006/relationships/settings" Target="settings.xml"/><Relationship Id="rId25" Type="http://schemas.openxmlformats.org/officeDocument/2006/relationships/hyperlink" Target="https://www.google.com.tr/imgres?imgurl=http://www.primaindustrie.com/wp-content/uploads/2015/12/6ae7885145394395b8b09abcd2abebc0.jpg&amp;imgrefurl=https://www.primaindustrie.com/sheet-metal-machinery/&amp;docid=kVU61Soc6Glo9M&amp;tbnid=yOk-6_mYRx9JhM:&amp;vet=10ahUKEwi7wsy08pvYAhUDEVAKHawJBSsQMwg5KBMwEw..i&amp;w=526&amp;h=395&amp;bih=598&amp;biw=1342&amp;q=sheet%20metal%20working&amp;ved=0ahUKEwi7wsy08pvYAhUDEVAKHawJBSsQMwg5KBMwEw&amp;iact=mrc&amp;uact=8" TargetMode="External"/><Relationship Id="rId46" Type="http://schemas.openxmlformats.org/officeDocument/2006/relationships/hyperlink" Target="https://www.google.com.tr/imgres?imgurl=http://www.sinteredmetalproducts.com/sitebuilder/images/2307_Stem_Gear-211x169.jpg&amp;imgrefurl=http://www.sinteredmetalproducts.com/mWhatWeMake.html&amp;docid=348T2mdaL_6F8M&amp;tbnid=WbDqGc9nVzQq-M:&amp;vet=10ahUKEwjzsK-n95vYAhXGZ1AKHSo0BRk42AQQMwgvKC0wLQ..i&amp;w=211&amp;h=169&amp;bih=598&amp;biw=1342&amp;q=powder%20metal%20parts&amp;ved=0ahUKEwjzsK-n95vYAhXGZ1AKHSo0BRk42AQQMwgvKC0wLQ&amp;iact=mrc&amp;uact=8" TargetMode="External"/><Relationship Id="rId67" Type="http://schemas.openxmlformats.org/officeDocument/2006/relationships/image" Target="media/image36.jpeg"/><Relationship Id="rId116" Type="http://schemas.openxmlformats.org/officeDocument/2006/relationships/image" Target="media/image74.jpeg"/><Relationship Id="rId20" Type="http://schemas.openxmlformats.org/officeDocument/2006/relationships/image" Target="media/image9.jpeg"/><Relationship Id="rId41" Type="http://schemas.openxmlformats.org/officeDocument/2006/relationships/image" Target="media/image21.jpeg"/><Relationship Id="rId62" Type="http://schemas.openxmlformats.org/officeDocument/2006/relationships/image" Target="media/image32.jpeg"/><Relationship Id="rId83" Type="http://schemas.openxmlformats.org/officeDocument/2006/relationships/image" Target="media/image48.jpeg"/><Relationship Id="rId88" Type="http://schemas.openxmlformats.org/officeDocument/2006/relationships/hyperlink" Target="https://www.bing.com/images/search?view=detailV2&amp;ccid=wEfbDNhX&amp;id=DAE04E2CC580D676987A28C0155A79E7A86B4888&amp;thid=OIP.wEfbDNhXJEKgKdpIbxVIawHaEK&amp;mediaurl=https://i.ytimg.com/vi/LDbhUAuBMt8/maxresdefault.jpg&amp;exph=720&amp;expw=1280&amp;q=laser+engraving&amp;simid=608016920046928876&amp;selectedIndex=39" TargetMode="External"/><Relationship Id="rId111" Type="http://schemas.openxmlformats.org/officeDocument/2006/relationships/image" Target="media/image70.jpeg"/><Relationship Id="rId132" Type="http://schemas.openxmlformats.org/officeDocument/2006/relationships/image" Target="media/image89.png"/><Relationship Id="rId15" Type="http://schemas.openxmlformats.org/officeDocument/2006/relationships/hyperlink" Target="https://www.google.com.tr/imgres?imgurl=https://www.doitpoms.ac.uk/tlplib/casting/images/crankshaft.jpg&amp;imgrefurl=https://www.doitpoms.ac.uk/tlplib/casting/sand_casting.php&amp;docid=BYJxX9HDppkChM&amp;tbnid=Buhc5SgVgYnykM:&amp;vet=10ahUKEwj03P2Z75vYAhVGYVAKHblTCu4QMwiJAShYMFg..i&amp;w=298&amp;h=212&amp;bih=598&amp;biw=1342&amp;q=sand%20castings&amp;ved=0ahUKEwj03P2Z75vYAhVGYVAKHblTCu4QMwiJAShYMFg&amp;iact=mrc&amp;uact=8" TargetMode="External"/><Relationship Id="rId36" Type="http://schemas.openxmlformats.org/officeDocument/2006/relationships/hyperlink" Target="https://www.google.com.tr/imgres?imgurl=http://www.jaccard.ch/images_enfoncage/grande_disk.jpg&amp;imgrefurl=http://www.jaccard.ch/hubbing_erosion.html&amp;docid=L6opOCO_fkxaYM&amp;tbnid=1fCkuZgAyHQgPM:&amp;vet=10ahUKEwjXpv659JvYAhVRZFAKHRPkDig4kAMQMwhkKGEwYQ..i&amp;w=650&amp;h=494&amp;bih=598&amp;biw=1342&amp;q=edm%20die%20sinking%20parts&amp;ved=0ahUKEwjXpv659JvYAhVRZFAKHRPkDig4kAMQMwhkKGEwYQ&amp;iact=mrc&amp;uact=8" TargetMode="External"/><Relationship Id="rId57" Type="http://schemas.openxmlformats.org/officeDocument/2006/relationships/image" Target="media/image29.jpeg"/><Relationship Id="rId106" Type="http://schemas.openxmlformats.org/officeDocument/2006/relationships/hyperlink" Target="https://www.bing.com/images/search?view=detailV2&amp;ccid=3lUTuyLl&amp;id=DFAE63F4B4CE1B63E7170E915FFA34FF39B452AC&amp;thid=OIP.3lUTuyLl4LsJ4BT7VFtl0QHaFS&amp;mediaurl=http://www.yixuan.com.tw/UploadFiles/probigimage/00000060.jpg&amp;exph=357&amp;expw=500&amp;q=cnc+turned+parts&amp;simid=608033266697572093&amp;selectedIndex=111" TargetMode="External"/><Relationship Id="rId127" Type="http://schemas.openxmlformats.org/officeDocument/2006/relationships/image" Target="media/image84.jpeg"/><Relationship Id="rId10" Type="http://schemas.openxmlformats.org/officeDocument/2006/relationships/image" Target="media/image4.jpeg"/><Relationship Id="rId31" Type="http://schemas.openxmlformats.org/officeDocument/2006/relationships/image" Target="media/image16.jpeg"/><Relationship Id="rId52" Type="http://schemas.openxmlformats.org/officeDocument/2006/relationships/hyperlink" Target="https://www.google.com.tr/imgres?imgurl=https://pi-castings.co.uk/wp-content/uploads/2016/06/PI-Castings-Precision-Investment-Castings-Investment-Castings-Aluminium-Small-Complex.jpg&amp;imgrefurl=https://pi-castings.co.uk/investment-casting-advantages/&amp;docid=G1itdZcbFRs1LM&amp;tbnid=JdZGf6FDBwrE4M:&amp;vet=10ahUKEwjhtpHA-pvYAhWDZFAKHcAfBSk4vAUQMwhgKFwwXA..i&amp;w=1440&amp;h=960&amp;bih=598&amp;biw=1342&amp;q=investment%20casting&amp;ved=0ahUKEwjhtpHA-pvYAhWDZFAKHcAfBSk4vAUQMwhgKFwwXA&amp;iact=mrc&amp;uact=8" TargetMode="External"/><Relationship Id="rId73" Type="http://schemas.openxmlformats.org/officeDocument/2006/relationships/image" Target="media/image41.png"/><Relationship Id="rId78" Type="http://schemas.openxmlformats.org/officeDocument/2006/relationships/hyperlink" Target="https://www.bing.com/images/search?view=detailV2&amp;ccid=aZX8dJN4&amp;id=CDD8E04AE257B52614BE42E356B93B91B611E94B&amp;thid=OIP.aZX8dJN423bQhq64j2YqcAHaD4&amp;mediaurl=http://www.amalco.com/images/parts/deep-drawn-copper-oxygen-chamber-profile.jpg&amp;exph=275&amp;expw=525&amp;q=deep+drawn+brass+cartridge&amp;simid=608047848118094022&amp;selectedIndex=6&amp;qpvt=deep+drawn+brass+cartridge" TargetMode="External"/><Relationship Id="rId94" Type="http://schemas.openxmlformats.org/officeDocument/2006/relationships/image" Target="media/image57.jpeg"/><Relationship Id="rId99" Type="http://schemas.openxmlformats.org/officeDocument/2006/relationships/image" Target="media/image61.jpeg"/><Relationship Id="rId101" Type="http://schemas.openxmlformats.org/officeDocument/2006/relationships/image" Target="media/image62.jpeg"/><Relationship Id="rId122" Type="http://schemas.openxmlformats.org/officeDocument/2006/relationships/image" Target="media/image79.jpeg"/><Relationship Id="rId4" Type="http://schemas.openxmlformats.org/officeDocument/2006/relationships/webSettings" Target="webSettings.xml"/><Relationship Id="rId9" Type="http://schemas.openxmlformats.org/officeDocument/2006/relationships/hyperlink" Target="https://www.bing.com/images/search?view=detailV2&amp;ccid=L8OChABs&amp;id=605B1B108CE5D7D5E1A89CA42C8C56AE0414520E&amp;thid=OIP.L8OChABsT7H6cdnucJW7VwHaD-&amp;mediaurl=https://www.javelin-tech.com/blog/wp-content/uploads/2015/07/sheet-metal-part1.jpg&amp;exph=536&amp;expw=1000&amp;q=sheet+metal+worked+parts&amp;simid=608026455763780278&amp;ck=7F4D0A85AD88DD2654E265E9CB2F6791&amp;selectedIndex=22&amp;FORM=IRPRST" TargetMode="External"/><Relationship Id="rId26" Type="http://schemas.openxmlformats.org/officeDocument/2006/relationships/image" Target="media/image13.jpeg"/><Relationship Id="rId47" Type="http://schemas.openxmlformats.org/officeDocument/2006/relationships/image" Target="media/image24.jpeg"/><Relationship Id="rId68" Type="http://schemas.openxmlformats.org/officeDocument/2006/relationships/image" Target="media/image37.jpeg"/><Relationship Id="rId89" Type="http://schemas.openxmlformats.org/officeDocument/2006/relationships/image" Target="media/image53.jpeg"/><Relationship Id="rId112" Type="http://schemas.openxmlformats.org/officeDocument/2006/relationships/image" Target="media/image71.jpeg"/><Relationship Id="rId133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31</Pages>
  <Words>1204</Words>
  <Characters>6277</Characters>
  <Application>Microsoft Office Word</Application>
  <DocSecurity>0</DocSecurity>
  <Lines>418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cogun</dc:creator>
  <cp:lastModifiedBy>Can Çoğun</cp:lastModifiedBy>
  <cp:revision>31</cp:revision>
  <dcterms:created xsi:type="dcterms:W3CDTF">2017-12-21T19:42:00Z</dcterms:created>
  <dcterms:modified xsi:type="dcterms:W3CDTF">2026-02-15T19:39:00Z</dcterms:modified>
</cp:coreProperties>
</file>